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ADF" w:rsidRDefault="00EF0052">
      <w:pPr>
        <w:bidi w:val="0"/>
        <w:rPr>
          <w:lang w:bidi="fa-IR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2407808" behindDoc="1" locked="0" layoutInCell="1" allowOverlap="1" wp14:anchorId="29C2314E" wp14:editId="19EA54C8">
                <wp:simplePos x="0" y="0"/>
                <wp:positionH relativeFrom="column">
                  <wp:posOffset>3385337</wp:posOffset>
                </wp:positionH>
                <wp:positionV relativeFrom="paragraph">
                  <wp:posOffset>4690546</wp:posOffset>
                </wp:positionV>
                <wp:extent cx="3546475" cy="3170555"/>
                <wp:effectExtent l="0" t="0" r="0" b="0"/>
                <wp:wrapTopAndBottom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46475" cy="3170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76E8" w:rsidRPr="00BF76E8" w:rsidRDefault="00BF76E8" w:rsidP="00BF76E8">
                            <w:pPr>
                              <w:spacing w:after="0" w:line="276" w:lineRule="auto"/>
                              <w:jc w:val="lowKashida"/>
                              <w:rPr>
                                <w:sz w:val="28"/>
                              </w:rPr>
                            </w:pPr>
                            <w:r w:rsidRPr="00BF76E8">
                              <w:rPr>
                                <w:rFonts w:ascii="vazir-fd" w:eastAsia="Times New Roman" w:hAnsi="vazir-fd"/>
                                <w:color w:val="000000" w:themeColor="text1"/>
                                <w:sz w:val="28"/>
                                <w:rtl/>
                              </w:rPr>
                              <w:t>در چهارمین روز از فروردین ماه 1403 دکتر محمود اعتباری معاون غذا و دارو و دکتر دیباجی مدیرامور درمان دانشگاه علوم پزشکی اصفهان، دکتر فروتن نماینده اداره بازرسی به همراه ریاست و تیم مدیریت بیمارستان حضرت محمد (ص) ، از بخش و واحدهای این مرکز بازدید کردند در این بازدید دکتر اعتباری و دکتر دیباجی و همراهان ضمن بازدید از بخش‌های بیمارستان ،سال جدید را به کادر درمان تبریک گفتند و از زحمات بی‌دریغ آنان به‌ویژه در ایام تعطیل نوروز قدردانی کردند، سپس از بیماران بستری عیادت نمودند و در جریان روند خدمت رسانی به آنها در ایام تعطیلات قرار گرفتند</w:t>
                            </w:r>
                            <w:r w:rsidRPr="00BF76E8">
                              <w:rPr>
                                <w:rFonts w:ascii="vazir-fd" w:eastAsia="Times New Roman" w:hAnsi="vazir-fd" w:hint="cs"/>
                                <w:color w:val="000000" w:themeColor="text1"/>
                                <w:sz w:val="2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2314E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266.55pt;margin-top:369.35pt;width:279.25pt;height:249.65pt;z-index:-25090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" filled="f" stroked="f" strokeweight=".5pt">
                <v:path arrowok="t"/>
                <v:textbox>
                  <w:txbxContent>
                    <w:p w:rsidR="00BF76E8" w:rsidRPr="00BF76E8" w:rsidRDefault="00BF76E8" w:rsidP="00BF76E8">
                      <w:pPr>
                        <w:spacing w:after="0" w:line="276" w:lineRule="auto"/>
                        <w:jc w:val="lowKashida"/>
                        <w:rPr>
                          <w:sz w:val="28"/>
                        </w:rPr>
                      </w:pPr>
                      <w:r w:rsidRPr="00BF76E8">
                        <w:rPr>
                          <w:rFonts w:ascii="vazir-fd" w:eastAsia="Times New Roman" w:hAnsi="vazir-fd"/>
                          <w:color w:val="000000" w:themeColor="text1"/>
                          <w:sz w:val="28"/>
                          <w:rtl/>
                        </w:rPr>
                        <w:t>در چهارمین روز از فروردین ماه 1403 دکتر محمود اعتباری معاون غذا و دارو و دکتر دیباجی مدیرامور درمان دانشگاه علوم پزشکی اصفهان، دکتر فروتن نماینده اداره بازرسی به همراه ریاست و تیم مدیریت بیمارستان حضرت محمد (ص) ، از بخش و واحدهای این مرکز بازدید کردند در این بازدید دکتر اعتباری و دکتر دیباجی و همراهان ضمن بازدید از بخش‌های بیمارستان ،سال جدید را به کادر درمان تبریک گفتند و از زحمات بی‌دریغ آنان به‌ویژه در ایام تعطیل نوروز قدردانی کردند، سپس از بیماران بستری عیادت نمودند و در جریان روند خدمت رسانی به آنها در ایام تعطیلات قرار گرفتند</w:t>
                      </w:r>
                      <w:r w:rsidRPr="00BF76E8">
                        <w:rPr>
                          <w:rFonts w:ascii="vazir-fd" w:eastAsia="Times New Roman" w:hAnsi="vazir-fd" w:hint="cs"/>
                          <w:color w:val="000000" w:themeColor="text1"/>
                          <w:sz w:val="28"/>
                          <w:rtl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76F073BD" wp14:editId="0195112D">
                <wp:simplePos x="0" y="0"/>
                <wp:positionH relativeFrom="column">
                  <wp:posOffset>4228465</wp:posOffset>
                </wp:positionH>
                <wp:positionV relativeFrom="paragraph">
                  <wp:posOffset>7875564</wp:posOffset>
                </wp:positionV>
                <wp:extent cx="1928495" cy="36703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2849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76E8" w:rsidRDefault="00BF76E8" w:rsidP="00BF76E8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4/01/1403</w:t>
                            </w:r>
                          </w:p>
                          <w:p w:rsidR="00BF76E8" w:rsidRDefault="00BF76E8" w:rsidP="00BF76E8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073BD" id="Text Box 24" o:spid="_x0000_s1027" type="#_x0000_t202" style="position:absolute;left:0;text-align:left;margin-left:332.95pt;margin-top:620.1pt;width:151.85pt;height:28.9pt;z-index:25240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" filled="f" stroked="f" strokeweight=".5pt">
                <v:path arrowok="t"/>
                <v:textbox>
                  <w:txbxContent>
                    <w:p w:rsidR="00BF76E8" w:rsidRDefault="00BF76E8" w:rsidP="00BF76E8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4/01/1403</w:t>
                      </w:r>
                    </w:p>
                    <w:p w:rsidR="00BF76E8" w:rsidRDefault="00BF76E8" w:rsidP="00BF76E8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61F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C09408" wp14:editId="4CFBE8F3">
                <wp:simplePos x="0" y="0"/>
                <wp:positionH relativeFrom="column">
                  <wp:posOffset>-3594565</wp:posOffset>
                </wp:positionH>
                <wp:positionV relativeFrom="paragraph">
                  <wp:posOffset>2578896</wp:posOffset>
                </wp:positionV>
                <wp:extent cx="3172744" cy="6469039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2744" cy="64690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61FD" w:rsidRPr="002061FD" w:rsidRDefault="002061FD" w:rsidP="002061FD">
                            <w:pPr>
                              <w:spacing w:after="0" w:line="276" w:lineRule="auto"/>
                              <w:rPr>
                                <w:b/>
                                <w:sz w:val="28"/>
                                <w:rtl/>
                              </w:rPr>
                            </w:pP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وضع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رائه خدمات دارو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لا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طلوب است</w:t>
                            </w:r>
                          </w:p>
                          <w:p w:rsidR="00187DF1" w:rsidRPr="00F94F44" w:rsidRDefault="002061FD" w:rsidP="002061FD">
                            <w:pPr>
                              <w:spacing w:after="0" w:line="276" w:lineRule="auto"/>
                              <w:jc w:val="lowKashida"/>
                              <w:rPr>
                                <w:sz w:val="28"/>
                                <w:rtl/>
                              </w:rPr>
                            </w:pP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د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ول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وز از فرور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اه سال 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  <w:lang w:bidi="fa-IR"/>
                              </w:rPr>
                              <w:t>۱۴۰۳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، در راست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ر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ب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عملکرد و نحوه خدمات رس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ارو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؛دکتر اعتبا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عاون غذا و دارو دانشگاه به صورت سرزده از دو داروخانه امام سجاد (ع) شه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حمد منتظ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حت پوشش دانشگاه علوم پزشک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صفهان و 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  <w:lang w:bidi="fa-IR"/>
                              </w:rPr>
                              <w:t>۱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داروخانه شبانه رو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ع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مل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آمد.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ورو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کتر اعتبا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ضمن تب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ک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سال نو و عرض خدا قوت و خسته نباش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ه جهت ارائه خدمات دارو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طلوب به شهروندان از مسئول ف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کارکنان داروخانه ها قدرد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مود. همچ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ر بخش 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گر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کارشناسان کش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ک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عاونت هم از 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گ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اروخانه ه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خصوص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اصفهان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مورد بازرس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قرار دادند. لازم به ذکر است؛ کارشناسان معاونت غذا و دارو دانشگاه علوم پزشک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صفهان در تمام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لا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وروز مشغول فعال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خدمت رس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ه شهروندان 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شند. همچ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شهروندان ع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ز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ر صورت 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ز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ه هرگونه مشاوره دارو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شکلات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د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خصوص تا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ارو 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وانند با سامانه تلف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  <w:lang w:bidi="fa-IR"/>
                              </w:rPr>
                              <w:t>۱۹۰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ماس گرفته و اطلاعات لازم را د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ف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م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09408" id="Text Box 37" o:spid="_x0000_s1028" type="#_x0000_t202" style="position:absolute;left:0;text-align:left;margin-left:-283.05pt;margin-top:203.05pt;width:249.8pt;height:509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" filled="f" stroked="f" strokeweight=".5pt">
                <v:path arrowok="t"/>
                <v:textbox>
                  <w:txbxContent>
                    <w:p w:rsidR="002061FD" w:rsidRPr="002061FD" w:rsidRDefault="002061FD" w:rsidP="002061FD">
                      <w:pPr>
                        <w:spacing w:after="0" w:line="276" w:lineRule="auto"/>
                        <w:rPr>
                          <w:b/>
                          <w:sz w:val="28"/>
                          <w:rtl/>
                        </w:rPr>
                      </w:pPr>
                      <w:r w:rsidRPr="002061FD">
                        <w:rPr>
                          <w:b/>
                          <w:sz w:val="28"/>
                          <w:rtl/>
                        </w:rPr>
                        <w:t>وضع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رائه خدمات دارو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لا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طلوب است</w:t>
                      </w:r>
                    </w:p>
                    <w:p w:rsidR="00187DF1" w:rsidRPr="00F94F44" w:rsidRDefault="002061FD" w:rsidP="002061FD">
                      <w:pPr>
                        <w:spacing w:after="0" w:line="276" w:lineRule="auto"/>
                        <w:jc w:val="lowKashida"/>
                        <w:rPr>
                          <w:sz w:val="28"/>
                          <w:rtl/>
                        </w:rPr>
                      </w:pP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د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ول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وز از فرور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اه سال </w:t>
                      </w:r>
                      <w:r w:rsidRPr="002061FD">
                        <w:rPr>
                          <w:b/>
                          <w:sz w:val="28"/>
                          <w:rtl/>
                          <w:lang w:bidi="fa-IR"/>
                        </w:rPr>
                        <w:t>۱۴۰۳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>، در راست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ر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ب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عملکرد و نحوه خدمات رس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ارو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؛دکتر اعتبا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عاون غذا و دارو دانشگاه به صورت سرزده از دو داروخانه امام سجاد (ع) شه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حمد منتظ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حت پوشش دانشگاه علوم پزشک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صفهان و </w:t>
                      </w:r>
                      <w:r w:rsidRPr="002061FD">
                        <w:rPr>
                          <w:b/>
                          <w:sz w:val="28"/>
                          <w:rtl/>
                          <w:lang w:bidi="fa-IR"/>
                        </w:rPr>
                        <w:t>۱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>داروخانه شبانه رو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ع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مل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آمد.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ورو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کتر اعتبا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ضمن تب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ک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سال نو و عرض خدا قوت و خسته نباش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ه جهت ارائه خدمات دارو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طلوب به شهروندان از مسئول ف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کارکنان داروخانه ها قدرد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مود. همچ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ر بخش 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گر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کارشناسان کش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ک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عاونت هم از 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گ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اروخانه ه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خصوص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اصفهان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مورد بازرس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قرار دادند. لازم به ذکر است؛ کارشناسان معاونت غذا و دارو دانشگاه علوم پزشک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صفهان در تمام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لا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وروز مشغول فعال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خدمت رس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ه شهروندان 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شند. همچ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شهروندان ع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ز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ر صورت 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ز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ه هرگونه مشاوره دارو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شکلات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د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خصوص تا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ارو 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وانند با سامانه تلف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061FD">
                        <w:rPr>
                          <w:b/>
                          <w:sz w:val="28"/>
                          <w:rtl/>
                          <w:lang w:bidi="fa-IR"/>
                        </w:rPr>
                        <w:t>۱۹۰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ماس گرفته و اطلاعات لازم را د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ف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م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061FD" w:rsidRPr="00F94F44">
        <w:rPr>
          <w:noProof/>
          <w:rtl/>
          <w:lang w:bidi="fa-IR"/>
        </w:rPr>
        <w:drawing>
          <wp:anchor distT="0" distB="0" distL="114300" distR="114300" simplePos="0" relativeHeight="252342272" behindDoc="0" locked="0" layoutInCell="1" allowOverlap="1" wp14:anchorId="772482BF" wp14:editId="4EB8DCBC">
            <wp:simplePos x="0" y="0"/>
            <wp:positionH relativeFrom="column">
              <wp:posOffset>-3508961</wp:posOffset>
            </wp:positionH>
            <wp:positionV relativeFrom="paragraph">
              <wp:posOffset>220222</wp:posOffset>
            </wp:positionV>
            <wp:extent cx="2988678" cy="2241853"/>
            <wp:effectExtent l="0" t="0" r="2540" b="635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عکسهای تیرماه جدید\نمایشگاه بمناسبت هفته مواد مخدر در گذر چهارباغ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435" cy="2243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1F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F9022C" wp14:editId="7FD51EB5">
                <wp:simplePos x="0" y="0"/>
                <wp:positionH relativeFrom="column">
                  <wp:posOffset>-278310</wp:posOffset>
                </wp:positionH>
                <wp:positionV relativeFrom="paragraph">
                  <wp:posOffset>3911449</wp:posOffset>
                </wp:positionV>
                <wp:extent cx="2305685" cy="367030"/>
                <wp:effectExtent l="0" t="0" r="0" b="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2061FD" w:rsidP="002313D0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 w:rsidR="002313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 w:rsidR="002313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F9022C" id="Text Box 17" o:spid="_x0000_s1029" type="#_x0000_t202" style="position:absolute;left:0;text-align:left;margin-left:-21.9pt;margin-top:308pt;width:181.55pt;height:28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" filled="f" stroked="f" strokeweight=".5pt">
                <v:path arrowok="t"/>
                <v:textbox>
                  <w:txbxContent>
                    <w:p w:rsidR="00187DF1" w:rsidRDefault="002061FD" w:rsidP="002313D0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 w:rsidR="002313D0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 w:rsidR="002313D0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61F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0805F5" wp14:editId="04D959C1">
                <wp:simplePos x="0" y="0"/>
                <wp:positionH relativeFrom="column">
                  <wp:posOffset>-429118</wp:posOffset>
                </wp:positionH>
                <wp:positionV relativeFrom="paragraph">
                  <wp:posOffset>805218</wp:posOffset>
                </wp:positionV>
                <wp:extent cx="2677748" cy="1114425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77748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6028A0" w:rsidRDefault="002061FD" w:rsidP="006028A0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32"/>
                                <w:szCs w:val="32"/>
                              </w:rPr>
                            </w:pP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بازد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د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دکتر اعتبار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معاون غذا ودارو ارز داروخانه ها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دولت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و خصوص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کم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فرورد</w:t>
                            </w:r>
                            <w:r w:rsidRPr="002061FD">
                              <w:rPr>
                                <w:rFonts w:ascii="vazir-fd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ن</w:t>
                            </w:r>
                            <w:r w:rsidRPr="002061FD">
                              <w:rPr>
                                <w:rFonts w:ascii="vazir-fd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1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805F5" id="Text Box 16" o:spid="_x0000_s1030" type="#_x0000_t202" style="position:absolute;left:0;text-align:left;margin-left:-33.8pt;margin-top:63.4pt;width:210.85pt;height:8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" filled="f" stroked="f" strokeweight=".5pt">
                <v:path arrowok="t"/>
                <v:textbox>
                  <w:txbxContent>
                    <w:p w:rsidR="00187DF1" w:rsidRPr="006028A0" w:rsidRDefault="002061FD" w:rsidP="006028A0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32"/>
                          <w:szCs w:val="32"/>
                        </w:rPr>
                      </w:pP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بازد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د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دکتر اعتبار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معاون غذا ودارو ارز داروخانه ها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دولت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و خصوص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کم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فرورد</w:t>
                      </w:r>
                      <w:r w:rsidRPr="002061FD">
                        <w:rPr>
                          <w:rFonts w:ascii="vazir-fd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ن</w:t>
                      </w:r>
                      <w:r w:rsidRPr="002061FD">
                        <w:rPr>
                          <w:rFonts w:ascii="vazir-fd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1403</w:t>
                      </w:r>
                    </w:p>
                  </w:txbxContent>
                </v:textbox>
              </v:shape>
            </w:pict>
          </mc:Fallback>
        </mc:AlternateContent>
      </w:r>
      <w:r w:rsidR="00BF76E8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2154FB1C" wp14:editId="54322B46">
                <wp:simplePos x="0" y="0"/>
                <wp:positionH relativeFrom="column">
                  <wp:posOffset>3558540</wp:posOffset>
                </wp:positionH>
                <wp:positionV relativeFrom="paragraph">
                  <wp:posOffset>2790190</wp:posOffset>
                </wp:positionV>
                <wp:extent cx="3415665" cy="748030"/>
                <wp:effectExtent l="0" t="0" r="0" b="0"/>
                <wp:wrapTopAndBottom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5665" cy="748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A32D29" w:rsidRDefault="00BF76E8" w:rsidP="00D77E58">
                            <w:pPr>
                              <w:spacing w:after="0" w:line="276" w:lineRule="auto"/>
                              <w:jc w:val="lowKashida"/>
                              <w:rPr>
                                <w:sz w:val="28"/>
                              </w:rPr>
                            </w:pPr>
                            <w:r w:rsidRPr="00BF76E8">
                              <w:rPr>
                                <w:b/>
                                <w:sz w:val="28"/>
                                <w:rtl/>
                              </w:rPr>
                              <w:t>نصب پوستر 190در تمام داروخانه ها</w:t>
                            </w:r>
                            <w:r w:rsidRPr="00BF76E8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BF76E8">
                              <w:rPr>
                                <w:b/>
                                <w:sz w:val="28"/>
                                <w:rtl/>
                              </w:rPr>
                              <w:t xml:space="preserve"> سطح استان اصفها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4FB1C" id="Text Box 20" o:spid="_x0000_s1031" type="#_x0000_t202" style="position:absolute;left:0;text-align:left;margin-left:280.2pt;margin-top:219.7pt;width:268.95pt;height:58.9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" filled="f" stroked="f" strokeweight=".5pt">
                <v:path arrowok="t"/>
                <v:textbox>
                  <w:txbxContent>
                    <w:p w:rsidR="00187DF1" w:rsidRPr="00A32D29" w:rsidRDefault="00BF76E8" w:rsidP="00D77E58">
                      <w:pPr>
                        <w:spacing w:after="0" w:line="276" w:lineRule="auto"/>
                        <w:jc w:val="lowKashida"/>
                        <w:rPr>
                          <w:sz w:val="28"/>
                        </w:rPr>
                      </w:pPr>
                      <w:r w:rsidRPr="00BF76E8">
                        <w:rPr>
                          <w:b/>
                          <w:sz w:val="28"/>
                          <w:rtl/>
                        </w:rPr>
                        <w:t>نصب پوستر 190در تمام داروخانه ها</w:t>
                      </w:r>
                      <w:r w:rsidRPr="00BF76E8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BF76E8">
                        <w:rPr>
                          <w:b/>
                          <w:sz w:val="28"/>
                          <w:rtl/>
                        </w:rPr>
                        <w:t xml:space="preserve"> سطح استان اصفهان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F76E8">
        <w:rPr>
          <w:rFonts w:ascii="vazir-fd" w:hAnsi="vazir-fd" w:cs="B Titr" w:hint="cs"/>
          <w:noProof/>
          <w:szCs w:val="24"/>
          <w:rtl/>
          <w:lang w:bidi="fa-IR"/>
        </w:rPr>
        <w:drawing>
          <wp:anchor distT="0" distB="0" distL="114300" distR="114300" simplePos="0" relativeHeight="252344320" behindDoc="0" locked="0" layoutInCell="1" allowOverlap="1" wp14:anchorId="23B30EEC" wp14:editId="27503C31">
            <wp:simplePos x="0" y="0"/>
            <wp:positionH relativeFrom="margin">
              <wp:posOffset>3789738</wp:posOffset>
            </wp:positionH>
            <wp:positionV relativeFrom="paragraph">
              <wp:posOffset>379285</wp:posOffset>
            </wp:positionV>
            <wp:extent cx="3063240" cy="2297430"/>
            <wp:effectExtent l="0" t="0" r="3810" b="762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اصلی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6E8">
        <w:rPr>
          <w:rFonts w:ascii="vazir-fd" w:hAnsi="vazir-fd" w:cs="B Titr" w:hint="cs"/>
          <w:noProof/>
          <w:szCs w:val="24"/>
          <w:rtl/>
          <w:lang w:bidi="fa-IR"/>
        </w:rPr>
        <w:drawing>
          <wp:anchor distT="0" distB="0" distL="114300" distR="114300" simplePos="0" relativeHeight="252403712" behindDoc="0" locked="0" layoutInCell="1" allowOverlap="1" wp14:anchorId="4B7A6145" wp14:editId="30F26AE9">
            <wp:simplePos x="0" y="0"/>
            <wp:positionH relativeFrom="margin">
              <wp:posOffset>7054850</wp:posOffset>
            </wp:positionH>
            <wp:positionV relativeFrom="paragraph">
              <wp:posOffset>5421613</wp:posOffset>
            </wp:positionV>
            <wp:extent cx="3066415" cy="2297430"/>
            <wp:effectExtent l="0" t="0" r="635" b="762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اصلی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15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6E8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2405760" behindDoc="0" locked="0" layoutInCell="1" allowOverlap="1" wp14:anchorId="5EFC3420" wp14:editId="0C689468">
                <wp:simplePos x="0" y="0"/>
                <wp:positionH relativeFrom="column">
                  <wp:posOffset>7063105</wp:posOffset>
                </wp:positionH>
                <wp:positionV relativeFrom="paragraph">
                  <wp:posOffset>4549883</wp:posOffset>
                </wp:positionV>
                <wp:extent cx="3016332" cy="777817"/>
                <wp:effectExtent l="0" t="0" r="0" b="381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6332" cy="7778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76E8" w:rsidRPr="0012667D" w:rsidRDefault="00BF76E8" w:rsidP="00BF76E8">
                            <w:pPr>
                              <w:jc w:val="center"/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</w:rPr>
                            </w:pP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بازد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د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نوروز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معاون غذا و دارو از ب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مارستان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حضرت محمد (ص) شهرستان م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م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C3420" id="Text Box 19" o:spid="_x0000_s1032" type="#_x0000_t202" style="position:absolute;left:0;text-align:left;margin-left:556.15pt;margin-top:358.25pt;width:237.5pt;height:61.25pt;z-index:25240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" filled="f" stroked="f" strokeweight=".5pt">
                <v:path arrowok="t"/>
                <v:textbox>
                  <w:txbxContent>
                    <w:p w:rsidR="00BF76E8" w:rsidRPr="0012667D" w:rsidRDefault="00BF76E8" w:rsidP="00BF76E8">
                      <w:pPr>
                        <w:jc w:val="center"/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</w:rPr>
                      </w:pP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بازد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د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نوروز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معاون غذا و دارو از ب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مارستان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حضرت محمد (ص) شهرستان م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مه</w:t>
                      </w:r>
                    </w:p>
                  </w:txbxContent>
                </v:textbox>
              </v:shape>
            </w:pict>
          </mc:Fallback>
        </mc:AlternateContent>
      </w:r>
      <w:r w:rsidR="00BF76E8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37A088" wp14:editId="2B163DBA">
                <wp:simplePos x="0" y="0"/>
                <wp:positionH relativeFrom="column">
                  <wp:posOffset>6974897</wp:posOffset>
                </wp:positionH>
                <wp:positionV relativeFrom="paragraph">
                  <wp:posOffset>1353185</wp:posOffset>
                </wp:positionV>
                <wp:extent cx="3016332" cy="777817"/>
                <wp:effectExtent l="0" t="0" r="0" b="381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16332" cy="7778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12667D" w:rsidRDefault="00BF76E8" w:rsidP="0012667D">
                            <w:pPr>
                              <w:jc w:val="center"/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</w:rPr>
                            </w:pP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پوستر سامانه مل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پاسخگو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ی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به شکا</w:t>
                            </w:r>
                            <w:r w:rsidRPr="00BF76E8">
                              <w:rPr>
                                <w:rStyle w:val="Heading1Char"/>
                                <w:rFonts w:hint="cs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>یات</w:t>
                            </w:r>
                            <w:r w:rsidRPr="00BF76E8">
                              <w:rPr>
                                <w:rStyle w:val="Heading1Char"/>
                                <w:b w:val="0"/>
                                <w:bCs w:val="0"/>
                                <w:sz w:val="24"/>
                                <w:szCs w:val="28"/>
                                <w:rtl/>
                              </w:rPr>
                              <w:t xml:space="preserve"> وزارت بهداشت (19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7A088" id="Text Box 10" o:spid="_x0000_s1033" type="#_x0000_t202" style="position:absolute;left:0;text-align:left;margin-left:549.2pt;margin-top:106.55pt;width:237.5pt;height:6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" filled="f" stroked="f" strokeweight=".5pt">
                <v:path arrowok="t"/>
                <v:textbox>
                  <w:txbxContent>
                    <w:p w:rsidR="00187DF1" w:rsidRPr="0012667D" w:rsidRDefault="00BF76E8" w:rsidP="0012667D">
                      <w:pPr>
                        <w:jc w:val="center"/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</w:rPr>
                      </w:pP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پوستر سامانه مل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پاسخگو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ی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به شکا</w:t>
                      </w:r>
                      <w:r w:rsidRPr="00BF76E8">
                        <w:rPr>
                          <w:rStyle w:val="Heading1Char"/>
                          <w:rFonts w:hint="cs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>یات</w:t>
                      </w:r>
                      <w:r w:rsidRPr="00BF76E8">
                        <w:rPr>
                          <w:rStyle w:val="Heading1Char"/>
                          <w:b w:val="0"/>
                          <w:bCs w:val="0"/>
                          <w:sz w:val="24"/>
                          <w:szCs w:val="28"/>
                          <w:rtl/>
                        </w:rPr>
                        <w:t xml:space="preserve"> وزارت بهداشت (190)</w:t>
                      </w: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E0FDF11" wp14:editId="71ED8BC7">
                <wp:simplePos x="0" y="0"/>
                <wp:positionH relativeFrom="column">
                  <wp:posOffset>2032000</wp:posOffset>
                </wp:positionH>
                <wp:positionV relativeFrom="paragraph">
                  <wp:posOffset>-603885</wp:posOffset>
                </wp:positionV>
                <wp:extent cx="1351280" cy="396240"/>
                <wp:effectExtent l="0" t="0" r="0" b="381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51280" cy="396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FF09ED" w:rsidP="00FF09ED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sz w:val="20"/>
                                <w:szCs w:val="22"/>
                                <w:rtl/>
                                <w:lang w:bidi="fa-IR"/>
                              </w:rPr>
                              <w:t>فروردین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sz w:val="20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187DF1">
                              <w:rPr>
                                <w:rFonts w:cs="B Mitra"/>
                                <w:b/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sz w:val="20"/>
                                <w:szCs w:val="22"/>
                                <w:rtl/>
                              </w:rPr>
                              <w:t xml:space="preserve">ماه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sz w:val="20"/>
                                <w:szCs w:val="22"/>
                                <w:rtl/>
                              </w:rPr>
                              <w:t>1403</w:t>
                            </w:r>
                          </w:p>
                          <w:p w:rsidR="00187DF1" w:rsidRDefault="00187DF1">
                            <w:pPr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FDF11" id="Text Box 35" o:spid="_x0000_s1034" type="#_x0000_t202" style="position:absolute;left:0;text-align:left;margin-left:160pt;margin-top:-47.55pt;width:106.4pt;height:31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" filled="f" stroked="f" strokeweight=".5pt">
                <v:path arrowok="t"/>
                <v:textbox>
                  <w:txbxContent>
                    <w:p w:rsidR="00187DF1" w:rsidRDefault="00FF09ED" w:rsidP="00FF09ED">
                      <w:pPr>
                        <w:jc w:val="center"/>
                        <w:rPr>
                          <w:rFonts w:cs="B Mitra"/>
                          <w:b/>
                          <w:bCs/>
                          <w:sz w:val="20"/>
                          <w:szCs w:val="22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sz w:val="20"/>
                          <w:szCs w:val="22"/>
                          <w:rtl/>
                          <w:lang w:bidi="fa-IR"/>
                        </w:rPr>
                        <w:t>فروردین</w:t>
                      </w:r>
                      <w:r w:rsidR="00187DF1">
                        <w:rPr>
                          <w:rFonts w:cs="B Mitra" w:hint="cs"/>
                          <w:b/>
                          <w:bCs/>
                          <w:sz w:val="20"/>
                          <w:szCs w:val="22"/>
                          <w:rtl/>
                        </w:rPr>
                        <w:t xml:space="preserve"> </w:t>
                      </w:r>
                      <w:r w:rsidR="00187DF1">
                        <w:rPr>
                          <w:rFonts w:cs="B Mitra"/>
                          <w:b/>
                          <w:bCs/>
                          <w:sz w:val="20"/>
                          <w:szCs w:val="22"/>
                        </w:rPr>
                        <w:t xml:space="preserve"> </w:t>
                      </w:r>
                      <w:r w:rsidR="00187DF1">
                        <w:rPr>
                          <w:rFonts w:cs="B Mitra" w:hint="cs"/>
                          <w:b/>
                          <w:bCs/>
                          <w:sz w:val="20"/>
                          <w:szCs w:val="22"/>
                          <w:rtl/>
                        </w:rPr>
                        <w:t xml:space="preserve">ماه </w:t>
                      </w:r>
                      <w:r>
                        <w:rPr>
                          <w:rFonts w:cs="B Mitra" w:hint="cs"/>
                          <w:b/>
                          <w:bCs/>
                          <w:sz w:val="20"/>
                          <w:szCs w:val="22"/>
                          <w:rtl/>
                        </w:rPr>
                        <w:t>1403</w:t>
                      </w:r>
                    </w:p>
                    <w:p w:rsidR="00187DF1" w:rsidRDefault="00187DF1">
                      <w:pPr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41185431" wp14:editId="5D62C23A">
                <wp:simplePos x="0" y="0"/>
                <wp:positionH relativeFrom="column">
                  <wp:posOffset>-3671570</wp:posOffset>
                </wp:positionH>
                <wp:positionV relativeFrom="paragraph">
                  <wp:posOffset>9279255</wp:posOffset>
                </wp:positionV>
                <wp:extent cx="271780" cy="304800"/>
                <wp:effectExtent l="0" t="0" r="0" b="0"/>
                <wp:wrapNone/>
                <wp:docPr id="115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397E42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2</w:t>
                            </w:r>
                          </w:p>
                          <w:p w:rsidR="00187DF1" w:rsidRDefault="00187DF1" w:rsidP="00397E42">
                            <w:pPr>
                              <w:spacing w:line="216" w:lineRule="auto"/>
                              <w:rPr>
                                <w:spacing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185431" id="Text Box 115" o:spid="_x0000_s1035" type="#_x0000_t202" style="position:absolute;left:0;text-align:left;margin-left:-289.1pt;margin-top:730.65pt;width:21.4pt;height:24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" filled="f" stroked="f" strokeweight=".5pt">
                <v:path arrowok="t"/>
                <v:textbox>
                  <w:txbxContent>
                    <w:p w:rsidR="00187DF1" w:rsidRDefault="00187DF1" w:rsidP="00397E42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2</w:t>
                      </w:r>
                    </w:p>
                    <w:p w:rsidR="00187DF1" w:rsidRDefault="00187DF1" w:rsidP="00397E42">
                      <w:pPr>
                        <w:spacing w:line="216" w:lineRule="auto"/>
                        <w:rPr>
                          <w:spacing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30C21086" wp14:editId="2000BC46">
                <wp:simplePos x="0" y="0"/>
                <wp:positionH relativeFrom="column">
                  <wp:posOffset>10560685</wp:posOffset>
                </wp:positionH>
                <wp:positionV relativeFrom="paragraph">
                  <wp:posOffset>9211310</wp:posOffset>
                </wp:positionV>
                <wp:extent cx="271780" cy="304800"/>
                <wp:effectExtent l="0" t="0" r="0" b="0"/>
                <wp:wrapNone/>
                <wp:docPr id="113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397E42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1</w:t>
                            </w:r>
                          </w:p>
                          <w:p w:rsidR="00187DF1" w:rsidRDefault="00187DF1" w:rsidP="00397E42">
                            <w:pPr>
                              <w:spacing w:line="216" w:lineRule="auto"/>
                              <w:rPr>
                                <w:spacing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C21086" id="Text Box 113" o:spid="_x0000_s1036" type="#_x0000_t202" style="position:absolute;left:0;text-align:left;margin-left:831.55pt;margin-top:725.3pt;width:21.4pt;height:24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" filled="f" stroked="f" strokeweight=".5pt">
                <v:path arrowok="t"/>
                <v:textbox>
                  <w:txbxContent>
                    <w:p w:rsidR="00187DF1" w:rsidRDefault="00187DF1" w:rsidP="00397E42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1</w:t>
                      </w:r>
                    </w:p>
                    <w:p w:rsidR="00187DF1" w:rsidRDefault="00187DF1" w:rsidP="00397E42">
                      <w:pPr>
                        <w:spacing w:line="216" w:lineRule="auto"/>
                        <w:rPr>
                          <w:spacing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4389DE" wp14:editId="550CEB94">
                <wp:simplePos x="0" y="0"/>
                <wp:positionH relativeFrom="column">
                  <wp:posOffset>959485</wp:posOffset>
                </wp:positionH>
                <wp:positionV relativeFrom="paragraph">
                  <wp:posOffset>-132715</wp:posOffset>
                </wp:positionV>
                <wp:extent cx="564515" cy="412115"/>
                <wp:effectExtent l="0" t="0" r="6985" b="6985"/>
                <wp:wrapNone/>
                <wp:docPr id="1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4515" cy="412115"/>
                        </a:xfrm>
                        <a:custGeom>
                          <a:avLst/>
                          <a:gdLst>
                            <a:gd name="T0" fmla="*/ 982 w 982"/>
                            <a:gd name="T1" fmla="*/ 470 h 681"/>
                            <a:gd name="T2" fmla="*/ 762 w 982"/>
                            <a:gd name="T3" fmla="*/ 681 h 681"/>
                            <a:gd name="T4" fmla="*/ 351 w 982"/>
                            <a:gd name="T5" fmla="*/ 282 h 681"/>
                            <a:gd name="T6" fmla="*/ 381 w 982"/>
                            <a:gd name="T7" fmla="*/ 247 h 681"/>
                            <a:gd name="T8" fmla="*/ 762 w 982"/>
                            <a:gd name="T9" fmla="*/ 616 h 681"/>
                            <a:gd name="T10" fmla="*/ 916 w 982"/>
                            <a:gd name="T11" fmla="*/ 470 h 681"/>
                            <a:gd name="T12" fmla="*/ 488 w 982"/>
                            <a:gd name="T13" fmla="*/ 65 h 681"/>
                            <a:gd name="T14" fmla="*/ 65 w 982"/>
                            <a:gd name="T15" fmla="*/ 470 h 681"/>
                            <a:gd name="T16" fmla="*/ 214 w 982"/>
                            <a:gd name="T17" fmla="*/ 616 h 681"/>
                            <a:gd name="T18" fmla="*/ 416 w 982"/>
                            <a:gd name="T19" fmla="*/ 423 h 681"/>
                            <a:gd name="T20" fmla="*/ 446 w 982"/>
                            <a:gd name="T21" fmla="*/ 458 h 681"/>
                            <a:gd name="T22" fmla="*/ 214 w 982"/>
                            <a:gd name="T23" fmla="*/ 681 h 681"/>
                            <a:gd name="T24" fmla="*/ 0 w 982"/>
                            <a:gd name="T25" fmla="*/ 470 h 681"/>
                            <a:gd name="T26" fmla="*/ 488 w 982"/>
                            <a:gd name="T27" fmla="*/ 0 h 681"/>
                            <a:gd name="T28" fmla="*/ 982 w 982"/>
                            <a:gd name="T29" fmla="*/ 470 h 6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982" h="681">
                              <a:moveTo>
                                <a:pt x="982" y="470"/>
                              </a:moveTo>
                              <a:lnTo>
                                <a:pt x="762" y="681"/>
                              </a:lnTo>
                              <a:lnTo>
                                <a:pt x="351" y="282"/>
                              </a:lnTo>
                              <a:lnTo>
                                <a:pt x="381" y="247"/>
                              </a:lnTo>
                              <a:lnTo>
                                <a:pt x="762" y="616"/>
                              </a:lnTo>
                              <a:lnTo>
                                <a:pt x="916" y="470"/>
                              </a:lnTo>
                              <a:lnTo>
                                <a:pt x="488" y="65"/>
                              </a:lnTo>
                              <a:lnTo>
                                <a:pt x="65" y="470"/>
                              </a:lnTo>
                              <a:lnTo>
                                <a:pt x="214" y="616"/>
                              </a:lnTo>
                              <a:lnTo>
                                <a:pt x="416" y="423"/>
                              </a:lnTo>
                              <a:lnTo>
                                <a:pt x="446" y="458"/>
                              </a:lnTo>
                              <a:lnTo>
                                <a:pt x="214" y="681"/>
                              </a:lnTo>
                              <a:lnTo>
                                <a:pt x="0" y="470"/>
                              </a:lnTo>
                              <a:lnTo>
                                <a:pt x="488" y="0"/>
                              </a:lnTo>
                              <a:lnTo>
                                <a:pt x="982" y="4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9C6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08301" id="Freeform 5" o:spid="_x0000_s1026" style="position:absolute;margin-left:75.55pt;margin-top:-10.45pt;width:44.45pt;height:32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82,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" path="m982,470l762,681,351,282r30,-35l762,616,916,470,488,65,65,470,214,616,416,423r30,35l214,681,,470,488,,982,470xe" fillcolor="#d49c63" stroked="f">
                <v:path arrowok="t" o:connecttype="custom" o:connectlocs="564515,284426;438045,412115;201777,170656;219023,149475;438045,372780;526574,284426;280533,39335;37366,284426;123021,372780;239143,255983;256389,277164;123021,412115;0,284426;280533,0;564515,284426" o:connectangles="0,0,0,0,0,0,0,0,0,0,0,0,0,0,0"/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B6761D" wp14:editId="51DE1F36">
                <wp:simplePos x="0" y="0"/>
                <wp:positionH relativeFrom="column">
                  <wp:posOffset>8505190</wp:posOffset>
                </wp:positionH>
                <wp:positionV relativeFrom="paragraph">
                  <wp:posOffset>389255</wp:posOffset>
                </wp:positionV>
                <wp:extent cx="564515" cy="412115"/>
                <wp:effectExtent l="0" t="0" r="6985" b="6985"/>
                <wp:wrapNone/>
                <wp:docPr id="1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4515" cy="412115"/>
                        </a:xfrm>
                        <a:custGeom>
                          <a:avLst/>
                          <a:gdLst>
                            <a:gd name="T0" fmla="*/ 982 w 982"/>
                            <a:gd name="T1" fmla="*/ 470 h 681"/>
                            <a:gd name="T2" fmla="*/ 762 w 982"/>
                            <a:gd name="T3" fmla="*/ 681 h 681"/>
                            <a:gd name="T4" fmla="*/ 351 w 982"/>
                            <a:gd name="T5" fmla="*/ 282 h 681"/>
                            <a:gd name="T6" fmla="*/ 381 w 982"/>
                            <a:gd name="T7" fmla="*/ 247 h 681"/>
                            <a:gd name="T8" fmla="*/ 762 w 982"/>
                            <a:gd name="T9" fmla="*/ 616 h 681"/>
                            <a:gd name="T10" fmla="*/ 916 w 982"/>
                            <a:gd name="T11" fmla="*/ 470 h 681"/>
                            <a:gd name="T12" fmla="*/ 488 w 982"/>
                            <a:gd name="T13" fmla="*/ 65 h 681"/>
                            <a:gd name="T14" fmla="*/ 65 w 982"/>
                            <a:gd name="T15" fmla="*/ 470 h 681"/>
                            <a:gd name="T16" fmla="*/ 214 w 982"/>
                            <a:gd name="T17" fmla="*/ 616 h 681"/>
                            <a:gd name="T18" fmla="*/ 416 w 982"/>
                            <a:gd name="T19" fmla="*/ 423 h 681"/>
                            <a:gd name="T20" fmla="*/ 446 w 982"/>
                            <a:gd name="T21" fmla="*/ 458 h 681"/>
                            <a:gd name="T22" fmla="*/ 214 w 982"/>
                            <a:gd name="T23" fmla="*/ 681 h 681"/>
                            <a:gd name="T24" fmla="*/ 0 w 982"/>
                            <a:gd name="T25" fmla="*/ 470 h 681"/>
                            <a:gd name="T26" fmla="*/ 488 w 982"/>
                            <a:gd name="T27" fmla="*/ 0 h 681"/>
                            <a:gd name="T28" fmla="*/ 982 w 982"/>
                            <a:gd name="T29" fmla="*/ 470 h 6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982" h="681">
                              <a:moveTo>
                                <a:pt x="982" y="470"/>
                              </a:moveTo>
                              <a:lnTo>
                                <a:pt x="762" y="681"/>
                              </a:lnTo>
                              <a:lnTo>
                                <a:pt x="351" y="282"/>
                              </a:lnTo>
                              <a:lnTo>
                                <a:pt x="381" y="247"/>
                              </a:lnTo>
                              <a:lnTo>
                                <a:pt x="762" y="616"/>
                              </a:lnTo>
                              <a:lnTo>
                                <a:pt x="916" y="470"/>
                              </a:lnTo>
                              <a:lnTo>
                                <a:pt x="488" y="65"/>
                              </a:lnTo>
                              <a:lnTo>
                                <a:pt x="65" y="470"/>
                              </a:lnTo>
                              <a:lnTo>
                                <a:pt x="214" y="616"/>
                              </a:lnTo>
                              <a:lnTo>
                                <a:pt x="416" y="423"/>
                              </a:lnTo>
                              <a:lnTo>
                                <a:pt x="446" y="458"/>
                              </a:lnTo>
                              <a:lnTo>
                                <a:pt x="214" y="681"/>
                              </a:lnTo>
                              <a:lnTo>
                                <a:pt x="0" y="470"/>
                              </a:lnTo>
                              <a:lnTo>
                                <a:pt x="488" y="0"/>
                              </a:lnTo>
                              <a:lnTo>
                                <a:pt x="982" y="47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9C6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EE3BAB" id="Freeform 5" o:spid="_x0000_s1026" style="position:absolute;margin-left:669.7pt;margin-top:30.65pt;width:44.45pt;height:32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82,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" path="m982,470l762,681,351,282r30,-35l762,616,916,470,488,65,65,470,214,616,416,423r30,35l214,681,,470,488,,982,470xe" fillcolor="#d49c63" stroked="f">
                <v:path arrowok="t" o:connecttype="custom" o:connectlocs="564515,284426;438045,412115;201777,170656;219023,149475;438045,372780;526574,284426;280533,39335;37366,284426;123021,372780;239143,255983;256389,277164;123021,412115;0,284426;280533,0;564515,284426" o:connectangles="0,0,0,0,0,0,0,0,0,0,0,0,0,0,0"/>
              </v:shape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1602B04" wp14:editId="715F0E78">
                <wp:simplePos x="0" y="0"/>
                <wp:positionH relativeFrom="column">
                  <wp:posOffset>7759700</wp:posOffset>
                </wp:positionH>
                <wp:positionV relativeFrom="paragraph">
                  <wp:posOffset>-554355</wp:posOffset>
                </wp:positionV>
                <wp:extent cx="2809240" cy="779780"/>
                <wp:effectExtent l="0" t="0" r="0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240" cy="779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9C30C3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ماهنامه رسانه معاونت غذا و</w:t>
                            </w:r>
                            <w:r w:rsidRPr="009C30C3"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دارو</w:t>
                            </w:r>
                          </w:p>
                          <w:p w:rsidR="00187DF1" w:rsidRPr="009C30C3" w:rsidRDefault="00187DF1" w:rsidP="009C30C3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 xml:space="preserve"> دانشگاه علوم پزشکی اصفهان</w:t>
                            </w:r>
                          </w:p>
                          <w:p w:rsidR="00187DF1" w:rsidRDefault="00187DF1">
                            <w:pPr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02B04" id="Text Box 34" o:spid="_x0000_s1037" type="#_x0000_t202" style="position:absolute;left:0;text-align:left;margin-left:611pt;margin-top:-43.65pt;width:221.2pt;height:61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" filled="f" stroked="f" strokeweight=".5pt">
                <v:path arrowok="t"/>
                <v:textbox>
                  <w:txbxContent>
                    <w:p w:rsidR="00187DF1" w:rsidRDefault="00187DF1" w:rsidP="009C30C3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ماهنامه رسانه معاونت غذا و</w:t>
                      </w:r>
                      <w:r w:rsidRPr="009C30C3">
                        <w:rPr>
                          <w:rFonts w:cs="B Titr"/>
                          <w:b/>
                          <w:bCs/>
                          <w:sz w:val="28"/>
                        </w:rPr>
                        <w:t xml:space="preserve"> </w:t>
                      </w: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دارو</w:t>
                      </w:r>
                    </w:p>
                    <w:p w:rsidR="00187DF1" w:rsidRPr="009C30C3" w:rsidRDefault="00187DF1" w:rsidP="009C30C3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 xml:space="preserve"> دانشگاه علوم پزشکی اصفهان</w:t>
                      </w:r>
                    </w:p>
                    <w:p w:rsidR="00187DF1" w:rsidRDefault="00187DF1">
                      <w:pPr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83D20">
        <w:rPr>
          <w:lang w:bidi="fa-IR"/>
        </w:rPr>
        <w:br w:type="page"/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BAFF83" wp14:editId="2EE9306A">
                <wp:simplePos x="0" y="0"/>
                <wp:positionH relativeFrom="column">
                  <wp:posOffset>7240905</wp:posOffset>
                </wp:positionH>
                <wp:positionV relativeFrom="paragraph">
                  <wp:posOffset>2136775</wp:posOffset>
                </wp:positionV>
                <wp:extent cx="2534920" cy="1786890"/>
                <wp:effectExtent l="0" t="0" r="0" b="3810"/>
                <wp:wrapNone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34920" cy="1786890"/>
                        </a:xfrm>
                        <a:prstGeom prst="rect">
                          <a:avLst/>
                        </a:prstGeom>
                        <a:solidFill>
                          <a:srgbClr val="F1D7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26020" id="Rectangle 6" o:spid="_x0000_s1026" style="position:absolute;margin-left:570.15pt;margin-top:168.25pt;width:199.6pt;height:140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" fillcolor="#f1d7af" stroked="f" strokeweight="1pt">
                <v:path arrowok="t"/>
              </v:rect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F31498" wp14:editId="0269ED01">
                <wp:simplePos x="0" y="0"/>
                <wp:positionH relativeFrom="column">
                  <wp:posOffset>-363220</wp:posOffset>
                </wp:positionH>
                <wp:positionV relativeFrom="paragraph">
                  <wp:posOffset>1988820</wp:posOffset>
                </wp:positionV>
                <wp:extent cx="2534920" cy="1786890"/>
                <wp:effectExtent l="0" t="0" r="0" b="3810"/>
                <wp:wrapNone/>
                <wp:docPr id="8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34920" cy="1786890"/>
                        </a:xfrm>
                        <a:prstGeom prst="rect">
                          <a:avLst/>
                        </a:prstGeom>
                        <a:solidFill>
                          <a:srgbClr val="F1D7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03E700" id="Rectangle 1" o:spid="_x0000_s1026" style="position:absolute;margin-left:-28.6pt;margin-top:156.6pt;width:199.6pt;height:140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" fillcolor="#f1d7af" stroked="f" strokeweight="1pt">
                <v:path arrowok="t"/>
              </v:rect>
            </w:pict>
          </mc:Fallback>
        </mc:AlternateContent>
      </w:r>
      <w:r w:rsidR="00F72B9D"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B5F46A" wp14:editId="436E5110">
                <wp:simplePos x="0" y="0"/>
                <wp:positionH relativeFrom="column">
                  <wp:posOffset>-3940810</wp:posOffset>
                </wp:positionH>
                <wp:positionV relativeFrom="paragraph">
                  <wp:posOffset>-903605</wp:posOffset>
                </wp:positionV>
                <wp:extent cx="16040735" cy="10659110"/>
                <wp:effectExtent l="0" t="0" r="0" b="889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040735" cy="10659110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87DF1" w:rsidRPr="002149F5" w:rsidRDefault="00187DF1" w:rsidP="002149F5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B5F46A" id="Rectangle 30" o:spid="_x0000_s1038" style="position:absolute;left:0;text-align:left;margin-left:-310.3pt;margin-top:-71.15pt;width:1263.05pt;height:83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" fillcolor="#f1d7af" stroked="f" strokeweight="1pt">
                <v:fill opacity="19532f"/>
                <v:path arrowok="t"/>
                <v:textbox>
                  <w:txbxContent>
                    <w:p w:rsidR="00187DF1" w:rsidRPr="002149F5" w:rsidRDefault="00187DF1" w:rsidP="002149F5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28"/>
                          <w:szCs w:val="28"/>
                          <w:rtl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02ADF" w:rsidRDefault="004C22CD">
      <w:pPr>
        <w:jc w:val="center"/>
        <w:rPr>
          <w:rtl/>
          <w:lang w:bidi="fa-IR"/>
        </w:rPr>
      </w:pPr>
      <w:r>
        <w:rPr>
          <w:noProof/>
          <w:rtl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4DE7582" wp14:editId="154F0426">
                <wp:simplePos x="0" y="0"/>
                <wp:positionH relativeFrom="column">
                  <wp:posOffset>7484110</wp:posOffset>
                </wp:positionH>
                <wp:positionV relativeFrom="paragraph">
                  <wp:posOffset>347705</wp:posOffset>
                </wp:positionV>
                <wp:extent cx="2790190" cy="751683"/>
                <wp:effectExtent l="0" t="0" r="0" b="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90190" cy="751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EA7F0C" w:rsidRDefault="00EA7F0C" w:rsidP="00EA7F0C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30"/>
                                <w:szCs w:val="28"/>
                              </w:rPr>
                            </w:pP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بازد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د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معاون غذا و دارو دانشگاه علوم پزشک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اصفهان از ب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مارستان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فاطم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ه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بادرو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E7582" id="Text Box 78" o:spid="_x0000_s1039" type="#_x0000_t202" style="position:absolute;left:0;text-align:left;margin-left:589.3pt;margin-top:27.4pt;width:219.7pt;height:59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" filled="f" stroked="f" strokeweight=".5pt">
                <v:path arrowok="t"/>
                <v:textbox>
                  <w:txbxContent>
                    <w:p w:rsidR="00187DF1" w:rsidRPr="00EA7F0C" w:rsidRDefault="00EA7F0C" w:rsidP="00EA7F0C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30"/>
                          <w:szCs w:val="28"/>
                        </w:rPr>
                      </w:pP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>بازد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د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معاون غذا و دارو دانشگاه علوم پزشک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اصفهان از ب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مارستان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فاطم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ه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بادرود</w:t>
                      </w:r>
                    </w:p>
                  </w:txbxContent>
                </v:textbox>
              </v:shape>
            </w:pict>
          </mc:Fallback>
        </mc:AlternateContent>
      </w:r>
      <w:r w:rsidR="002E3765"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47040" behindDoc="0" locked="0" layoutInCell="1" allowOverlap="1" wp14:anchorId="3643D12B" wp14:editId="62BC2700">
                <wp:simplePos x="0" y="0"/>
                <wp:positionH relativeFrom="column">
                  <wp:posOffset>-3273318</wp:posOffset>
                </wp:positionH>
                <wp:positionV relativeFrom="paragraph">
                  <wp:posOffset>-95004</wp:posOffset>
                </wp:positionV>
                <wp:extent cx="3253625" cy="4310743"/>
                <wp:effectExtent l="0" t="0" r="0" b="0"/>
                <wp:wrapNone/>
                <wp:docPr id="27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53625" cy="4310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3B2F1B" w:rsidRDefault="002E3765" w:rsidP="003B2F1B">
                            <w:pPr>
                              <w:spacing w:after="0"/>
                              <w:jc w:val="lowKashida"/>
                              <w:rPr>
                                <w:b/>
                                <w:sz w:val="28"/>
                                <w:rtl/>
                              </w:rPr>
                            </w:pP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>تاک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ر ارائه خدمات دار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طلوب در 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نوروز دکتر اعتبا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عاون غذا و دارو در دوم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روز از سال جد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ه صورت سرزده از داروخانه ه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شبانه روز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و روزانه دار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جوز از معاونت بازد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کرد. 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ر ج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ها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ضمن عرض تب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ک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آغاز سال جد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ا مسئول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فن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و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س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پرسنل داروخانه گفت وگو کرد. دکتر اعتبا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اظهار داشت: پ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ش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ک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فیت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ارائه خدمات دار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ر داروخانه، نظارت بر ق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ت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فروش و رع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ت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تعرفه ه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صوب، بررس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وضع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ت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حضور مسئول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فن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ر داروخانه و پ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ش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ساعات کا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اروخانه ها، از مهمتر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وارد مدنظر در بازرس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ها ب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ده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و م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اشد. 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دآور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شد: عرضه و فروش دارو در داروخانه ها، ب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ر حضور مسئول فن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و تحت نظارت مستق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انجام پذ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>. کنترل نسخ، ارائه داروه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تج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ز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شده به ب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هر و امض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نسخ و ارائه مشاوره دارو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ه ب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ان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ن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ز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از جمله وظا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ف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مسئول فن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داروخانه م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 xml:space="preserve"> باش</w:t>
                            </w:r>
                            <w:r w:rsidRPr="002E3765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د</w:t>
                            </w:r>
                            <w:r w:rsidRPr="002E3765">
                              <w:rPr>
                                <w:b/>
                                <w:sz w:val="2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3D12B" id="Text Box 132" o:spid="_x0000_s1040" type="#_x0000_t202" style="position:absolute;left:0;text-align:left;margin-left:-257.75pt;margin-top:-7.5pt;width:256.2pt;height:339.45pt;z-index:25224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" filled="f" stroked="f" strokeweight=".5pt">
                <v:path arrowok="t"/>
                <v:textbox>
                  <w:txbxContent>
                    <w:p w:rsidR="00187DF1" w:rsidRPr="003B2F1B" w:rsidRDefault="002E3765" w:rsidP="003B2F1B">
                      <w:pPr>
                        <w:spacing w:after="0"/>
                        <w:jc w:val="lowKashida"/>
                        <w:rPr>
                          <w:b/>
                          <w:sz w:val="28"/>
                          <w:rtl/>
                        </w:rPr>
                      </w:pPr>
                      <w:r w:rsidRPr="002E3765">
                        <w:rPr>
                          <w:b/>
                          <w:sz w:val="28"/>
                          <w:rtl/>
                        </w:rPr>
                        <w:t>تاک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ر ارائه خدمات دار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طلوب در 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نوروز دکتر اعتبا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عاون غذا و دارو در دوم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روز از سال جد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ه صورت سرزده از داروخانه ه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شبانه روز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و روزانه دار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جوز از معاونت بازد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کرد. 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ر ج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ا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ها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ضمن عرض تب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ک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آغاز سال جد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ا مسئول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فن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و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س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ر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پرسنل داروخانه گفت وگو کرد. دکتر اعتبا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اظهار داشت: پ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ش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ک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فیت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ارائه خدمات دار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ر داروخانه، نظارت بر ق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مت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فروش و رع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ت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تعرفه ه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صوب، بررس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وضع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ت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حضور مسئول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فن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ر داروخانه و پ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ش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ساعات کا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اروخانه ها، از مهمتر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وارد مدنظر در بازرس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ها ب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ده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و م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اشد. 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ادآور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شد: عرضه و فروش دارو در داروخانه ها، ب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ر حضور مسئول فن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و تحت نظارت مستق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م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انجام پذ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ر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>. کنترل نسخ، ارائه داروه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تج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ز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شده به ب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مار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هر و امض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نسخ و ارائه مشاوره دارو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ه ب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ماران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ن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ز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از جمله وظا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ف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مسئول فن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داروخانه م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 xml:space="preserve"> باش</w:t>
                      </w:r>
                      <w:r w:rsidRPr="002E3765">
                        <w:rPr>
                          <w:rFonts w:hint="cs"/>
                          <w:b/>
                          <w:sz w:val="28"/>
                          <w:rtl/>
                        </w:rPr>
                        <w:t>د</w:t>
                      </w:r>
                      <w:r w:rsidRPr="002E3765">
                        <w:rPr>
                          <w:b/>
                          <w:sz w:val="2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B2F1B"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46016" behindDoc="0" locked="0" layoutInCell="1" allowOverlap="1" wp14:anchorId="673116AB" wp14:editId="613F9EFF">
                <wp:simplePos x="0" y="0"/>
                <wp:positionH relativeFrom="rightMargin">
                  <wp:posOffset>-7039066</wp:posOffset>
                </wp:positionH>
                <wp:positionV relativeFrom="paragraph">
                  <wp:posOffset>83127</wp:posOffset>
                </wp:positionV>
                <wp:extent cx="3097530" cy="1128155"/>
                <wp:effectExtent l="0" t="0" r="0" b="0"/>
                <wp:wrapNone/>
                <wp:docPr id="26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97530" cy="1128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187DF1" w:rsidRDefault="002E3765" w:rsidP="00187DF1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32"/>
                                <w:szCs w:val="32"/>
                              </w:rPr>
                            </w:pPr>
                            <w:r w:rsidRPr="002E3765">
                              <w:rPr>
                                <w:rFonts w:ascii="vazir-fd" w:eastAsia="Times New Roman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بازد</w:t>
                            </w:r>
                            <w:r w:rsidRPr="002E3765">
                              <w:rPr>
                                <w:rFonts w:ascii="vazir-fd" w:eastAsia="Times New Roman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د</w:t>
                            </w:r>
                            <w:r w:rsidRPr="002E3765">
                              <w:rPr>
                                <w:rFonts w:ascii="vazir-fd" w:eastAsia="Times New Roman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سرزده معاون غذا و دارو دانشگاه علوم پزشک</w:t>
                            </w:r>
                            <w:r w:rsidRPr="002E3765">
                              <w:rPr>
                                <w:rFonts w:ascii="vazir-fd" w:eastAsia="Times New Roman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E3765">
                              <w:rPr>
                                <w:rFonts w:ascii="vazir-fd" w:eastAsia="Times New Roman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اصفهان از داروخانه ها</w:t>
                            </w:r>
                            <w:r w:rsidRPr="002E3765">
                              <w:rPr>
                                <w:rFonts w:ascii="vazir-fd" w:eastAsia="Times New Roman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</w:t>
                            </w:r>
                            <w:r w:rsidRPr="002E3765">
                              <w:rPr>
                                <w:rFonts w:ascii="vazir-fd" w:eastAsia="Times New Roman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سطح شهر در دوم</w:t>
                            </w:r>
                            <w:r w:rsidRPr="002E3765">
                              <w:rPr>
                                <w:rFonts w:ascii="vazir-fd" w:eastAsia="Times New Roman" w:hAnsi="vazir-fd" w:cs="B Titr" w:hint="cs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ین</w:t>
                            </w:r>
                            <w:r w:rsidRPr="002E3765">
                              <w:rPr>
                                <w:rFonts w:ascii="vazir-fd" w:eastAsia="Times New Roman" w:hAnsi="vazir-fd" w:cs="B Titr"/>
                                <w:b/>
                                <w:bCs/>
                                <w:color w:val="000000" w:themeColor="text1"/>
                                <w:sz w:val="28"/>
                                <w:rtl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روز از سال 1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116AB" id="Text Box 60" o:spid="_x0000_s1041" type="#_x0000_t202" style="position:absolute;left:0;text-align:left;margin-left:-554.25pt;margin-top:6.55pt;width:243.9pt;height:88.85pt;z-index:2522460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" filled="f" stroked="f" strokeweight=".5pt">
                <v:path arrowok="t"/>
                <v:textbox>
                  <w:txbxContent>
                    <w:p w:rsidR="00187DF1" w:rsidRPr="00187DF1" w:rsidRDefault="002E3765" w:rsidP="00187DF1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32"/>
                          <w:szCs w:val="32"/>
                        </w:rPr>
                      </w:pPr>
                      <w:r w:rsidRPr="002E3765">
                        <w:rPr>
                          <w:rFonts w:ascii="vazir-fd" w:eastAsia="Times New Roman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بازد</w:t>
                      </w:r>
                      <w:r w:rsidRPr="002E3765">
                        <w:rPr>
                          <w:rFonts w:ascii="vazir-fd" w:eastAsia="Times New Roman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د</w:t>
                      </w:r>
                      <w:r w:rsidRPr="002E3765">
                        <w:rPr>
                          <w:rFonts w:ascii="vazir-fd" w:eastAsia="Times New Roman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سرزده معاون غذا و دارو دانشگاه علوم پزشک</w:t>
                      </w:r>
                      <w:r w:rsidRPr="002E3765">
                        <w:rPr>
                          <w:rFonts w:ascii="vazir-fd" w:eastAsia="Times New Roman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E3765">
                        <w:rPr>
                          <w:rFonts w:ascii="vazir-fd" w:eastAsia="Times New Roman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اصفهان از داروخانه ها</w:t>
                      </w:r>
                      <w:r w:rsidRPr="002E3765">
                        <w:rPr>
                          <w:rFonts w:ascii="vazir-fd" w:eastAsia="Times New Roman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</w:t>
                      </w:r>
                      <w:r w:rsidRPr="002E3765">
                        <w:rPr>
                          <w:rFonts w:ascii="vazir-fd" w:eastAsia="Times New Roman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سطح شهر در دوم</w:t>
                      </w:r>
                      <w:r w:rsidRPr="002E3765">
                        <w:rPr>
                          <w:rFonts w:ascii="vazir-fd" w:eastAsia="Times New Roman" w:hAnsi="vazir-fd" w:cs="B Titr" w:hint="cs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ین</w:t>
                      </w:r>
                      <w:r w:rsidRPr="002E3765">
                        <w:rPr>
                          <w:rFonts w:ascii="vazir-fd" w:eastAsia="Times New Roman" w:hAnsi="vazir-fd" w:cs="B Titr"/>
                          <w:b/>
                          <w:bCs/>
                          <w:color w:val="000000" w:themeColor="text1"/>
                          <w:sz w:val="28"/>
                          <w:rtl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روز از سال 140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010496" behindDoc="1" locked="0" layoutInCell="1" allowOverlap="1" wp14:anchorId="60C386A9" wp14:editId="4811DC0F">
                <wp:simplePos x="0" y="0"/>
                <wp:positionH relativeFrom="column">
                  <wp:posOffset>-3451225</wp:posOffset>
                </wp:positionH>
                <wp:positionV relativeFrom="paragraph">
                  <wp:posOffset>-925830</wp:posOffset>
                </wp:positionV>
                <wp:extent cx="3552825" cy="10039985"/>
                <wp:effectExtent l="0" t="0" r="9525" b="0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1003998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F725D6" id="Rectangle 40" o:spid="_x0000_s1026" style="position:absolute;margin-left:-271.75pt;margin-top:-72.9pt;width:279.75pt;height:790.55pt;z-index:-25130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" fillcolor="#f1d7af" stroked="f" strokeweight="1pt">
                <v:fill opacity="19532f"/>
                <v:path arrowok="t"/>
              </v:rect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033FD0B" wp14:editId="157F87C9">
                <wp:simplePos x="0" y="0"/>
                <wp:positionH relativeFrom="column">
                  <wp:posOffset>7727950</wp:posOffset>
                </wp:positionH>
                <wp:positionV relativeFrom="paragraph">
                  <wp:posOffset>-719455</wp:posOffset>
                </wp:positionV>
                <wp:extent cx="2809240" cy="779780"/>
                <wp:effectExtent l="0" t="0" r="0" b="127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240" cy="779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9C30C3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ماهنامه رسانه معاونت غذا و</w:t>
                            </w:r>
                            <w:r w:rsidRPr="009C30C3"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دارو</w:t>
                            </w:r>
                          </w:p>
                          <w:p w:rsidR="00187DF1" w:rsidRPr="009C30C3" w:rsidRDefault="00187DF1" w:rsidP="009C30C3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 xml:space="preserve"> دانشگاه علوم پزشکی اصفهان</w:t>
                            </w:r>
                          </w:p>
                          <w:p w:rsidR="00187DF1" w:rsidRDefault="00187DF1" w:rsidP="009C30C3">
                            <w:pPr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3FD0B" id="Text Box 4" o:spid="_x0000_s1042" type="#_x0000_t202" style="position:absolute;left:0;text-align:left;margin-left:608.5pt;margin-top:-56.65pt;width:221.2pt;height:61.4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" filled="f" stroked="f" strokeweight=".5pt">
                <v:path arrowok="t"/>
                <v:textbox>
                  <w:txbxContent>
                    <w:p w:rsidR="00187DF1" w:rsidRDefault="00187DF1" w:rsidP="009C30C3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ماهنامه رسانه معاونت غذا و</w:t>
                      </w:r>
                      <w:r w:rsidRPr="009C30C3">
                        <w:rPr>
                          <w:rFonts w:cs="B Titr"/>
                          <w:b/>
                          <w:bCs/>
                          <w:sz w:val="28"/>
                        </w:rPr>
                        <w:t xml:space="preserve"> </w:t>
                      </w: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دارو</w:t>
                      </w:r>
                    </w:p>
                    <w:p w:rsidR="00187DF1" w:rsidRPr="009C30C3" w:rsidRDefault="00187DF1" w:rsidP="009C30C3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 xml:space="preserve"> دانشگاه علوم پزشکی اصفهان</w:t>
                      </w:r>
                    </w:p>
                    <w:p w:rsidR="00187DF1" w:rsidRDefault="00187DF1" w:rsidP="009C30C3">
                      <w:pPr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888D600" wp14:editId="1486AFBE">
                <wp:simplePos x="0" y="0"/>
                <wp:positionH relativeFrom="column">
                  <wp:posOffset>3562350</wp:posOffset>
                </wp:positionH>
                <wp:positionV relativeFrom="paragraph">
                  <wp:posOffset>-920750</wp:posOffset>
                </wp:positionV>
                <wp:extent cx="3552825" cy="9107805"/>
                <wp:effectExtent l="0" t="0" r="9525" b="0"/>
                <wp:wrapNone/>
                <wp:docPr id="79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910780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D7503" id="Rectangle 79" o:spid="_x0000_s1026" style="position:absolute;margin-left:280.5pt;margin-top:-72.5pt;width:279.75pt;height:717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" fillcolor="#f1d7af" stroked="f" strokeweight="1pt">
                <v:fill opacity="19532f"/>
                <v:path arrowok="t"/>
              </v:rect>
            </w:pict>
          </mc:Fallback>
        </mc:AlternateContent>
      </w:r>
    </w:p>
    <w:p w:rsidR="006453A6" w:rsidRDefault="004C22CD" w:rsidP="006453A6">
      <w:pPr>
        <w:jc w:val="center"/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6E72F55F" wp14:editId="4B3C29A2">
                <wp:simplePos x="0" y="0"/>
                <wp:positionH relativeFrom="column">
                  <wp:posOffset>3671797</wp:posOffset>
                </wp:positionH>
                <wp:positionV relativeFrom="paragraph">
                  <wp:posOffset>289968</wp:posOffset>
                </wp:positionV>
                <wp:extent cx="3370997" cy="2235448"/>
                <wp:effectExtent l="0" t="0" r="0" b="0"/>
                <wp:wrapNone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70997" cy="223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3BF0" w:rsidRPr="00F53BF0" w:rsidRDefault="00EA7F0C" w:rsidP="00EA7F0C">
                            <w:pPr>
                              <w:spacing w:after="0" w:line="276" w:lineRule="auto"/>
                              <w:jc w:val="lowKashida"/>
                              <w:rPr>
                                <w:sz w:val="28"/>
                                <w:rtl/>
                              </w:rPr>
                            </w:pPr>
                            <w:r w:rsidRPr="00EA7F0C">
                              <w:rPr>
                                <w:sz w:val="28"/>
                                <w:rtl/>
                              </w:rPr>
                              <w:t>بعد از ظهر امروز سوم فرور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اه، دکتر اعتبار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عاون غذا و دارو و دکتر 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باج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نظارت بر درمان و ت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م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همراه ط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از بخش ه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ختلف ب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مارستا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فاطم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ه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بادرود با اهد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شاخه گل و تبر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ک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سال نو از پرسنل حاضر در ش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فت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تق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بعمل آورده و در گفتگو با ت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م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مارستا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در جر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ا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شکلات و مسائل موجود 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رکز درمان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قرار گرفتن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2F55F" id="Text Box 66" o:spid="_x0000_s1043" type="#_x0000_t202" style="position:absolute;left:0;text-align:left;margin-left:289.1pt;margin-top:22.85pt;width:265.45pt;height:176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" filled="f" stroked="f" strokeweight=".5pt">
                <v:path arrowok="t"/>
                <v:textbox>
                  <w:txbxContent>
                    <w:p w:rsidR="00F53BF0" w:rsidRPr="00F53BF0" w:rsidRDefault="00EA7F0C" w:rsidP="00EA7F0C">
                      <w:pPr>
                        <w:spacing w:after="0" w:line="276" w:lineRule="auto"/>
                        <w:jc w:val="lowKashida"/>
                        <w:rPr>
                          <w:sz w:val="28"/>
                          <w:rtl/>
                        </w:rPr>
                      </w:pPr>
                      <w:r w:rsidRPr="00EA7F0C">
                        <w:rPr>
                          <w:sz w:val="28"/>
                          <w:rtl/>
                        </w:rPr>
                        <w:t>بعد از ظهر امروز سوم فرور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اه، دکتر اعتبار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عاون غذا و دارو و دکتر 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باج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نظارت بر درمان و ت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م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همراه ط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باز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از بخش ه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ختلف ب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مارستا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فاطم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ه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بادرود با اهد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شاخه گل و تبر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ک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سال نو از پرسنل حاضر در ش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فت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تق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بعمل آورده و در گفتگو با ت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م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ب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مارستا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در جر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ا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شکلات و مسائل موجود 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رکز درمان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قرار گرفتند.</w:t>
                      </w: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C41F18B" wp14:editId="58DC212F">
                <wp:simplePos x="0" y="0"/>
                <wp:positionH relativeFrom="leftMargin">
                  <wp:posOffset>941705</wp:posOffset>
                </wp:positionH>
                <wp:positionV relativeFrom="paragraph">
                  <wp:posOffset>3961130</wp:posOffset>
                </wp:positionV>
                <wp:extent cx="2579370" cy="764540"/>
                <wp:effectExtent l="0" t="0" r="0" b="0"/>
                <wp:wrapNone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9370" cy="764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9C30C3" w:rsidRDefault="00187DF1" w:rsidP="0040682B">
                            <w:pPr>
                              <w:spacing w:after="0"/>
                              <w:jc w:val="center"/>
                              <w:rPr>
                                <w:rFonts w:cs="B Titr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1F18B" id="Text Box 55" o:spid="_x0000_s1044" type="#_x0000_t202" style="position:absolute;left:0;text-align:left;margin-left:74.15pt;margin-top:311.9pt;width:203.1pt;height:60.2pt;z-index:25178214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" filled="f" stroked="f" strokeweight=".5pt">
                <v:path arrowok="t"/>
                <v:textbox>
                  <w:txbxContent>
                    <w:p w:rsidR="00187DF1" w:rsidRPr="009C30C3" w:rsidRDefault="00187DF1" w:rsidP="0040682B">
                      <w:pPr>
                        <w:spacing w:after="0"/>
                        <w:jc w:val="center"/>
                        <w:rPr>
                          <w:rFonts w:cs="B Titr"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FF1F10D" wp14:editId="4FB9458E">
                <wp:simplePos x="0" y="0"/>
                <wp:positionH relativeFrom="column">
                  <wp:posOffset>-2968625</wp:posOffset>
                </wp:positionH>
                <wp:positionV relativeFrom="paragraph">
                  <wp:posOffset>8749030</wp:posOffset>
                </wp:positionV>
                <wp:extent cx="271780" cy="304800"/>
                <wp:effectExtent l="0" t="0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4</w:t>
                            </w:r>
                          </w:p>
                          <w:p w:rsidR="00187DF1" w:rsidRDefault="00187DF1">
                            <w:pPr>
                              <w:spacing w:line="216" w:lineRule="auto"/>
                              <w:rPr>
                                <w:rFonts w:cs="B Mitra"/>
                                <w:b/>
                                <w:bCs/>
                                <w:spacing w:val="1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1F10D" id="Text Box 28" o:spid="_x0000_s1045" type="#_x0000_t202" style="position:absolute;left:0;text-align:left;margin-left:-233.75pt;margin-top:688.9pt;width:21.4pt;height:2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" filled="f" stroked="f" strokeweight=".5pt">
                <v:path arrowok="t"/>
                <v:textbox>
                  <w:txbxContent>
                    <w:p w:rsidR="00187DF1" w:rsidRDefault="00187DF1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4</w:t>
                      </w:r>
                    </w:p>
                    <w:p w:rsidR="00187DF1" w:rsidRDefault="00187DF1">
                      <w:pPr>
                        <w:spacing w:line="216" w:lineRule="auto"/>
                        <w:rPr>
                          <w:rFonts w:cs="B Mitra"/>
                          <w:b/>
                          <w:bCs/>
                          <w:spacing w:val="10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1AE3D84" wp14:editId="647ABE21">
                <wp:simplePos x="0" y="0"/>
                <wp:positionH relativeFrom="column">
                  <wp:posOffset>5515610</wp:posOffset>
                </wp:positionH>
                <wp:positionV relativeFrom="paragraph">
                  <wp:posOffset>7753350</wp:posOffset>
                </wp:positionV>
                <wp:extent cx="5773420" cy="820420"/>
                <wp:effectExtent l="0" t="0" r="0" b="0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73420" cy="820420"/>
                        </a:xfrm>
                        <a:prstGeom prst="rect">
                          <a:avLst/>
                        </a:prstGeom>
                        <a:solidFill>
                          <a:srgbClr val="F1D7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9BE74" id="Rectangle 80" o:spid="_x0000_s1026" style="position:absolute;margin-left:434.3pt;margin-top:610.5pt;width:454.6pt;height:64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" fillcolor="#f1d7af" stroked="f" strokeweight="1pt">
                <v:path arrowok="t"/>
              </v:rect>
            </w:pict>
          </mc:Fallback>
        </mc:AlternateContent>
      </w:r>
      <w:r w:rsidR="00F72B9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3DCD546" wp14:editId="59EEBDBD">
                <wp:simplePos x="0" y="0"/>
                <wp:positionH relativeFrom="column">
                  <wp:posOffset>10008235</wp:posOffset>
                </wp:positionH>
                <wp:positionV relativeFrom="paragraph">
                  <wp:posOffset>8950960</wp:posOffset>
                </wp:positionV>
                <wp:extent cx="271780" cy="304800"/>
                <wp:effectExtent l="0" t="0" r="0" b="0"/>
                <wp:wrapNone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3</w:t>
                            </w:r>
                          </w:p>
                          <w:p w:rsidR="00187DF1" w:rsidRDefault="00187DF1">
                            <w:pPr>
                              <w:spacing w:line="216" w:lineRule="auto"/>
                              <w:rPr>
                                <w:spacing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DCD546" id="Text Box 47" o:spid="_x0000_s1046" type="#_x0000_t202" style="position:absolute;left:0;text-align:left;margin-left:788.05pt;margin-top:704.8pt;width:21.4pt;height:24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" filled="f" stroked="f" strokeweight=".5pt">
                <v:path arrowok="t"/>
                <v:textbox>
                  <w:txbxContent>
                    <w:p w:rsidR="00187DF1" w:rsidRDefault="00187DF1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3</w:t>
                      </w:r>
                    </w:p>
                    <w:p w:rsidR="00187DF1" w:rsidRDefault="00187DF1">
                      <w:pPr>
                        <w:spacing w:line="216" w:lineRule="auto"/>
                        <w:rPr>
                          <w:spacing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D23FD" w:rsidRDefault="00CD23FD" w:rsidP="00EB705C">
      <w:pPr>
        <w:rPr>
          <w:rtl/>
          <w:lang w:bidi="fa-IR"/>
        </w:rPr>
      </w:pPr>
    </w:p>
    <w:p w:rsidR="00CD23FD" w:rsidRDefault="002061FD">
      <w:pPr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5004D0A9" wp14:editId="63C5C865">
                <wp:simplePos x="0" y="0"/>
                <wp:positionH relativeFrom="column">
                  <wp:posOffset>-3452334</wp:posOffset>
                </wp:positionH>
                <wp:positionV relativeFrom="paragraph">
                  <wp:posOffset>3708637</wp:posOffset>
                </wp:positionV>
                <wp:extent cx="3552446" cy="3739487"/>
                <wp:effectExtent l="0" t="0" r="0" b="0"/>
                <wp:wrapNone/>
                <wp:docPr id="6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2446" cy="37394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A80466" w:rsidRDefault="002061FD" w:rsidP="004C22CD">
                            <w:pPr>
                              <w:spacing w:after="0" w:line="276" w:lineRule="auto"/>
                              <w:jc w:val="highKashida"/>
                              <w:rPr>
                                <w:b/>
                                <w:sz w:val="28"/>
                                <w:rtl/>
                              </w:rPr>
                            </w:pP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در سو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وز از فرور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اه 1403 دکتر محمود اعتبا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عاون غذا و دارو و دکتر 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باج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ظارت امور درمان دانشگاه علوم پزشک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صفهان به همراه 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س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ت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ی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خاتم الان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ء نطنز، از بخش ه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رکز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کردند.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کتر اعتبا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دکت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باج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ضمن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ز بخش‌ه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ستان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سال ج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ا به کادر درمان تب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ک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گفتند و از زحمات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‌دریغ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آنان به‌و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ژه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ل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وروز با شاخه گل قدرد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کردند، سپس از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ست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ع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د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مودند و در ج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وند خدمت رس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ه آنها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لا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قرار گرفتن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4D0A9" id="_x0000_s1047" type="#_x0000_t202" style="position:absolute;left:0;text-align:left;margin-left:-271.85pt;margin-top:292pt;width:279.7pt;height:294.45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" filled="f" stroked="f" strokeweight=".5pt">
                <v:path arrowok="t"/>
                <v:textbox>
                  <w:txbxContent>
                    <w:p w:rsidR="00187DF1" w:rsidRPr="00A80466" w:rsidRDefault="002061FD" w:rsidP="004C22CD">
                      <w:pPr>
                        <w:spacing w:after="0" w:line="276" w:lineRule="auto"/>
                        <w:jc w:val="highKashida"/>
                        <w:rPr>
                          <w:b/>
                          <w:sz w:val="28"/>
                          <w:rtl/>
                        </w:rPr>
                      </w:pPr>
                      <w:r w:rsidRPr="002061FD">
                        <w:rPr>
                          <w:b/>
                          <w:sz w:val="28"/>
                          <w:rtl/>
                        </w:rPr>
                        <w:t>در سو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وز از فرور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اه 1403 دکتر محمود اعتبا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عاون غذا و دارو و دکتر 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باج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ظارت امور درمان دانشگاه علوم پزشک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صفهان به همراه 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س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ت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ری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ست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خاتم الان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ء نطنز، از بخش ه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رکز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کردند.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کتر اعتبا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دکت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باج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ضمن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ز بخش‌ه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ستان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سال ج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ا به کادر درمان تب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ک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گفتند و از زحمات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‌دریغ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آنان به‌و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ژه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ل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وروز با شاخه گل قدرد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کردند، سپس از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ست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ع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د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مودند و در ج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وند خدمت رس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ه آنها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لا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قرار گرفتند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3E7CB2F" wp14:editId="3E6A7F6C">
                <wp:simplePos x="0" y="0"/>
                <wp:positionH relativeFrom="margin">
                  <wp:posOffset>-26746</wp:posOffset>
                </wp:positionH>
                <wp:positionV relativeFrom="paragraph">
                  <wp:posOffset>3203670</wp:posOffset>
                </wp:positionV>
                <wp:extent cx="3693160" cy="875409"/>
                <wp:effectExtent l="0" t="0" r="0" b="1270"/>
                <wp:wrapNone/>
                <wp:docPr id="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93160" cy="8754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4A12DD" w:rsidRDefault="002061FD" w:rsidP="004C22CD">
                            <w:pPr>
                              <w:jc w:val="center"/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بازد</w:t>
                            </w:r>
                            <w:r w:rsidRPr="002061FD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نوروز</w:t>
                            </w:r>
                            <w:r w:rsidRPr="002061FD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معاون غذا و دارو دانشگاه علوم پزشک</w:t>
                            </w:r>
                            <w:r w:rsidRPr="002061FD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اصفهان از ب</w:t>
                            </w:r>
                            <w:r w:rsidRPr="002061FD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خاتم الانب</w:t>
                            </w:r>
                            <w:r w:rsidRPr="002061FD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اء</w:t>
                            </w:r>
                            <w:r w:rsidRPr="002061FD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نطن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7CB2F" id="_x0000_s1048" type="#_x0000_t202" style="position:absolute;left:0;text-align:left;margin-left:-2.1pt;margin-top:252.25pt;width:290.8pt;height:68.95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" filled="f" stroked="f" strokeweight=".5pt">
                <v:path arrowok="t"/>
                <v:textbox>
                  <w:txbxContent>
                    <w:p w:rsidR="00187DF1" w:rsidRPr="004A12DD" w:rsidRDefault="002061FD" w:rsidP="004C22CD">
                      <w:pPr>
                        <w:jc w:val="center"/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lang w:bidi="fa-IR"/>
                        </w:rPr>
                      </w:pP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بازد</w:t>
                      </w:r>
                      <w:r w:rsidRPr="002061FD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ید</w:t>
                      </w: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 xml:space="preserve"> نوروز</w:t>
                      </w:r>
                      <w:r w:rsidRPr="002061FD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ی</w:t>
                      </w: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 xml:space="preserve"> معاون غذا و دارو دانشگاه علوم پزشک</w:t>
                      </w:r>
                      <w:r w:rsidRPr="002061FD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ی</w:t>
                      </w: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 xml:space="preserve"> اصفهان از ب</w:t>
                      </w:r>
                      <w:r w:rsidRPr="002061FD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یمارستان</w:t>
                      </w: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 xml:space="preserve"> خاتم الانب</w:t>
                      </w:r>
                      <w:r w:rsidRPr="002061FD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>یاء</w:t>
                      </w:r>
                      <w:r w:rsidRPr="002061FD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2"/>
                          <w:szCs w:val="32"/>
                          <w:rtl/>
                        </w:rPr>
                        <w:t xml:space="preserve"> نطنز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22CD" w:rsidRPr="00F37EFC">
        <w:rPr>
          <w:noProof/>
          <w:rtl/>
          <w:lang w:bidi="fa-IR"/>
        </w:rPr>
        <w:drawing>
          <wp:anchor distT="0" distB="0" distL="114300" distR="114300" simplePos="0" relativeHeight="252354560" behindDoc="0" locked="0" layoutInCell="1" allowOverlap="1" wp14:anchorId="16A738AA" wp14:editId="283590D9">
            <wp:simplePos x="0" y="0"/>
            <wp:positionH relativeFrom="rightMargin">
              <wp:posOffset>51435</wp:posOffset>
            </wp:positionH>
            <wp:positionV relativeFrom="paragraph">
              <wp:posOffset>112395</wp:posOffset>
            </wp:positionV>
            <wp:extent cx="3027680" cy="2649220"/>
            <wp:effectExtent l="0" t="0" r="1270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عکسهای تیرماه جدید\پنجمین جلسه کمیسیون قانونی ماده 20 داروخانه های معاونت غذا و دارو دانشگاه علوم پزشکی اصفهان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26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2C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2A02AC6D" wp14:editId="439D9209">
                <wp:simplePos x="0" y="0"/>
                <wp:positionH relativeFrom="column">
                  <wp:posOffset>4361768</wp:posOffset>
                </wp:positionH>
                <wp:positionV relativeFrom="paragraph">
                  <wp:posOffset>1977465</wp:posOffset>
                </wp:positionV>
                <wp:extent cx="2305685" cy="367030"/>
                <wp:effectExtent l="0" t="0" r="0" b="0"/>
                <wp:wrapNone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87DF1" w:rsidRDefault="00EA7F0C" w:rsidP="00EA7F0C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3</w:t>
                            </w:r>
                            <w:r w:rsidR="00AD3942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 w:rsidP="001C0622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02AC6D" id="Text Box 41" o:spid="_x0000_s1049" type="#_x0000_t202" style="position:absolute;left:0;text-align:left;margin-left:343.45pt;margin-top:155.7pt;width:181.55pt;height:28.9pt;z-index:25209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" filled="f" stroked="f" strokeweight=".5pt">
                <v:path arrowok="t"/>
                <v:textbox>
                  <w:txbxContent>
                    <w:p w:rsidR="00187DF1" w:rsidRDefault="00EA7F0C" w:rsidP="00EA7F0C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3</w:t>
                      </w:r>
                      <w:r w:rsidR="00AD3942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 w:rsidP="001C0622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22CD" w:rsidRPr="00E067FE">
        <w:rPr>
          <w:noProof/>
          <w:rtl/>
          <w:lang w:bidi="fa-IR"/>
        </w:rPr>
        <w:drawing>
          <wp:anchor distT="0" distB="0" distL="114300" distR="114300" simplePos="0" relativeHeight="252356608" behindDoc="0" locked="0" layoutInCell="1" allowOverlap="1" wp14:anchorId="0E88307D" wp14:editId="19B8D526">
            <wp:simplePos x="0" y="0"/>
            <wp:positionH relativeFrom="margin">
              <wp:posOffset>392430</wp:posOffset>
            </wp:positionH>
            <wp:positionV relativeFrom="paragraph">
              <wp:posOffset>4076700</wp:posOffset>
            </wp:positionV>
            <wp:extent cx="2891155" cy="2168525"/>
            <wp:effectExtent l="0" t="0" r="4445" b="3175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عکسهای تیرماه جدید\شناسایی و کشف و پلمب کارگاه غیر مجاز تولید و بسته بندی شیره خرما غیر بهداشتی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155" cy="216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765"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48064" behindDoc="0" locked="0" layoutInCell="1" allowOverlap="1" wp14:anchorId="503266A9" wp14:editId="3899547C">
                <wp:simplePos x="0" y="0"/>
                <wp:positionH relativeFrom="column">
                  <wp:posOffset>703572</wp:posOffset>
                </wp:positionH>
                <wp:positionV relativeFrom="paragraph">
                  <wp:posOffset>2424058</wp:posOffset>
                </wp:positionV>
                <wp:extent cx="2305685" cy="367030"/>
                <wp:effectExtent l="0" t="0" r="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87DF1" w:rsidRDefault="00F7044B" w:rsidP="00F7044B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2</w:t>
                            </w:r>
                            <w:r w:rsidR="00CC554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 xml:space="preserve"> 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 w:rsidP="00D54C72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3266A9" id="Text Box 29" o:spid="_x0000_s1050" type="#_x0000_t202" style="position:absolute;left:0;text-align:left;margin-left:55.4pt;margin-top:190.85pt;width:181.55pt;height:28.9pt;z-index:25224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" filled="f" stroked="f" strokeweight=".5pt">
                <v:path arrowok="t"/>
                <v:textbox>
                  <w:txbxContent>
                    <w:p w:rsidR="00187DF1" w:rsidRDefault="00F7044B" w:rsidP="00F7044B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2</w:t>
                      </w:r>
                      <w:r w:rsidR="00CC5540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 xml:space="preserve"> 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 w:rsidP="00D54C72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3765" w:rsidRPr="00594144">
        <w:rPr>
          <w:noProof/>
          <w:rtl/>
          <w:lang w:bidi="fa-IR"/>
        </w:rPr>
        <w:drawing>
          <wp:anchor distT="0" distB="0" distL="114300" distR="114300" simplePos="0" relativeHeight="252358656" behindDoc="0" locked="0" layoutInCell="1" allowOverlap="1" wp14:anchorId="6D4AF2E2" wp14:editId="6F54C022">
            <wp:simplePos x="0" y="0"/>
            <wp:positionH relativeFrom="column">
              <wp:posOffset>455220</wp:posOffset>
            </wp:positionH>
            <wp:positionV relativeFrom="paragraph">
              <wp:posOffset>252097</wp:posOffset>
            </wp:positionV>
            <wp:extent cx="2763116" cy="2072152"/>
            <wp:effectExtent l="0" t="0" r="0" b="4445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:\عکسهای تیرماه جدید\جلسه در خصوص تامین داروهای زائرین اربعین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116" cy="2072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F0C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18048" behindDoc="0" locked="0" layoutInCell="1" allowOverlap="1" wp14:anchorId="215BD842" wp14:editId="5B8411D9">
                <wp:simplePos x="0" y="0"/>
                <wp:positionH relativeFrom="column">
                  <wp:posOffset>7963485</wp:posOffset>
                </wp:positionH>
                <wp:positionV relativeFrom="paragraph">
                  <wp:posOffset>5945110</wp:posOffset>
                </wp:positionV>
                <wp:extent cx="2305685" cy="367030"/>
                <wp:effectExtent l="0" t="0" r="0" b="0"/>
                <wp:wrapNone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A7F0C" w:rsidRDefault="00EA7F0C" w:rsidP="00EA7F0C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2/01/1403</w:t>
                            </w:r>
                          </w:p>
                          <w:p w:rsidR="00EA7F0C" w:rsidRDefault="00EA7F0C" w:rsidP="00EA7F0C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5BD842" id="Text Box 75" o:spid="_x0000_s1051" type="#_x0000_t202" style="position:absolute;left:0;text-align:left;margin-left:627.05pt;margin-top:468.1pt;width:181.55pt;height:28.9pt;z-index:2524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" filled="f" stroked="f" strokeweight=".5pt">
                <v:path arrowok="t"/>
                <v:textbox>
                  <w:txbxContent>
                    <w:p w:rsidR="00EA7F0C" w:rsidRDefault="00EA7F0C" w:rsidP="00EA7F0C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2/01/1403</w:t>
                      </w:r>
                    </w:p>
                    <w:p w:rsidR="00EA7F0C" w:rsidRDefault="00EA7F0C" w:rsidP="00EA7F0C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A7F0C" w:rsidRPr="00F37EFC">
        <w:rPr>
          <w:noProof/>
          <w:rtl/>
          <w:lang w:bidi="fa-IR"/>
        </w:rPr>
        <w:drawing>
          <wp:anchor distT="0" distB="0" distL="114300" distR="114300" simplePos="0" relativeHeight="252411904" behindDoc="0" locked="0" layoutInCell="1" allowOverlap="1" wp14:anchorId="74ADA2AC" wp14:editId="44468F74">
            <wp:simplePos x="0" y="0"/>
            <wp:positionH relativeFrom="rightMargin">
              <wp:posOffset>187960</wp:posOffset>
            </wp:positionH>
            <wp:positionV relativeFrom="paragraph">
              <wp:posOffset>4168074</wp:posOffset>
            </wp:positionV>
            <wp:extent cx="3028207" cy="1703366"/>
            <wp:effectExtent l="0" t="0" r="127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عکسهای تیرماه جدید\پنجمین جلسه کمیسیون قانونی ماده 20 داروخانه های معاونت غذا و دارو دانشگاه علوم پزشکی اصفهان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207" cy="170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F0C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13952" behindDoc="0" locked="0" layoutInCell="1" allowOverlap="1" wp14:anchorId="61FA2F6D" wp14:editId="55FA6414">
                <wp:simplePos x="0" y="0"/>
                <wp:positionH relativeFrom="column">
                  <wp:posOffset>7366635</wp:posOffset>
                </wp:positionH>
                <wp:positionV relativeFrom="paragraph">
                  <wp:posOffset>3416482</wp:posOffset>
                </wp:positionV>
                <wp:extent cx="3360552" cy="751683"/>
                <wp:effectExtent l="0" t="0" r="0" b="0"/>
                <wp:wrapNone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60552" cy="751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A7F0C" w:rsidRPr="00EA7F0C" w:rsidRDefault="00EA7F0C" w:rsidP="00EA7F0C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30"/>
                                <w:szCs w:val="28"/>
                              </w:rPr>
                            </w:pP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بازد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د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و ‌نظارت کارشناسان معاونت غذا و دارو دانشگاه علوم پزشک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rFonts w:ascii="Poppins" w:hAnsi="Poppins" w:cs="B Titr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 xml:space="preserve"> اصفهان روز دوم فرورد</w:t>
                            </w:r>
                            <w:r w:rsidRPr="00EA7F0C">
                              <w:rPr>
                                <w:rFonts w:ascii="Poppins" w:hAnsi="Poppins" w:cs="B Titr" w:hint="cs"/>
                                <w:b/>
                                <w:bCs/>
                                <w:spacing w:val="-10"/>
                                <w:sz w:val="30"/>
                                <w:rtl/>
                              </w:rPr>
                              <w:t>ی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A2F6D" id="Text Box 61" o:spid="_x0000_s1052" type="#_x0000_t202" style="position:absolute;left:0;text-align:left;margin-left:580.05pt;margin-top:269pt;width:264.6pt;height:59.2pt;z-index:2524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" filled="f" stroked="f" strokeweight=".5pt">
                <v:path arrowok="t"/>
                <v:textbox>
                  <w:txbxContent>
                    <w:p w:rsidR="00EA7F0C" w:rsidRPr="00EA7F0C" w:rsidRDefault="00EA7F0C" w:rsidP="00EA7F0C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30"/>
                          <w:szCs w:val="28"/>
                        </w:rPr>
                      </w:pP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>بازد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د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و ‌نظارت کارشناسان معاونت غذا و دارو دانشگاه علوم پزشک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</w:t>
                      </w:r>
                      <w:r w:rsidRPr="00EA7F0C">
                        <w:rPr>
                          <w:rFonts w:ascii="Poppins" w:hAnsi="Poppins" w:cs="B Titr"/>
                          <w:b/>
                          <w:bCs/>
                          <w:spacing w:val="-10"/>
                          <w:sz w:val="30"/>
                          <w:rtl/>
                        </w:rPr>
                        <w:t xml:space="preserve"> اصفهان روز دوم فرورد</w:t>
                      </w:r>
                      <w:r w:rsidRPr="00EA7F0C">
                        <w:rPr>
                          <w:rFonts w:ascii="Poppins" w:hAnsi="Poppins" w:cs="B Titr" w:hint="cs"/>
                          <w:b/>
                          <w:bCs/>
                          <w:spacing w:val="-10"/>
                          <w:sz w:val="30"/>
                          <w:rtl/>
                        </w:rPr>
                        <w:t>ین</w:t>
                      </w:r>
                    </w:p>
                  </w:txbxContent>
                </v:textbox>
              </v:shape>
            </w:pict>
          </mc:Fallback>
        </mc:AlternateContent>
      </w:r>
      <w:r w:rsidR="00EA7F0C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16000" behindDoc="0" locked="0" layoutInCell="1" allowOverlap="1" wp14:anchorId="01DE3A4C" wp14:editId="456F1FB8">
                <wp:simplePos x="0" y="0"/>
                <wp:positionH relativeFrom="column">
                  <wp:posOffset>3804376</wp:posOffset>
                </wp:positionH>
                <wp:positionV relativeFrom="paragraph">
                  <wp:posOffset>3916012</wp:posOffset>
                </wp:positionV>
                <wp:extent cx="3125470" cy="1900052"/>
                <wp:effectExtent l="0" t="0" r="0" b="5080"/>
                <wp:wrapNone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25470" cy="1900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A7F0C" w:rsidRPr="00EA7F0C" w:rsidRDefault="00EA7F0C" w:rsidP="00EA7F0C">
                            <w:pPr>
                              <w:spacing w:after="0" w:line="276" w:lineRule="auto"/>
                              <w:rPr>
                                <w:sz w:val="28"/>
                                <w:rtl/>
                              </w:rPr>
                            </w:pPr>
                            <w:r w:rsidRPr="00EA7F0C">
                              <w:rPr>
                                <w:sz w:val="28"/>
                                <w:rtl/>
                              </w:rPr>
                              <w:t>باز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دکارشناسان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اداره نظارت بر مواد غذ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آر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ش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و بهداشت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</w:t>
                            </w:r>
                          </w:p>
                          <w:p w:rsidR="00EA7F0C" w:rsidRPr="00F53BF0" w:rsidRDefault="00EA7F0C" w:rsidP="00EA7F0C">
                            <w:pPr>
                              <w:spacing w:after="0" w:line="276" w:lineRule="auto"/>
                              <w:jc w:val="lowKashida"/>
                              <w:rPr>
                                <w:sz w:val="28"/>
                                <w:rtl/>
                              </w:rPr>
                            </w:pP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امروز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02/01/1403 در نوبت صبح و عصر بازرس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از </w:t>
                            </w:r>
                            <w:r w:rsidRPr="00EA7F0C">
                              <w:rPr>
                                <w:sz w:val="28"/>
                                <w:rtl/>
                                <w:lang w:bidi="fa-IR"/>
                              </w:rPr>
                              <w:t>۸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واحد کارخانجات تحت پوشش ادره نظارت بر فراورده ه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غذا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و آشام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دنی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معاونت غذا و دارو بازد</w:t>
                            </w:r>
                            <w:r w:rsidRPr="00EA7F0C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EA7F0C">
                              <w:rPr>
                                <w:sz w:val="28"/>
                                <w:rtl/>
                              </w:rPr>
                              <w:t xml:space="preserve"> به عمل آم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E3A4C" id="Text Box 72" o:spid="_x0000_s1053" type="#_x0000_t202" style="position:absolute;left:0;text-align:left;margin-left:299.55pt;margin-top:308.35pt;width:246.1pt;height:149.6pt;z-index:25241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" filled="f" stroked="f" strokeweight=".5pt">
                <v:path arrowok="t"/>
                <v:textbox>
                  <w:txbxContent>
                    <w:p w:rsidR="00EA7F0C" w:rsidRPr="00EA7F0C" w:rsidRDefault="00EA7F0C" w:rsidP="00EA7F0C">
                      <w:pPr>
                        <w:spacing w:after="0" w:line="276" w:lineRule="auto"/>
                        <w:rPr>
                          <w:sz w:val="28"/>
                          <w:rtl/>
                        </w:rPr>
                      </w:pPr>
                      <w:r w:rsidRPr="00EA7F0C">
                        <w:rPr>
                          <w:sz w:val="28"/>
                          <w:rtl/>
                        </w:rPr>
                        <w:t>باز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دکارشناسان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اداره نظارت بر مواد غذ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آر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ش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و بهداشت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</w:t>
                      </w:r>
                    </w:p>
                    <w:p w:rsidR="00EA7F0C" w:rsidRPr="00F53BF0" w:rsidRDefault="00EA7F0C" w:rsidP="00EA7F0C">
                      <w:pPr>
                        <w:spacing w:after="0" w:line="276" w:lineRule="auto"/>
                        <w:jc w:val="lowKashida"/>
                        <w:rPr>
                          <w:sz w:val="28"/>
                          <w:rtl/>
                        </w:rPr>
                      </w:pPr>
                      <w:r w:rsidRPr="00EA7F0C">
                        <w:rPr>
                          <w:rFonts w:hint="cs"/>
                          <w:sz w:val="28"/>
                          <w:rtl/>
                        </w:rPr>
                        <w:t>امروز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02/01/1403 در نوبت صبح و عصر بازرس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از </w:t>
                      </w:r>
                      <w:r w:rsidRPr="00EA7F0C">
                        <w:rPr>
                          <w:sz w:val="28"/>
                          <w:rtl/>
                          <w:lang w:bidi="fa-IR"/>
                        </w:rPr>
                        <w:t>۸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واحد کارخانجات تحت پوشش ادره نظارت بر فراورده ه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غذا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و آشام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دنی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معاونت غذا و دارو بازد</w:t>
                      </w:r>
                      <w:r w:rsidRPr="00EA7F0C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EA7F0C">
                        <w:rPr>
                          <w:sz w:val="28"/>
                          <w:rtl/>
                        </w:rPr>
                        <w:t xml:space="preserve"> به عمل آمد.</w:t>
                      </w:r>
                    </w:p>
                  </w:txbxContent>
                </v:textbox>
              </v:shape>
            </w:pict>
          </mc:Fallback>
        </mc:AlternateContent>
      </w:r>
      <w:r w:rsidR="00A80466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098560" behindDoc="0" locked="0" layoutInCell="1" allowOverlap="1" wp14:anchorId="4C6BECBA" wp14:editId="63656C6B">
                <wp:simplePos x="0" y="0"/>
                <wp:positionH relativeFrom="column">
                  <wp:posOffset>572316</wp:posOffset>
                </wp:positionH>
                <wp:positionV relativeFrom="paragraph">
                  <wp:posOffset>6507983</wp:posOffset>
                </wp:positionV>
                <wp:extent cx="2305685" cy="367030"/>
                <wp:effectExtent l="0" t="0" r="0" b="0"/>
                <wp:wrapNone/>
                <wp:docPr id="87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87DF1" w:rsidRDefault="002061FD" w:rsidP="002061FD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3</w:t>
                            </w:r>
                            <w:r w:rsidR="00CC554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 xml:space="preserve"> 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 w:rsidP="001C0622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6BECBA" id="Text Box 87" o:spid="_x0000_s1054" type="#_x0000_t202" style="position:absolute;left:0;text-align:left;margin-left:45.05pt;margin-top:512.45pt;width:181.55pt;height:28.9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" filled="f" stroked="f" strokeweight=".5pt">
                <v:path arrowok="t"/>
                <v:textbox>
                  <w:txbxContent>
                    <w:p w:rsidR="00187DF1" w:rsidRDefault="002061FD" w:rsidP="002061FD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3</w:t>
                      </w:r>
                      <w:r w:rsidR="00CC5540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 xml:space="preserve"> 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 w:rsidP="001C0622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23FD">
        <w:rPr>
          <w:rtl/>
          <w:lang w:bidi="fa-IR"/>
        </w:rPr>
        <w:br w:type="page"/>
      </w:r>
    </w:p>
    <w:p w:rsidR="00D54C72" w:rsidRDefault="003E4FDA" w:rsidP="00D54C72">
      <w:pPr>
        <w:jc w:val="center"/>
        <w:rPr>
          <w:rtl/>
          <w:lang w:bidi="fa-IR"/>
        </w:rPr>
      </w:pPr>
      <w:r>
        <w:rPr>
          <w:noProof/>
          <w:rtl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2261376" behindDoc="0" locked="0" layoutInCell="1" allowOverlap="1" wp14:anchorId="2DF8A433" wp14:editId="36BFFA3E">
                <wp:simplePos x="0" y="0"/>
                <wp:positionH relativeFrom="leftMargin">
                  <wp:posOffset>450215</wp:posOffset>
                </wp:positionH>
                <wp:positionV relativeFrom="paragraph">
                  <wp:posOffset>146941</wp:posOffset>
                </wp:positionV>
                <wp:extent cx="3552190" cy="2879678"/>
                <wp:effectExtent l="0" t="0" r="0" b="0"/>
                <wp:wrapNone/>
                <wp:docPr id="32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2190" cy="28796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E05FF9" w:rsidRDefault="003E4FDA" w:rsidP="003E4FDA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3E4FDA">
                              <w:rPr>
                                <w:sz w:val="28"/>
                                <w:rtl/>
                              </w:rPr>
                              <w:t>در چهارم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روز از فرور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ماه 1403 دکتر محمود اعتبا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معاون غذا و دارو و دکتر 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باج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مور درمان دانشگاه علوم پزشک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صفهان، دکتر فروتن نم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ده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داره بازرس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ه همراه 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است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و ت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م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مارستا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گل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س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شاه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شهر، از بخش و واحده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مرکز باز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کردند. 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ر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دکتر اعتبا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و دکتر 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باج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و همراهان ضمن باز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از بخش‌ه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مارستان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سال جد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را به کادر درمان تب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ک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گفتند و از زحمات ب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‌دریغ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آنان به‌و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ژه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در 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ام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ل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نوروز با شاخه گل قدردان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کردند، سپس از ب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مارا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ست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ع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ادت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نمودند و در جر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ان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روند خدمت رس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انی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به آنها در ا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ام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لات</w:t>
                            </w:r>
                            <w:r w:rsidRPr="003E4FDA">
                              <w:rPr>
                                <w:sz w:val="28"/>
                                <w:rtl/>
                              </w:rPr>
                              <w:t xml:space="preserve"> قرار گرفتن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8A433" id="_x0000_s1055" type="#_x0000_t202" style="position:absolute;left:0;text-align:left;margin-left:35.45pt;margin-top:11.55pt;width:279.7pt;height:226.75pt;z-index:25226137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" filled="f" stroked="f" strokeweight=".5pt">
                <v:path arrowok="t"/>
                <v:textbox>
                  <w:txbxContent>
                    <w:p w:rsidR="00187DF1" w:rsidRPr="00E05FF9" w:rsidRDefault="003E4FDA" w:rsidP="003E4FDA">
                      <w:pPr>
                        <w:spacing w:after="0"/>
                        <w:rPr>
                          <w:sz w:val="28"/>
                        </w:rPr>
                      </w:pPr>
                      <w:r w:rsidRPr="003E4FDA">
                        <w:rPr>
                          <w:sz w:val="28"/>
                          <w:rtl/>
                        </w:rPr>
                        <w:t>در چهارم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روز از فرور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ماه 1403 دکتر محمود اعتبا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معاون غذا و دارو و دکتر 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باج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م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مور درمان دانشگاه علوم پزشک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صفهان، دکتر فروتن نم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ده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داره بازرس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ه همراه 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است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و ت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م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م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مارستا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گل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س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شاه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شهر، از بخش و واحده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مرکز باز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کردند. 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ر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از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دکتر اعتبا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و دکتر 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باج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و همراهان ضمن باز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از بخش‌ه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مارستان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سال جد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را به کادر درمان تب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ک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گفتند و از زحمات ب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‌دریغ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آنان به‌و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ژه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در 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ام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تعط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ل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نوروز با شاخه گل قدردان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کردند، سپس از ب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مارا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ست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ع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ادت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نمودند و در جر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ان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روند خدمت رس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انی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به آنها در ا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ام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تعط</w:t>
                      </w:r>
                      <w:r w:rsidRPr="003E4FDA">
                        <w:rPr>
                          <w:rFonts w:hint="cs"/>
                          <w:sz w:val="28"/>
                          <w:rtl/>
                        </w:rPr>
                        <w:t>یلات</w:t>
                      </w:r>
                      <w:r w:rsidRPr="003E4FDA">
                        <w:rPr>
                          <w:sz w:val="28"/>
                          <w:rtl/>
                        </w:rPr>
                        <w:t xml:space="preserve"> قرار گرفتند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7280" behindDoc="0" locked="0" layoutInCell="1" allowOverlap="1" wp14:anchorId="7DEFDB76" wp14:editId="75C32DE2">
                <wp:simplePos x="0" y="0"/>
                <wp:positionH relativeFrom="column">
                  <wp:posOffset>273050</wp:posOffset>
                </wp:positionH>
                <wp:positionV relativeFrom="paragraph">
                  <wp:posOffset>-27893</wp:posOffset>
                </wp:positionV>
                <wp:extent cx="3136843" cy="873457"/>
                <wp:effectExtent l="0" t="0" r="0" b="3175"/>
                <wp:wrapNone/>
                <wp:docPr id="3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6843" cy="873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3E4FDA" w:rsidRDefault="003E4FDA" w:rsidP="003F7232">
                            <w:pPr>
                              <w:jc w:val="center"/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بازد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نوروز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معاون غذا از ب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مارستان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گلد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س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شاه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2"/>
                                <w:szCs w:val="32"/>
                                <w:rtl/>
                              </w:rPr>
                              <w:t>ین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2"/>
                                <w:szCs w:val="32"/>
                                <w:rtl/>
                              </w:rPr>
                              <w:t xml:space="preserve"> ش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FDB76" id="_x0000_s1056" type="#_x0000_t202" style="position:absolute;left:0;text-align:left;margin-left:21.5pt;margin-top:-2.2pt;width:247pt;height:68.8pt;z-index:2522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" filled="f" stroked="f" strokeweight=".5pt">
                <v:path arrowok="t"/>
                <v:textbox>
                  <w:txbxContent>
                    <w:p w:rsidR="00187DF1" w:rsidRPr="003E4FDA" w:rsidRDefault="003E4FDA" w:rsidP="003F7232">
                      <w:pPr>
                        <w:jc w:val="center"/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lang w:bidi="fa-IR"/>
                        </w:rPr>
                      </w:pP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>بازد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2"/>
                          <w:szCs w:val="32"/>
                          <w:rtl/>
                        </w:rPr>
                        <w:t>ید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 xml:space="preserve"> نوروز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2"/>
                          <w:szCs w:val="32"/>
                          <w:rtl/>
                        </w:rPr>
                        <w:t>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 xml:space="preserve"> معاون غذا از ب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2"/>
                          <w:szCs w:val="32"/>
                          <w:rtl/>
                        </w:rPr>
                        <w:t>یمارستان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 xml:space="preserve"> گلد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2"/>
                          <w:szCs w:val="32"/>
                          <w:rtl/>
                        </w:rPr>
                        <w:t>یس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 xml:space="preserve"> شاه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2"/>
                          <w:szCs w:val="32"/>
                          <w:rtl/>
                        </w:rPr>
                        <w:t>ین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2"/>
                          <w:szCs w:val="32"/>
                          <w:rtl/>
                        </w:rPr>
                        <w:t xml:space="preserve"> شهر</w:t>
                      </w:r>
                    </w:p>
                  </w:txbxContent>
                </v:textbox>
              </v:shape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9328" behindDoc="1" locked="0" layoutInCell="1" allowOverlap="1" wp14:anchorId="5BC42638" wp14:editId="0EFB1A93">
                <wp:simplePos x="0" y="0"/>
                <wp:positionH relativeFrom="column">
                  <wp:posOffset>-3451225</wp:posOffset>
                </wp:positionH>
                <wp:positionV relativeFrom="paragraph">
                  <wp:posOffset>-925830</wp:posOffset>
                </wp:positionV>
                <wp:extent cx="3552825" cy="10039985"/>
                <wp:effectExtent l="0" t="0" r="9525" b="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1003998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85645" id="Rectangle 36" o:spid="_x0000_s1026" style="position:absolute;margin-left:-271.75pt;margin-top:-72.9pt;width:279.75pt;height:790.55pt;z-index:-25105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" fillcolor="#f1d7af" stroked="f" strokeweight="1pt">
                <v:fill opacity="19532f"/>
                <v:path arrowok="t"/>
              </v:rect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5232" behindDoc="0" locked="0" layoutInCell="1" allowOverlap="1" wp14:anchorId="52371FEA" wp14:editId="27D03BC9">
                <wp:simplePos x="0" y="0"/>
                <wp:positionH relativeFrom="column">
                  <wp:posOffset>7727950</wp:posOffset>
                </wp:positionH>
                <wp:positionV relativeFrom="paragraph">
                  <wp:posOffset>-719455</wp:posOffset>
                </wp:positionV>
                <wp:extent cx="2809240" cy="779780"/>
                <wp:effectExtent l="0" t="0" r="0" b="1270"/>
                <wp:wrapNone/>
                <wp:docPr id="3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240" cy="779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D54C72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ماهنامه رسانه معاونت غذا و</w:t>
                            </w:r>
                            <w:r w:rsidRPr="009C30C3"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دارو</w:t>
                            </w:r>
                          </w:p>
                          <w:p w:rsidR="00187DF1" w:rsidRPr="009C30C3" w:rsidRDefault="00187DF1" w:rsidP="00D54C72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 xml:space="preserve"> دانشگاه علوم پزشکی اصفهان</w:t>
                            </w:r>
                          </w:p>
                          <w:p w:rsidR="00187DF1" w:rsidRDefault="00187DF1" w:rsidP="00D54C72">
                            <w:pPr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71FEA" id="_x0000_s1057" type="#_x0000_t202" style="position:absolute;left:0;text-align:left;margin-left:608.5pt;margin-top:-56.65pt;width:221.2pt;height:61.4pt;z-index:25225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" filled="f" stroked="f" strokeweight=".5pt">
                <v:path arrowok="t"/>
                <v:textbox>
                  <w:txbxContent>
                    <w:p w:rsidR="00187DF1" w:rsidRDefault="00187DF1" w:rsidP="00D54C72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ماهنامه رسانه معاونت غذا و</w:t>
                      </w:r>
                      <w:r w:rsidRPr="009C30C3">
                        <w:rPr>
                          <w:rFonts w:cs="B Titr"/>
                          <w:b/>
                          <w:bCs/>
                          <w:sz w:val="28"/>
                        </w:rPr>
                        <w:t xml:space="preserve"> </w:t>
                      </w: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دارو</w:t>
                      </w:r>
                    </w:p>
                    <w:p w:rsidR="00187DF1" w:rsidRPr="009C30C3" w:rsidRDefault="00187DF1" w:rsidP="00D54C72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 xml:space="preserve"> دانشگاه علوم پزشکی اصفهان</w:t>
                      </w:r>
                    </w:p>
                    <w:p w:rsidR="00187DF1" w:rsidRDefault="00187DF1" w:rsidP="00D54C72">
                      <w:pPr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0112" behindDoc="0" locked="0" layoutInCell="1" allowOverlap="1" wp14:anchorId="7A925772" wp14:editId="5B31B0EA">
                <wp:simplePos x="0" y="0"/>
                <wp:positionH relativeFrom="column">
                  <wp:posOffset>3562350</wp:posOffset>
                </wp:positionH>
                <wp:positionV relativeFrom="paragraph">
                  <wp:posOffset>-920750</wp:posOffset>
                </wp:positionV>
                <wp:extent cx="3552825" cy="9107805"/>
                <wp:effectExtent l="0" t="0" r="9525" b="0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910780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91686" id="Rectangle 39" o:spid="_x0000_s1026" style="position:absolute;margin-left:280.5pt;margin-top:-72.5pt;width:279.75pt;height:717.15pt;z-index:25225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" fillcolor="#f1d7af" stroked="f" strokeweight="1pt">
                <v:fill opacity="19532f"/>
                <v:path arrowok="t"/>
              </v:rect>
            </w:pict>
          </mc:Fallback>
        </mc:AlternateContent>
      </w:r>
    </w:p>
    <w:p w:rsidR="00D54C72" w:rsidRDefault="002061FD" w:rsidP="00D54C72">
      <w:pPr>
        <w:jc w:val="center"/>
        <w:rPr>
          <w:rtl/>
          <w:lang w:bidi="fa-IR"/>
        </w:rPr>
      </w:pPr>
      <w:r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69568" behindDoc="0" locked="0" layoutInCell="1" allowOverlap="1" wp14:anchorId="3F158CC9" wp14:editId="38C6E14C">
                <wp:simplePos x="0" y="0"/>
                <wp:positionH relativeFrom="margin">
                  <wp:posOffset>7383780</wp:posOffset>
                </wp:positionH>
                <wp:positionV relativeFrom="paragraph">
                  <wp:posOffset>258474</wp:posOffset>
                </wp:positionV>
                <wp:extent cx="3380105" cy="795020"/>
                <wp:effectExtent l="0" t="0" r="0" b="5080"/>
                <wp:wrapNone/>
                <wp:docPr id="56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0105" cy="795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1C0622" w:rsidRDefault="002061FD" w:rsidP="002061FD">
                            <w:pPr>
                              <w:jc w:val="center"/>
                              <w:rPr>
                                <w:szCs w:val="32"/>
                              </w:rPr>
                            </w:pP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بازد</w:t>
                            </w:r>
                            <w:r w:rsidRPr="002061FD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نوروز</w:t>
                            </w:r>
                            <w:r w:rsidRPr="002061FD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دکتر اعتبار</w:t>
                            </w:r>
                            <w:r w:rsidRPr="002061FD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معاون غذا و دارو ازب</w:t>
                            </w:r>
                            <w:r w:rsidRPr="002061FD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ام</w:t>
                            </w:r>
                            <w:r w:rsidRPr="002061FD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رالمومنین</w:t>
                            </w:r>
                            <w:r w:rsidRPr="002061FD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(ع) شهرض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58CC9" id="_x0000_s1058" type="#_x0000_t202" style="position:absolute;left:0;text-align:left;margin-left:581.4pt;margin-top:20.35pt;width:266.15pt;height:62.6pt;z-index:252269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" filled="f" stroked="f" strokeweight=".5pt">
                <v:path arrowok="t"/>
                <v:textbox>
                  <w:txbxContent>
                    <w:p w:rsidR="00187DF1" w:rsidRPr="001C0622" w:rsidRDefault="002061FD" w:rsidP="002061FD">
                      <w:pPr>
                        <w:jc w:val="center"/>
                        <w:rPr>
                          <w:szCs w:val="32"/>
                        </w:rPr>
                      </w:pP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بازد</w:t>
                      </w:r>
                      <w:r w:rsidRPr="002061FD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د</w:t>
                      </w: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نوروز</w:t>
                      </w:r>
                      <w:r w:rsidRPr="002061FD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دکتر اعتبار</w:t>
                      </w:r>
                      <w:r w:rsidRPr="002061FD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معاون غذا و دارو ازب</w:t>
                      </w:r>
                      <w:r w:rsidRPr="002061FD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مارستان</w:t>
                      </w: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ام</w:t>
                      </w:r>
                      <w:r w:rsidRPr="002061FD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رالمومنین</w:t>
                      </w:r>
                      <w:r w:rsidRPr="002061FD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(ع) شهرض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8304" behindDoc="0" locked="0" layoutInCell="1" allowOverlap="1" wp14:anchorId="40BE0397" wp14:editId="549C8FAC">
                <wp:simplePos x="0" y="0"/>
                <wp:positionH relativeFrom="column">
                  <wp:posOffset>3566482</wp:posOffset>
                </wp:positionH>
                <wp:positionV relativeFrom="paragraph">
                  <wp:posOffset>44507</wp:posOffset>
                </wp:positionV>
                <wp:extent cx="3535045" cy="3507475"/>
                <wp:effectExtent l="0" t="0" r="0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35045" cy="3507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61FD" w:rsidRPr="002061FD" w:rsidRDefault="002061FD" w:rsidP="002061FD">
                            <w:pPr>
                              <w:spacing w:after="0" w:line="276" w:lineRule="auto"/>
                              <w:rPr>
                                <w:b/>
                                <w:sz w:val="28"/>
                                <w:rtl/>
                              </w:rPr>
                            </w:pP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در پنج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وز از فرور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اه ١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  <w:lang w:bidi="fa-IR"/>
                              </w:rPr>
                              <w:t>۴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>٠٣، دکتر اعتبا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عاون غذا و دارو دانشگاه و دکتر گنج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شاور معاونت توسعه م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ی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منابع، و مهندس سور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مشاور  اجر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م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فتر ف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نظارت بر طرح‌ه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عمر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دانشگاه بهمراه دکتر تقوائ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س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ضمن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ز اورژانس 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و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خش ه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ع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د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ز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 با تق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گل سال نو را به پزشکان، پرستاران و پرسنل تبر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ک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گفتند.</w:t>
                            </w:r>
                          </w:p>
                          <w:p w:rsidR="00153B86" w:rsidRPr="00153B86" w:rsidRDefault="002061FD" w:rsidP="002061FD">
                            <w:pPr>
                              <w:spacing w:after="0" w:line="276" w:lineRule="auto"/>
                              <w:rPr>
                                <w:sz w:val="28"/>
                              </w:rPr>
                            </w:pP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در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ضمن قدرد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تشکر از کادر خدوم ب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مارستان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ز تلاش ها و خدمات شبانه رو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ع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زان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قدرد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بر اهم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و ارتق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خدمات درمان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به آحاد جامعه خصوصا در ا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لات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وروز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تاک</w:t>
                            </w:r>
                            <w:r w:rsidRPr="002061FD">
                              <w:rPr>
                                <w:rFonts w:hint="cs"/>
                                <w:b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b/>
                                <w:sz w:val="28"/>
                                <w:rtl/>
                              </w:rPr>
                              <w:t xml:space="preserve"> نمود</w:t>
                            </w: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E0397" id="Text Box 33" o:spid="_x0000_s1059" type="#_x0000_t202" style="position:absolute;left:0;text-align:left;margin-left:280.85pt;margin-top:3.5pt;width:278.35pt;height:276.2pt;z-index:2522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" filled="f" stroked="f" strokeweight=".5pt">
                <v:path arrowok="t"/>
                <v:textbox>
                  <w:txbxContent>
                    <w:p w:rsidR="002061FD" w:rsidRPr="002061FD" w:rsidRDefault="002061FD" w:rsidP="002061FD">
                      <w:pPr>
                        <w:spacing w:after="0" w:line="276" w:lineRule="auto"/>
                        <w:rPr>
                          <w:b/>
                          <w:sz w:val="28"/>
                          <w:rtl/>
                        </w:rPr>
                      </w:pPr>
                      <w:r w:rsidRPr="002061FD">
                        <w:rPr>
                          <w:b/>
                          <w:sz w:val="28"/>
                          <w:rtl/>
                        </w:rPr>
                        <w:t>در پنج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وز از فرور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اه ١</w:t>
                      </w:r>
                      <w:r w:rsidRPr="002061FD">
                        <w:rPr>
                          <w:b/>
                          <w:sz w:val="28"/>
                          <w:rtl/>
                          <w:lang w:bidi="fa-IR"/>
                        </w:rPr>
                        <w:t>۴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>٠٣، دکتر اعتبا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عاون غذا و دارو دانشگاه و دکتر گنج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شاور معاونت توسعه م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ری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منابع، و مهندس سور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مشاور  اجر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م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فتر ف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نظارت بر طرح‌ه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عمر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دانشگاه بهمراه دکتر تقوائ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س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ست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ضمن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ز اورژانس 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و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خش ه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ست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ع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د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ز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 با تق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گل سال نو را به پزشکان، پرستاران و پرسنل تبر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ک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گفتند.</w:t>
                      </w:r>
                    </w:p>
                    <w:p w:rsidR="00153B86" w:rsidRPr="00153B86" w:rsidRDefault="002061FD" w:rsidP="002061FD">
                      <w:pPr>
                        <w:spacing w:after="0" w:line="276" w:lineRule="auto"/>
                        <w:rPr>
                          <w:sz w:val="28"/>
                        </w:rPr>
                      </w:pP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در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ضمن قدرد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تشکر از کادر خدوم ب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مارستان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ز تلاش ها و خدمات شبانه رو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ع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زان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قدرد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بر اهم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و ارتق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خدمات درمان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به آحاد جامعه خصوصا در ا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لات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وروز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تاک</w:t>
                      </w:r>
                      <w:r w:rsidRPr="002061FD">
                        <w:rPr>
                          <w:rFonts w:hint="cs"/>
                          <w:b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b/>
                          <w:sz w:val="28"/>
                          <w:rtl/>
                        </w:rPr>
                        <w:t xml:space="preserve"> نمود</w:t>
                      </w:r>
                      <w:r>
                        <w:rPr>
                          <w:rFonts w:hint="cs"/>
                          <w:sz w:val="28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6256" behindDoc="0" locked="0" layoutInCell="1" allowOverlap="1" wp14:anchorId="15408ED5" wp14:editId="68B43095">
                <wp:simplePos x="0" y="0"/>
                <wp:positionH relativeFrom="leftMargin">
                  <wp:posOffset>941705</wp:posOffset>
                </wp:positionH>
                <wp:positionV relativeFrom="paragraph">
                  <wp:posOffset>3961130</wp:posOffset>
                </wp:positionV>
                <wp:extent cx="2579370" cy="764540"/>
                <wp:effectExtent l="0" t="0" r="0" b="0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9370" cy="764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9C30C3" w:rsidRDefault="00187DF1" w:rsidP="00D54C72">
                            <w:pPr>
                              <w:spacing w:after="0"/>
                              <w:jc w:val="center"/>
                              <w:rPr>
                                <w:rFonts w:cs="B Titr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08ED5" id="Text Box 43" o:spid="_x0000_s1060" type="#_x0000_t202" style="position:absolute;left:0;text-align:left;margin-left:74.15pt;margin-top:311.9pt;width:203.1pt;height:60.2pt;z-index:2522562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" filled="f" stroked="f" strokeweight=".5pt">
                <v:path arrowok="t"/>
                <v:textbox>
                  <w:txbxContent>
                    <w:p w:rsidR="00187DF1" w:rsidRPr="009C30C3" w:rsidRDefault="00187DF1" w:rsidP="00D54C72">
                      <w:pPr>
                        <w:spacing w:after="0"/>
                        <w:jc w:val="center"/>
                        <w:rPr>
                          <w:rFonts w:cs="B Titr"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3184" behindDoc="0" locked="0" layoutInCell="1" allowOverlap="1" wp14:anchorId="63B8AE9A" wp14:editId="3F0F280E">
                <wp:simplePos x="0" y="0"/>
                <wp:positionH relativeFrom="column">
                  <wp:posOffset>-2968625</wp:posOffset>
                </wp:positionH>
                <wp:positionV relativeFrom="paragraph">
                  <wp:posOffset>8749030</wp:posOffset>
                </wp:positionV>
                <wp:extent cx="271780" cy="304800"/>
                <wp:effectExtent l="0" t="0" r="0" b="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D54C72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6</w:t>
                            </w:r>
                          </w:p>
                          <w:p w:rsidR="00187DF1" w:rsidRDefault="00187DF1" w:rsidP="00D54C72">
                            <w:pPr>
                              <w:spacing w:line="216" w:lineRule="auto"/>
                              <w:rPr>
                                <w:rFonts w:cs="B Mitra"/>
                                <w:b/>
                                <w:bCs/>
                                <w:spacing w:val="1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8AE9A" id="Text Box 44" o:spid="_x0000_s1061" type="#_x0000_t202" style="position:absolute;left:0;text-align:left;margin-left:-233.75pt;margin-top:688.9pt;width:21.4pt;height:24pt;z-index:25225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" filled="f" stroked="f" strokeweight=".5pt">
                <v:path arrowok="t"/>
                <v:textbox>
                  <w:txbxContent>
                    <w:p w:rsidR="00187DF1" w:rsidRDefault="00187DF1" w:rsidP="00D54C72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6</w:t>
                      </w:r>
                    </w:p>
                    <w:p w:rsidR="00187DF1" w:rsidRDefault="00187DF1" w:rsidP="00D54C72">
                      <w:pPr>
                        <w:spacing w:line="216" w:lineRule="auto"/>
                        <w:rPr>
                          <w:rFonts w:cs="B Mitra"/>
                          <w:b/>
                          <w:bCs/>
                          <w:spacing w:val="10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1136" behindDoc="0" locked="0" layoutInCell="1" allowOverlap="1" wp14:anchorId="43808052" wp14:editId="33C79E76">
                <wp:simplePos x="0" y="0"/>
                <wp:positionH relativeFrom="column">
                  <wp:posOffset>5515610</wp:posOffset>
                </wp:positionH>
                <wp:positionV relativeFrom="paragraph">
                  <wp:posOffset>7753350</wp:posOffset>
                </wp:positionV>
                <wp:extent cx="5773420" cy="820420"/>
                <wp:effectExtent l="0" t="0" r="0" b="0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73420" cy="820420"/>
                        </a:xfrm>
                        <a:prstGeom prst="rect">
                          <a:avLst/>
                        </a:prstGeom>
                        <a:solidFill>
                          <a:srgbClr val="F1D7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EDE153" id="Rectangle 45" o:spid="_x0000_s1026" style="position:absolute;margin-left:434.3pt;margin-top:610.5pt;width:454.6pt;height:64.6pt;z-index:25225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" fillcolor="#f1d7af" stroked="f" strokeweight="1pt">
                <v:path arrowok="t"/>
              </v:rect>
            </w:pict>
          </mc:Fallback>
        </mc:AlternateContent>
      </w:r>
      <w:r w:rsid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54208" behindDoc="0" locked="0" layoutInCell="1" allowOverlap="1" wp14:anchorId="0C16D216" wp14:editId="628658D4">
                <wp:simplePos x="0" y="0"/>
                <wp:positionH relativeFrom="column">
                  <wp:posOffset>10008235</wp:posOffset>
                </wp:positionH>
                <wp:positionV relativeFrom="paragraph">
                  <wp:posOffset>8950960</wp:posOffset>
                </wp:positionV>
                <wp:extent cx="271780" cy="304800"/>
                <wp:effectExtent l="0" t="0" r="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D54C72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5</w:t>
                            </w:r>
                          </w:p>
                          <w:p w:rsidR="00187DF1" w:rsidRDefault="00187DF1" w:rsidP="00D54C72">
                            <w:pPr>
                              <w:spacing w:line="216" w:lineRule="auto"/>
                              <w:rPr>
                                <w:spacing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16D216" id="Text Box 46" o:spid="_x0000_s1062" type="#_x0000_t202" style="position:absolute;left:0;text-align:left;margin-left:788.05pt;margin-top:704.8pt;width:21.4pt;height:24pt;z-index:25225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" filled="f" stroked="f" strokeweight=".5pt">
                <v:path arrowok="t"/>
                <v:textbox>
                  <w:txbxContent>
                    <w:p w:rsidR="00187DF1" w:rsidRDefault="00187DF1" w:rsidP="00D54C72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5</w:t>
                      </w:r>
                    </w:p>
                    <w:p w:rsidR="00187DF1" w:rsidRDefault="00187DF1" w:rsidP="00D54C72">
                      <w:pPr>
                        <w:spacing w:line="216" w:lineRule="auto"/>
                        <w:rPr>
                          <w:spacing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54C72" w:rsidRDefault="003E4FDA" w:rsidP="00D54C72">
      <w:pPr>
        <w:rPr>
          <w:rtl/>
          <w:lang w:bidi="fa-IR"/>
        </w:rPr>
      </w:pPr>
      <w:r w:rsidRPr="00E05FF9">
        <w:rPr>
          <w:noProof/>
          <w:rtl/>
          <w:lang w:bidi="fa-IR"/>
        </w:rPr>
        <w:drawing>
          <wp:anchor distT="0" distB="0" distL="114300" distR="114300" simplePos="0" relativeHeight="252362752" behindDoc="0" locked="0" layoutInCell="1" allowOverlap="1" wp14:anchorId="5E451090" wp14:editId="1A99560E">
            <wp:simplePos x="0" y="0"/>
            <wp:positionH relativeFrom="column">
              <wp:posOffset>505460</wp:posOffset>
            </wp:positionH>
            <wp:positionV relativeFrom="paragraph">
              <wp:posOffset>216819</wp:posOffset>
            </wp:positionV>
            <wp:extent cx="2781935" cy="2084070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:\عکسهای تیرماه جدید\سومین کمیته آرایشی و بهداشتی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35" cy="208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F16F5" w:rsidRDefault="00D20ADE" w:rsidP="005F16F5">
      <w:pPr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26240" behindDoc="0" locked="0" layoutInCell="1" allowOverlap="1" wp14:anchorId="38F287B1" wp14:editId="4B4C6200">
                <wp:simplePos x="0" y="0"/>
                <wp:positionH relativeFrom="column">
                  <wp:posOffset>-2781584</wp:posOffset>
                </wp:positionH>
                <wp:positionV relativeFrom="paragraph">
                  <wp:posOffset>5962613</wp:posOffset>
                </wp:positionV>
                <wp:extent cx="2305685" cy="367030"/>
                <wp:effectExtent l="0" t="0" r="0" b="0"/>
                <wp:wrapNone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D20ADE" w:rsidRDefault="00D20ADE" w:rsidP="00D20ADE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8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01/1403</w:t>
                            </w:r>
                          </w:p>
                          <w:p w:rsidR="00D20ADE" w:rsidRDefault="00D20ADE" w:rsidP="00D20ADE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F287B1" id="Text Box 81" o:spid="_x0000_s1063" type="#_x0000_t202" style="position:absolute;left:0;text-align:left;margin-left:-219pt;margin-top:469.5pt;width:181.55pt;height:28.9pt;z-index:25242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" filled="f" stroked="f" strokeweight=".5pt">
                <v:path arrowok="t"/>
                <v:textbox>
                  <w:txbxContent>
                    <w:p w:rsidR="00D20ADE" w:rsidRDefault="00D20ADE" w:rsidP="00D20ADE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8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01/1403</w:t>
                      </w:r>
                    </w:p>
                    <w:p w:rsidR="00D20ADE" w:rsidRDefault="00D20ADE" w:rsidP="00D20ADE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4FDA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24192" behindDoc="0" locked="0" layoutInCell="1" allowOverlap="1" wp14:anchorId="4C586587" wp14:editId="763BC97A">
                <wp:simplePos x="0" y="0"/>
                <wp:positionH relativeFrom="leftMargin">
                  <wp:posOffset>559559</wp:posOffset>
                </wp:positionH>
                <wp:positionV relativeFrom="paragraph">
                  <wp:posOffset>4159013</wp:posOffset>
                </wp:positionV>
                <wp:extent cx="3356904" cy="1665026"/>
                <wp:effectExtent l="0" t="0" r="0" b="0"/>
                <wp:wrapNone/>
                <wp:docPr id="77" name="Text Box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56904" cy="16650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3E4FDA" w:rsidRPr="00E05FF9" w:rsidRDefault="005522E3" w:rsidP="003E4FDA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  <w:rtl/>
                              </w:rPr>
                              <w:t>روز چهار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>شنبه مورخه 08/</w:t>
                            </w:r>
                            <w:r w:rsidR="003E4FDA" w:rsidRPr="003E4FDA">
                              <w:rPr>
                                <w:sz w:val="28"/>
                                <w:rtl/>
                                <w:lang w:bidi="fa-IR"/>
                              </w:rPr>
                              <w:t>۰۱/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>1403 معاون غذا و دارو دانشگاه علوم پزشک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اصفهان به همراه  کارشناس مسئول واحد لبن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اداره نظارت بر مواد غذا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ی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آشام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ن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آرا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ش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و بهداشت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از دو کارخانه تول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 لبن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و بستن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در اصفهان بازد</w:t>
                            </w:r>
                            <w:r w:rsidR="003E4FDA" w:rsidRPr="003E4FDA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="003E4FDA" w:rsidRPr="003E4FDA">
                              <w:rPr>
                                <w:sz w:val="28"/>
                                <w:rtl/>
                              </w:rPr>
                              <w:t xml:space="preserve"> به عمل آم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86587" id="_x0000_s1064" type="#_x0000_t202" style="position:absolute;left:0;text-align:left;margin-left:44.05pt;margin-top:327.5pt;width:264.3pt;height:131.1pt;z-index:2524241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" filled="f" stroked="f" strokeweight=".5pt">
                <v:path arrowok="t"/>
                <v:textbox>
                  <w:txbxContent>
                    <w:p w:rsidR="003E4FDA" w:rsidRPr="00E05FF9" w:rsidRDefault="005522E3" w:rsidP="003E4FDA">
                      <w:pPr>
                        <w:spacing w:after="0"/>
                        <w:rPr>
                          <w:sz w:val="28"/>
                        </w:rPr>
                      </w:pPr>
                      <w:r>
                        <w:rPr>
                          <w:sz w:val="28"/>
                          <w:rtl/>
                        </w:rPr>
                        <w:t>روز چهار</w:t>
                      </w:r>
                      <w:r w:rsidR="003E4FDA" w:rsidRPr="003E4FDA">
                        <w:rPr>
                          <w:sz w:val="28"/>
                          <w:rtl/>
                        </w:rPr>
                        <w:t>شنبه مورخه 08/</w:t>
                      </w:r>
                      <w:r w:rsidR="003E4FDA" w:rsidRPr="003E4FDA">
                        <w:rPr>
                          <w:sz w:val="28"/>
                          <w:rtl/>
                          <w:lang w:bidi="fa-IR"/>
                        </w:rPr>
                        <w:t>۰۱/</w:t>
                      </w:r>
                      <w:r w:rsidR="003E4FDA" w:rsidRPr="003E4FDA">
                        <w:rPr>
                          <w:sz w:val="28"/>
                          <w:rtl/>
                        </w:rPr>
                        <w:t>1403 معاون غذا و دارو دانشگاه علوم پزشک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اصفهان به همراه  کارشناس مسئول واحد لبن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اداره نظارت بر مواد غذا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ی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آشام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دن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آرا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ش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و بهداشت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از دو کارخانه تول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 لبن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و بستن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در اصفهان بازد</w:t>
                      </w:r>
                      <w:r w:rsidR="003E4FDA" w:rsidRPr="003E4FDA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="003E4FDA" w:rsidRPr="003E4FDA">
                        <w:rPr>
                          <w:sz w:val="28"/>
                          <w:rtl/>
                        </w:rPr>
                        <w:t xml:space="preserve"> به عمل آمد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E4FDA" w:rsidRPr="00E05FF9">
        <w:rPr>
          <w:noProof/>
          <w:rtl/>
          <w:lang w:bidi="fa-IR"/>
        </w:rPr>
        <w:drawing>
          <wp:anchor distT="0" distB="0" distL="114300" distR="114300" simplePos="0" relativeHeight="252420096" behindDoc="0" locked="0" layoutInCell="1" allowOverlap="1" wp14:anchorId="6EAD3A90" wp14:editId="06ACA03A">
            <wp:simplePos x="0" y="0"/>
            <wp:positionH relativeFrom="column">
              <wp:posOffset>284858</wp:posOffset>
            </wp:positionH>
            <wp:positionV relativeFrom="paragraph">
              <wp:posOffset>4269351</wp:posOffset>
            </wp:positionV>
            <wp:extent cx="3125337" cy="2341862"/>
            <wp:effectExtent l="0" t="0" r="0" b="190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:\عکسهای تیرماه جدید\سومین کمیته آرایشی و بهداشتی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337" cy="2341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FDA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22144" behindDoc="0" locked="0" layoutInCell="1" allowOverlap="1" wp14:anchorId="278B7291" wp14:editId="2BB6DF92">
                <wp:simplePos x="0" y="0"/>
                <wp:positionH relativeFrom="column">
                  <wp:posOffset>505517</wp:posOffset>
                </wp:positionH>
                <wp:positionV relativeFrom="paragraph">
                  <wp:posOffset>3394738</wp:posOffset>
                </wp:positionV>
                <wp:extent cx="2619583" cy="873457"/>
                <wp:effectExtent l="0" t="0" r="0" b="3175"/>
                <wp:wrapNone/>
                <wp:docPr id="76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9583" cy="873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3E4FDA" w:rsidRPr="003E4FDA" w:rsidRDefault="003E4FDA" w:rsidP="003E4FDA">
                            <w:pPr>
                              <w:jc w:val="center"/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lang w:bidi="fa-IR"/>
                              </w:rPr>
                            </w:pP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بازد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معاون غذا و دارو از دو کارخانه تول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د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لبن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و بستن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B7291" id="_x0000_s1065" type="#_x0000_t202" style="position:absolute;left:0;text-align:left;margin-left:39.8pt;margin-top:267.3pt;width:206.25pt;height:68.8pt;z-index:25242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" filled="f" stroked="f" strokeweight=".5pt">
                <v:path arrowok="t"/>
                <v:textbox>
                  <w:txbxContent>
                    <w:p w:rsidR="003E4FDA" w:rsidRPr="003E4FDA" w:rsidRDefault="003E4FDA" w:rsidP="003E4FDA">
                      <w:pPr>
                        <w:jc w:val="center"/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lang w:bidi="fa-IR"/>
                        </w:rPr>
                      </w:pP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بازد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د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معاون غذا و دارو از دو کارخانه تول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د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لبن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و بستن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</w:p>
                  </w:txbxContent>
                </v:textbox>
              </v:shape>
            </w:pict>
          </mc:Fallback>
        </mc:AlternateContent>
      </w:r>
      <w:r w:rsidR="003E4FDA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375040" behindDoc="0" locked="0" layoutInCell="1" allowOverlap="1" wp14:anchorId="21ABB50A" wp14:editId="534D01AB">
                <wp:simplePos x="0" y="0"/>
                <wp:positionH relativeFrom="column">
                  <wp:posOffset>814658</wp:posOffset>
                </wp:positionH>
                <wp:positionV relativeFrom="paragraph">
                  <wp:posOffset>2038350</wp:posOffset>
                </wp:positionV>
                <wp:extent cx="2305685" cy="367030"/>
                <wp:effectExtent l="0" t="0" r="0" b="0"/>
                <wp:wrapNone/>
                <wp:docPr id="118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66086" w:rsidRDefault="003E4FDA" w:rsidP="003E4FDA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4</w:t>
                            </w:r>
                            <w:r w:rsidR="00766086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766086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766086" w:rsidRDefault="00766086" w:rsidP="00766086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BB50A" id="Text Box 118" o:spid="_x0000_s1066" type="#_x0000_t202" style="position:absolute;left:0;text-align:left;margin-left:64.15pt;margin-top:160.5pt;width:181.55pt;height:28.9pt;z-index:25237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" filled="f" stroked="f" strokeweight=".5pt">
                <v:path arrowok="t"/>
                <v:textbox>
                  <w:txbxContent>
                    <w:p w:rsidR="00766086" w:rsidRDefault="003E4FDA" w:rsidP="003E4FDA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4</w:t>
                      </w:r>
                      <w:r w:rsidR="00766086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766086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766086" w:rsidRDefault="00766086" w:rsidP="00766086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4FDA"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364800" behindDoc="0" locked="0" layoutInCell="1" allowOverlap="1" wp14:anchorId="4C45F06F" wp14:editId="3225C112">
                <wp:simplePos x="0" y="0"/>
                <wp:positionH relativeFrom="margin">
                  <wp:posOffset>7383468</wp:posOffset>
                </wp:positionH>
                <wp:positionV relativeFrom="paragraph">
                  <wp:posOffset>3230576</wp:posOffset>
                </wp:positionV>
                <wp:extent cx="3480132" cy="880745"/>
                <wp:effectExtent l="0" t="0" r="0" b="0"/>
                <wp:wrapNone/>
                <wp:docPr id="11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80132" cy="880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63C6" w:rsidRPr="003E4FDA" w:rsidRDefault="002061FD" w:rsidP="00E963C6">
                            <w:pPr>
                              <w:spacing w:after="0"/>
                              <w:jc w:val="center"/>
                              <w:rPr>
                                <w:rStyle w:val="Heading1Char"/>
                                <w:rFonts w:ascii="Poppins" w:hAnsi="Poppins"/>
                                <w:spacing w:val="-10"/>
                                <w:sz w:val="30"/>
                                <w:szCs w:val="30"/>
                              </w:rPr>
                            </w:pP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بازد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د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دکتر اعتبار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معاون غذا و دارو دانشگاه علوم پزشک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اصفهان از ب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مارستان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شهدا</w:t>
                            </w:r>
                            <w:r w:rsidRPr="003E4FDA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3E4FDA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دهاقا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5F06F" id="_x0000_s1067" type="#_x0000_t202" style="position:absolute;left:0;text-align:left;margin-left:581.4pt;margin-top:254.4pt;width:274.05pt;height:69.35pt;z-index:25236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" filled="f" stroked="f" strokeweight=".5pt">
                <v:path arrowok="t"/>
                <v:textbox>
                  <w:txbxContent>
                    <w:p w:rsidR="00E963C6" w:rsidRPr="003E4FDA" w:rsidRDefault="002061FD" w:rsidP="00E963C6">
                      <w:pPr>
                        <w:spacing w:after="0"/>
                        <w:jc w:val="center"/>
                        <w:rPr>
                          <w:rStyle w:val="Heading1Char"/>
                          <w:rFonts w:ascii="Poppins" w:hAnsi="Poppins"/>
                          <w:spacing w:val="-10"/>
                          <w:sz w:val="30"/>
                          <w:szCs w:val="30"/>
                        </w:rPr>
                      </w:pP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بازد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د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دکتر اعتبار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معاون غذا و دارو دانشگاه علوم پزشک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اصفهان از ب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مارستان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شهدا</w:t>
                      </w:r>
                      <w:r w:rsidRPr="003E4FDA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3E4FDA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دهاقان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E4FDA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368896" behindDoc="0" locked="0" layoutInCell="1" allowOverlap="1" wp14:anchorId="6D6C94D8" wp14:editId="79972358">
                <wp:simplePos x="0" y="0"/>
                <wp:positionH relativeFrom="column">
                  <wp:posOffset>7880985</wp:posOffset>
                </wp:positionH>
                <wp:positionV relativeFrom="paragraph">
                  <wp:posOffset>5962195</wp:posOffset>
                </wp:positionV>
                <wp:extent cx="2305685" cy="367030"/>
                <wp:effectExtent l="0" t="0" r="0" b="0"/>
                <wp:wrapNone/>
                <wp:docPr id="114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113B6" w:rsidRDefault="003E4FDA" w:rsidP="003E4FDA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5</w:t>
                            </w:r>
                            <w:r w:rsidR="00CC554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 xml:space="preserve"> </w:t>
                            </w:r>
                            <w:r w:rsidR="006B639D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5113B6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5113B6" w:rsidRDefault="005113B6" w:rsidP="005113B6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C94D8" id="Text Box 114" o:spid="_x0000_s1068" type="#_x0000_t202" style="position:absolute;left:0;text-align:left;margin-left:620.55pt;margin-top:469.45pt;width:181.55pt;height:28.9pt;z-index:25236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" filled="f" stroked="f" strokeweight=".5pt">
                <v:path arrowok="t"/>
                <v:textbox>
                  <w:txbxContent>
                    <w:p w:rsidR="005113B6" w:rsidRDefault="003E4FDA" w:rsidP="003E4FDA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5</w:t>
                      </w:r>
                      <w:r w:rsidR="00CC5540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 xml:space="preserve"> </w:t>
                      </w:r>
                      <w:r w:rsidR="006B639D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5113B6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5113B6" w:rsidRDefault="005113B6" w:rsidP="005113B6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4FDA" w:rsidRPr="005113B6">
        <w:rPr>
          <w:noProof/>
          <w:rtl/>
          <w:lang w:bidi="fa-IR"/>
        </w:rPr>
        <w:drawing>
          <wp:anchor distT="0" distB="0" distL="114300" distR="114300" simplePos="0" relativeHeight="252370944" behindDoc="0" locked="0" layoutInCell="1" allowOverlap="1" wp14:anchorId="3633D0FE" wp14:editId="7CE57B02">
            <wp:simplePos x="0" y="0"/>
            <wp:positionH relativeFrom="column">
              <wp:posOffset>7363064</wp:posOffset>
            </wp:positionH>
            <wp:positionV relativeFrom="paragraph">
              <wp:posOffset>4125358</wp:posOffset>
            </wp:positionV>
            <wp:extent cx="3521126" cy="1710965"/>
            <wp:effectExtent l="0" t="0" r="3175" b="381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:\عکسهای تیرماه جدید\برگزاری کارگاه  آموزشی  آشنایی با قوانین حقوقی و تعزیراتی کالا های سلامت محور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126" cy="17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1FD" w:rsidRPr="00303A3E">
        <w:rPr>
          <w:noProof/>
          <w:rtl/>
          <w:lang w:bidi="fa-IR"/>
        </w:rPr>
        <w:drawing>
          <wp:anchor distT="0" distB="0" distL="114300" distR="114300" simplePos="0" relativeHeight="252360704" behindDoc="0" locked="0" layoutInCell="1" allowOverlap="1" wp14:anchorId="0AACFAA9" wp14:editId="2918CD7C">
            <wp:simplePos x="0" y="0"/>
            <wp:positionH relativeFrom="column">
              <wp:posOffset>7260590</wp:posOffset>
            </wp:positionH>
            <wp:positionV relativeFrom="paragraph">
              <wp:posOffset>405158</wp:posOffset>
            </wp:positionV>
            <wp:extent cx="3623203" cy="1760561"/>
            <wp:effectExtent l="0" t="0" r="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:\عکسهای تیرماه جدید\نشست معاونین غذا و دارو قطب هفت کشوری در کاشان برگزار شد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203" cy="176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1F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60352" behindDoc="0" locked="0" layoutInCell="1" allowOverlap="1" wp14:anchorId="378FC858" wp14:editId="22059796">
                <wp:simplePos x="0" y="0"/>
                <wp:positionH relativeFrom="column">
                  <wp:posOffset>4162425</wp:posOffset>
                </wp:positionH>
                <wp:positionV relativeFrom="paragraph">
                  <wp:posOffset>2883800</wp:posOffset>
                </wp:positionV>
                <wp:extent cx="2305685" cy="367030"/>
                <wp:effectExtent l="0" t="0" r="0" b="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87DF1" w:rsidRDefault="002061FD" w:rsidP="002061FD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5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 w:rsidP="00D54C72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8FC858" id="Text Box 52" o:spid="_x0000_s1069" type="#_x0000_t202" style="position:absolute;left:0;text-align:left;margin-left:327.75pt;margin-top:227.05pt;width:181.55pt;height:28.9pt;z-index:25226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" filled="f" stroked="f" strokeweight=".5pt">
                <v:path arrowok="t"/>
                <v:textbox>
                  <w:txbxContent>
                    <w:p w:rsidR="00187DF1" w:rsidRDefault="002061FD" w:rsidP="002061FD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5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 w:rsidP="00D54C72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61FD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366848" behindDoc="0" locked="0" layoutInCell="1" allowOverlap="1" wp14:anchorId="4B951122" wp14:editId="30BF35AC">
                <wp:simplePos x="0" y="0"/>
                <wp:positionH relativeFrom="column">
                  <wp:posOffset>3576263</wp:posOffset>
                </wp:positionH>
                <wp:positionV relativeFrom="paragraph">
                  <wp:posOffset>3776876</wp:posOffset>
                </wp:positionV>
                <wp:extent cx="3535045" cy="3069286"/>
                <wp:effectExtent l="0" t="0" r="0" b="0"/>
                <wp:wrapNone/>
                <wp:docPr id="112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35045" cy="30692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61FD" w:rsidRPr="002061FD" w:rsidRDefault="002061FD" w:rsidP="002061FD">
                            <w:pPr>
                              <w:tabs>
                                <w:tab w:val="left" w:pos="7200"/>
                              </w:tabs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 w:rsidRPr="002061FD">
                              <w:rPr>
                                <w:sz w:val="28"/>
                                <w:rtl/>
                              </w:rPr>
                              <w:t>درپنجم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روز از فرور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اه 1403 دکتر محمود اعتبا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عاون غذا و دارو به همراه دکتر گنج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شاور م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توسعه دانشگاه ، مهندس سوران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دفتر فن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دانشگاه ،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است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و ت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م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مارستا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شهد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دهاقان ، از بخش و واحده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مرکز باز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کردند.</w:t>
                            </w:r>
                          </w:p>
                          <w:p w:rsidR="00E963C6" w:rsidRPr="007A3C9F" w:rsidRDefault="002061FD" w:rsidP="002061FD">
                            <w:pPr>
                              <w:tabs>
                                <w:tab w:val="left" w:pos="7200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در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باز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دکتر اعتبا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و دکتر گنج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و همراهان ضمن باز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از بخش‌ه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ب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مارستان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سال جد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را به کادر درمان تب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ک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گفتند و از زحمات ب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‌دریغ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آنان به‌و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ژه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در 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ل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نوروزبا شاخه گل قدردان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کردند، سپس از ب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مارا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بست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ع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ادت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نمودند و در جر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ان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روند خدمت رسان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به آنها در ا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ام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تعط</w:t>
                            </w:r>
                            <w:r w:rsidRPr="002061FD">
                              <w:rPr>
                                <w:rFonts w:hint="cs"/>
                                <w:sz w:val="28"/>
                                <w:rtl/>
                              </w:rPr>
                              <w:t>یلات</w:t>
                            </w:r>
                            <w:r w:rsidRPr="002061FD">
                              <w:rPr>
                                <w:sz w:val="28"/>
                                <w:rtl/>
                              </w:rPr>
                              <w:t xml:space="preserve"> قرار گرفتن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51122" id="Text Box 112" o:spid="_x0000_s1070" type="#_x0000_t202" style="position:absolute;left:0;text-align:left;margin-left:281.6pt;margin-top:297.4pt;width:278.35pt;height:241.7pt;z-index:2523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" filled="f" stroked="f" strokeweight=".5pt">
                <v:path arrowok="t"/>
                <v:textbox>
                  <w:txbxContent>
                    <w:p w:rsidR="002061FD" w:rsidRPr="002061FD" w:rsidRDefault="002061FD" w:rsidP="002061FD">
                      <w:pPr>
                        <w:tabs>
                          <w:tab w:val="left" w:pos="7200"/>
                        </w:tabs>
                        <w:spacing w:after="0"/>
                        <w:rPr>
                          <w:sz w:val="28"/>
                          <w:rtl/>
                        </w:rPr>
                      </w:pPr>
                      <w:r w:rsidRPr="002061FD">
                        <w:rPr>
                          <w:sz w:val="28"/>
                          <w:rtl/>
                        </w:rPr>
                        <w:t>درپنجم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روز از فرور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اه 1403 دکتر محمود اعتبا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عاون غذا و دارو به همراه دکتر گنج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شاور م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توسعه دانشگاه ، مهندس سوران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دفتر فن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دانشگاه ،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است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و ت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م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مارستا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شهد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دهاقان ، از بخش و واحده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مرکز باز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کردند.</w:t>
                      </w:r>
                    </w:p>
                    <w:p w:rsidR="00E963C6" w:rsidRPr="007A3C9F" w:rsidRDefault="002061FD" w:rsidP="002061FD">
                      <w:pPr>
                        <w:tabs>
                          <w:tab w:val="left" w:pos="7200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r w:rsidRPr="002061FD">
                        <w:rPr>
                          <w:rFonts w:hint="cs"/>
                          <w:sz w:val="28"/>
                          <w:rtl/>
                        </w:rPr>
                        <w:t>در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باز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دکتر اعتبا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و دکتر گنج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و همراهان ضمن باز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از بخش‌ه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ب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مارستان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سال جد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را به کادر درمان تب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ک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گفتند و از زحمات ب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‌دریغ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آنان به‌و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ژه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در 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ل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نوروزبا شاخه گل قدردان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کردند، سپس از ب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مارا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بست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ع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ادت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نمودند و در جر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ان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روند خدمت رسان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به آنها در ا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ام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تعط</w:t>
                      </w:r>
                      <w:r w:rsidRPr="002061FD">
                        <w:rPr>
                          <w:rFonts w:hint="cs"/>
                          <w:sz w:val="28"/>
                          <w:rtl/>
                        </w:rPr>
                        <w:t>یلات</w:t>
                      </w:r>
                      <w:r w:rsidRPr="002061FD">
                        <w:rPr>
                          <w:sz w:val="28"/>
                          <w:rtl/>
                        </w:rPr>
                        <w:t xml:space="preserve"> قرار گرفتند.</w:t>
                      </w:r>
                    </w:p>
                  </w:txbxContent>
                </v:textbox>
              </v:shape>
            </w:pict>
          </mc:Fallback>
        </mc:AlternateContent>
      </w:r>
      <w:r w:rsidR="00D54C72">
        <w:rPr>
          <w:rtl/>
          <w:lang w:bidi="fa-IR"/>
        </w:rPr>
        <w:br w:type="page"/>
      </w:r>
    </w:p>
    <w:p w:rsidR="005F16F5" w:rsidRDefault="0017178F" w:rsidP="005F16F5">
      <w:pPr>
        <w:jc w:val="center"/>
        <w:rPr>
          <w:rtl/>
          <w:lang w:bidi="fa-IR"/>
        </w:rPr>
      </w:pPr>
      <w:r>
        <w:rPr>
          <w:noProof/>
          <w:rtl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2379136" behindDoc="0" locked="0" layoutInCell="1" allowOverlap="1" wp14:anchorId="5DF3C59C" wp14:editId="6BF0D71F">
                <wp:simplePos x="0" y="0"/>
                <wp:positionH relativeFrom="column">
                  <wp:posOffset>-3452334</wp:posOffset>
                </wp:positionH>
                <wp:positionV relativeFrom="paragraph">
                  <wp:posOffset>477672</wp:posOffset>
                </wp:positionV>
                <wp:extent cx="3552825" cy="2538483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2825" cy="25384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78F" w:rsidRPr="0017178F" w:rsidRDefault="0017178F" w:rsidP="0017178F">
                            <w:pPr>
                              <w:tabs>
                                <w:tab w:val="left" w:pos="7200"/>
                              </w:tabs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 w:rsidRPr="0017178F">
                              <w:rPr>
                                <w:sz w:val="28"/>
                                <w:rtl/>
                              </w:rPr>
                              <w:t>امام خ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(ره): روز قدس 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ک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روز جها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ست و تنها به قدس اختصاص ندارد/ روز مقابله مستضعف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با مستکبر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ست.</w:t>
                            </w:r>
                          </w:p>
                          <w:p w:rsidR="0017178F" w:rsidRPr="0017178F" w:rsidRDefault="0017178F" w:rsidP="0017178F">
                            <w:pPr>
                              <w:tabs>
                                <w:tab w:val="left" w:pos="7200"/>
                              </w:tabs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حضور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 دکتر اعتبار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عاون غذا و دارو ، و جمع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ز پرسنل معاونت در راهپ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مای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روز جها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قدس</w:t>
                            </w:r>
                          </w:p>
                          <w:p w:rsidR="00E37A9E" w:rsidRPr="007A3C9F" w:rsidRDefault="0017178F" w:rsidP="0017178F">
                            <w:pPr>
                              <w:tabs>
                                <w:tab w:val="left" w:pos="7200"/>
                              </w:tabs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همزما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با آخر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جمعه ماه مبارک رمضان و در روز جها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قدس، جمع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ز پرسنل معاونت با س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ردم روزه دار استان با حضور گسترده و پرشور در راهپ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مای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روز قدس، 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ک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بار د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گر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حم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همه جانبه خود از مردم مظلوم فلسط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علام کردند و بر ادامه مبارزه با رژ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م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شغالگر و غاصب صه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ونیست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تاک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کردن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C59C" id="Text Box 5" o:spid="_x0000_s1071" type="#_x0000_t202" style="position:absolute;left:0;text-align:left;margin-left:-271.85pt;margin-top:37.6pt;width:279.75pt;height:199.9pt;z-index:25237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" filled="f" stroked="f" strokeweight=".5pt">
                <v:path arrowok="t"/>
                <v:textbox>
                  <w:txbxContent>
                    <w:p w:rsidR="0017178F" w:rsidRPr="0017178F" w:rsidRDefault="0017178F" w:rsidP="0017178F">
                      <w:pPr>
                        <w:tabs>
                          <w:tab w:val="left" w:pos="7200"/>
                        </w:tabs>
                        <w:spacing w:after="0"/>
                        <w:rPr>
                          <w:sz w:val="28"/>
                          <w:rtl/>
                        </w:rPr>
                      </w:pPr>
                      <w:r w:rsidRPr="0017178F">
                        <w:rPr>
                          <w:sz w:val="28"/>
                          <w:rtl/>
                        </w:rPr>
                        <w:t>امام خ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(ره): روز قدس 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ک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روز جها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ست و تنها به قدس اختصاص ندارد/ روز مقابله مستضعف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با مستکبر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ست.</w:t>
                      </w:r>
                    </w:p>
                    <w:p w:rsidR="0017178F" w:rsidRPr="0017178F" w:rsidRDefault="0017178F" w:rsidP="0017178F">
                      <w:pPr>
                        <w:tabs>
                          <w:tab w:val="left" w:pos="7200"/>
                        </w:tabs>
                        <w:spacing w:after="0"/>
                        <w:rPr>
                          <w:sz w:val="28"/>
                          <w:rtl/>
                        </w:rPr>
                      </w:pPr>
                      <w:r w:rsidRPr="0017178F">
                        <w:rPr>
                          <w:rFonts w:hint="cs"/>
                          <w:sz w:val="28"/>
                          <w:rtl/>
                        </w:rPr>
                        <w:t>حضور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 دکتر اعتبار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عاون غذا و دارو ، و جمع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ز پرسنل معاونت در راهپ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مای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روز جها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قدس</w:t>
                      </w:r>
                    </w:p>
                    <w:p w:rsidR="00E37A9E" w:rsidRPr="007A3C9F" w:rsidRDefault="0017178F" w:rsidP="0017178F">
                      <w:pPr>
                        <w:tabs>
                          <w:tab w:val="left" w:pos="7200"/>
                        </w:tabs>
                        <w:spacing w:after="0"/>
                        <w:rPr>
                          <w:sz w:val="20"/>
                          <w:szCs w:val="20"/>
                        </w:rPr>
                      </w:pPr>
                      <w:r w:rsidRPr="0017178F">
                        <w:rPr>
                          <w:rFonts w:hint="cs"/>
                          <w:sz w:val="28"/>
                          <w:rtl/>
                        </w:rPr>
                        <w:t>همزما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با آخر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جمعه ماه مبارک رمضان و در روز جها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قدس، جمع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ز پرسنل معاونت با س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ردم روزه دار استان با حضور گسترده و پرشور در راهپ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مای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روز قدس، 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ک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بار د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گر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حم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همه جانبه خود از مردم مظلوم فلسط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علام کردند و بر ادامه مبارزه با رژ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م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شغالگر و غاصب صه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ونیست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تاک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کردند.</w:t>
                      </w:r>
                    </w:p>
                  </w:txbxContent>
                </v:textbox>
              </v:shape>
            </w:pict>
          </mc:Fallback>
        </mc:AlternateContent>
      </w:r>
      <w:r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38528" behindDoc="0" locked="0" layoutInCell="1" allowOverlap="1" wp14:anchorId="7A48D52C" wp14:editId="5726F4EA">
                <wp:simplePos x="0" y="0"/>
                <wp:positionH relativeFrom="margin">
                  <wp:posOffset>219075</wp:posOffset>
                </wp:positionH>
                <wp:positionV relativeFrom="paragraph">
                  <wp:posOffset>-30631</wp:posOffset>
                </wp:positionV>
                <wp:extent cx="3213593" cy="1150431"/>
                <wp:effectExtent l="0" t="0" r="0" b="0"/>
                <wp:wrapNone/>
                <wp:docPr id="9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13593" cy="11504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7178F" w:rsidRPr="001C0622" w:rsidRDefault="0017178F" w:rsidP="0017178F">
                            <w:pPr>
                              <w:jc w:val="center"/>
                              <w:rPr>
                                <w:szCs w:val="32"/>
                              </w:rPr>
                            </w:pP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>حضور دکتر اعتبار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>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 xml:space="preserve"> معاون غذا و دارو و جمع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>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 xml:space="preserve"> از پرسنل معاونت در راهپ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>یمای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 xml:space="preserve"> روز جهان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>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4"/>
                                <w:szCs w:val="32"/>
                                <w:rtl/>
                                <w:lang w:bidi="fa-IR"/>
                              </w:rPr>
                              <w:t xml:space="preserve"> قد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8D52C" id="_x0000_s1072" type="#_x0000_t202" style="position:absolute;left:0;text-align:left;margin-left:17.25pt;margin-top:-2.4pt;width:253.05pt;height:90.6pt;z-index:25243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" filled="f" stroked="f" strokeweight=".5pt">
                <v:path arrowok="t"/>
                <v:textbox>
                  <w:txbxContent>
                    <w:p w:rsidR="0017178F" w:rsidRPr="001C0622" w:rsidRDefault="0017178F" w:rsidP="0017178F">
                      <w:pPr>
                        <w:jc w:val="center"/>
                        <w:rPr>
                          <w:szCs w:val="32"/>
                        </w:rPr>
                      </w:pPr>
                      <w:r w:rsidRPr="0017178F">
                        <w:rPr>
                          <w:rFonts w:ascii="vazir" w:hAnsi="vazir" w:cs="B Titr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>حضور دکتر اعتبار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>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 xml:space="preserve"> معاون غذا و دارو و جمع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>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 xml:space="preserve"> از پرسنل معاونت در راهپ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>یمای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 xml:space="preserve"> روز جهان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>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4"/>
                          <w:szCs w:val="32"/>
                          <w:rtl/>
                          <w:lang w:bidi="fa-IR"/>
                        </w:rPr>
                        <w:t xml:space="preserve"> قدس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90048" behindDoc="0" locked="0" layoutInCell="1" allowOverlap="1" wp14:anchorId="72E06816" wp14:editId="26061BFD">
                <wp:simplePos x="0" y="0"/>
                <wp:positionH relativeFrom="margin">
                  <wp:posOffset>7629525</wp:posOffset>
                </wp:positionH>
                <wp:positionV relativeFrom="paragraph">
                  <wp:posOffset>313727</wp:posOffset>
                </wp:positionV>
                <wp:extent cx="2904215" cy="805217"/>
                <wp:effectExtent l="0" t="0" r="0" b="0"/>
                <wp:wrapNone/>
                <wp:docPr id="62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04215" cy="8052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20ADE" w:rsidRDefault="00D20ADE" w:rsidP="00D20ADE">
                            <w:pPr>
                              <w:spacing w:after="0"/>
                              <w:jc w:val="center"/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</w:pP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در ادامه طرح ستاد سلامت نوروز</w:t>
                            </w:r>
                            <w:r w:rsidRPr="00D20ADE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</w:t>
                            </w:r>
                          </w:p>
                          <w:p w:rsidR="00187DF1" w:rsidRPr="001C0622" w:rsidRDefault="00D20ADE" w:rsidP="00D20ADE">
                            <w:pPr>
                              <w:spacing w:after="0"/>
                              <w:jc w:val="center"/>
                              <w:rPr>
                                <w:szCs w:val="32"/>
                              </w:rPr>
                            </w:pP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(ن</w:t>
                            </w:r>
                            <w:r w:rsidRPr="00D20ADE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مه</w:t>
                            </w: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اول فرورد</w:t>
                            </w:r>
                            <w:r w:rsidRPr="00D20ADE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ن</w:t>
                            </w: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</w:t>
                            </w:r>
                            <w:r w:rsidRPr="00D20ADE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۱۴۰۳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06816" id="_x0000_s1073" type="#_x0000_t202" style="position:absolute;left:0;text-align:left;margin-left:600.75pt;margin-top:24.7pt;width:228.7pt;height:63.4pt;z-index:25229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" filled="f" stroked="f" strokeweight=".5pt">
                <v:path arrowok="t"/>
                <v:textbox>
                  <w:txbxContent>
                    <w:p w:rsidR="00D20ADE" w:rsidRDefault="00D20ADE" w:rsidP="00D20ADE">
                      <w:pPr>
                        <w:spacing w:after="0"/>
                        <w:jc w:val="center"/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</w:pP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در ادامه طرح ستاد سلامت نوروز</w:t>
                      </w:r>
                      <w:r w:rsidRPr="00D20ADE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</w:t>
                      </w:r>
                    </w:p>
                    <w:p w:rsidR="00187DF1" w:rsidRPr="001C0622" w:rsidRDefault="00D20ADE" w:rsidP="00D20ADE">
                      <w:pPr>
                        <w:spacing w:after="0"/>
                        <w:jc w:val="center"/>
                        <w:rPr>
                          <w:szCs w:val="32"/>
                        </w:rPr>
                      </w:pP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(ن</w:t>
                      </w:r>
                      <w:r w:rsidRPr="00D20ADE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مه</w:t>
                      </w: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اول فرورد</w:t>
                      </w:r>
                      <w:r w:rsidRPr="00D20ADE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ن</w:t>
                      </w: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</w:t>
                      </w:r>
                      <w:r w:rsidRPr="00D20ADE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  <w:lang w:bidi="fa-IR"/>
                        </w:rPr>
                        <w:t>۱۴۰۳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3884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77760" behindDoc="0" locked="0" layoutInCell="1" allowOverlap="1" wp14:anchorId="5C3CB6E8" wp14:editId="2041CC4F">
                <wp:simplePos x="0" y="0"/>
                <wp:positionH relativeFrom="column">
                  <wp:posOffset>3562350</wp:posOffset>
                </wp:positionH>
                <wp:positionV relativeFrom="paragraph">
                  <wp:posOffset>-895350</wp:posOffset>
                </wp:positionV>
                <wp:extent cx="3552825" cy="9107805"/>
                <wp:effectExtent l="0" t="0" r="9525" b="0"/>
                <wp:wrapNone/>
                <wp:docPr id="6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910780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4946D" id="Rectangle 67" o:spid="_x0000_s1026" style="position:absolute;left:0;text-align:left;margin-left:280.5pt;margin-top:-70.5pt;width:279.75pt;height:717.15pt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" fillcolor="#f1d7af" stroked="f" strokeweight="1pt">
                <v:fill opacity="19532f"/>
                <v:path arrowok="t"/>
              </v:rect>
            </w:pict>
          </mc:Fallback>
        </mc:AlternateContent>
      </w:r>
      <w:r w:rsidR="00F13884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5952" behindDoc="1" locked="0" layoutInCell="1" allowOverlap="1" wp14:anchorId="1747A701" wp14:editId="32DE7C99">
                <wp:simplePos x="0" y="0"/>
                <wp:positionH relativeFrom="column">
                  <wp:posOffset>-3451225</wp:posOffset>
                </wp:positionH>
                <wp:positionV relativeFrom="paragraph">
                  <wp:posOffset>-887730</wp:posOffset>
                </wp:positionV>
                <wp:extent cx="3552825" cy="10039985"/>
                <wp:effectExtent l="0" t="0" r="9525" b="0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52825" cy="10039985"/>
                        </a:xfrm>
                        <a:prstGeom prst="rect">
                          <a:avLst/>
                        </a:prstGeom>
                        <a:solidFill>
                          <a:srgbClr val="F1D7AF">
                            <a:alpha val="29804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DA2CA" id="Rectangle 64" o:spid="_x0000_s1026" style="position:absolute;margin-left:-271.75pt;margin-top:-69.9pt;width:279.75pt;height:790.55pt;z-index:-25103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" fillcolor="#f1d7af" stroked="f" strokeweight="1pt">
                <v:fill opacity="19532f"/>
                <v:path arrowok="t"/>
              </v:rect>
            </w:pict>
          </mc:Fallback>
        </mc:AlternateContent>
      </w:r>
      <w:r w:rsidR="005F16F5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1856" behindDoc="0" locked="0" layoutInCell="1" allowOverlap="1" wp14:anchorId="1C5ECC01" wp14:editId="7BC514B5">
                <wp:simplePos x="0" y="0"/>
                <wp:positionH relativeFrom="column">
                  <wp:posOffset>7727950</wp:posOffset>
                </wp:positionH>
                <wp:positionV relativeFrom="paragraph">
                  <wp:posOffset>-719455</wp:posOffset>
                </wp:positionV>
                <wp:extent cx="2809240" cy="779780"/>
                <wp:effectExtent l="0" t="0" r="0" b="1270"/>
                <wp:wrapNone/>
                <wp:docPr id="6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09240" cy="779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5F16F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ماهنامه رسانه معاونت غذا و</w:t>
                            </w:r>
                            <w:r w:rsidRPr="009C30C3"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>دارو</w:t>
                            </w:r>
                          </w:p>
                          <w:p w:rsidR="00187DF1" w:rsidRPr="009C30C3" w:rsidRDefault="00187DF1" w:rsidP="005F16F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</w:rPr>
                            </w:pPr>
                            <w:r w:rsidRPr="009C30C3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</w:rPr>
                              <w:t xml:space="preserve"> دانشگاه علوم پزشکی اصفهان</w:t>
                            </w:r>
                          </w:p>
                          <w:p w:rsidR="00187DF1" w:rsidRDefault="00187DF1" w:rsidP="005F16F5">
                            <w:pPr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ECC01" id="_x0000_s1074" type="#_x0000_t202" style="position:absolute;left:0;text-align:left;margin-left:608.5pt;margin-top:-56.65pt;width:221.2pt;height:61.4pt;z-index:25228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" filled="f" stroked="f" strokeweight=".5pt">
                <v:path arrowok="t"/>
                <v:textbox>
                  <w:txbxContent>
                    <w:p w:rsidR="00187DF1" w:rsidRDefault="00187DF1" w:rsidP="005F16F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ماهنامه رسانه معاونت غذا و</w:t>
                      </w:r>
                      <w:r w:rsidRPr="009C30C3">
                        <w:rPr>
                          <w:rFonts w:cs="B Titr"/>
                          <w:b/>
                          <w:bCs/>
                          <w:sz w:val="28"/>
                        </w:rPr>
                        <w:t xml:space="preserve"> </w:t>
                      </w: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>دارو</w:t>
                      </w:r>
                    </w:p>
                    <w:p w:rsidR="00187DF1" w:rsidRPr="009C30C3" w:rsidRDefault="00187DF1" w:rsidP="005F16F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</w:rPr>
                      </w:pPr>
                      <w:r w:rsidRPr="009C30C3">
                        <w:rPr>
                          <w:rFonts w:cs="B Titr" w:hint="cs"/>
                          <w:b/>
                          <w:bCs/>
                          <w:sz w:val="28"/>
                          <w:rtl/>
                        </w:rPr>
                        <w:t xml:space="preserve"> دانشگاه علوم پزشکی اصفهان</w:t>
                      </w:r>
                    </w:p>
                    <w:p w:rsidR="00187DF1" w:rsidRDefault="00187DF1" w:rsidP="005F16F5">
                      <w:pPr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F16F5" w:rsidRDefault="005F16F5" w:rsidP="005F16F5">
      <w:pPr>
        <w:jc w:val="center"/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1D1F3153" wp14:editId="50B40203">
                <wp:simplePos x="0" y="0"/>
                <wp:positionH relativeFrom="column">
                  <wp:posOffset>-2968625</wp:posOffset>
                </wp:positionH>
                <wp:positionV relativeFrom="paragraph">
                  <wp:posOffset>8749030</wp:posOffset>
                </wp:positionV>
                <wp:extent cx="271780" cy="304800"/>
                <wp:effectExtent l="0" t="0" r="0" b="0"/>
                <wp:wrapNone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5F16F5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8</w:t>
                            </w:r>
                          </w:p>
                          <w:p w:rsidR="00187DF1" w:rsidRDefault="00187DF1" w:rsidP="005F16F5">
                            <w:pPr>
                              <w:spacing w:line="216" w:lineRule="auto"/>
                              <w:rPr>
                                <w:rFonts w:cs="B Mitra"/>
                                <w:b/>
                                <w:bCs/>
                                <w:spacing w:val="1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F3153" id="Text Box 69" o:spid="_x0000_s1075" type="#_x0000_t202" style="position:absolute;left:0;text-align:left;margin-left:-233.75pt;margin-top:688.9pt;width:21.4pt;height:24pt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" filled="f" stroked="f" strokeweight=".5pt">
                <v:path arrowok="t"/>
                <v:textbox>
                  <w:txbxContent>
                    <w:p w:rsidR="00187DF1" w:rsidRDefault="00187DF1" w:rsidP="005F16F5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8</w:t>
                      </w:r>
                    </w:p>
                    <w:p w:rsidR="00187DF1" w:rsidRDefault="00187DF1" w:rsidP="005F16F5">
                      <w:pPr>
                        <w:spacing w:line="216" w:lineRule="auto"/>
                        <w:rPr>
                          <w:rFonts w:cs="B Mitra"/>
                          <w:b/>
                          <w:bCs/>
                          <w:spacing w:val="10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78784" behindDoc="0" locked="0" layoutInCell="1" allowOverlap="1" wp14:anchorId="24BE0429" wp14:editId="28B24EEB">
                <wp:simplePos x="0" y="0"/>
                <wp:positionH relativeFrom="column">
                  <wp:posOffset>5515610</wp:posOffset>
                </wp:positionH>
                <wp:positionV relativeFrom="paragraph">
                  <wp:posOffset>7753350</wp:posOffset>
                </wp:positionV>
                <wp:extent cx="5773420" cy="820420"/>
                <wp:effectExtent l="0" t="0" r="0" b="0"/>
                <wp:wrapNone/>
                <wp:docPr id="70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73420" cy="820420"/>
                        </a:xfrm>
                        <a:prstGeom prst="rect">
                          <a:avLst/>
                        </a:prstGeom>
                        <a:solidFill>
                          <a:srgbClr val="F1D7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B676F1" id="Rectangle 70" o:spid="_x0000_s1026" style="position:absolute;margin-left:434.3pt;margin-top:610.5pt;width:454.6pt;height:64.6pt;z-index:25227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" fillcolor="#f1d7af" stroked="f" strokeweight="1pt">
                <v:path arrowok="t"/>
              </v:rect>
            </w:pict>
          </mc:Fallback>
        </mc:AlternateContent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0832" behindDoc="0" locked="0" layoutInCell="1" allowOverlap="1" wp14:anchorId="5B8A65C9" wp14:editId="676FB6BE">
                <wp:simplePos x="0" y="0"/>
                <wp:positionH relativeFrom="column">
                  <wp:posOffset>10008235</wp:posOffset>
                </wp:positionH>
                <wp:positionV relativeFrom="paragraph">
                  <wp:posOffset>8950960</wp:posOffset>
                </wp:positionV>
                <wp:extent cx="271780" cy="304800"/>
                <wp:effectExtent l="0" t="0" r="0" b="0"/>
                <wp:wrapNone/>
                <wp:docPr id="71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78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Default="00187DF1" w:rsidP="005F16F5">
                            <w:pPr>
                              <w:rPr>
                                <w:rFonts w:ascii="Muli Light" w:hAnsi="Muli Light" w:cs="B Mitra"/>
                                <w:b/>
                                <w:bCs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Muli Light" w:hAnsi="Muli Light" w:cs="B Mitra" w:hint="cs"/>
                                <w:b/>
                                <w:bCs/>
                                <w:sz w:val="14"/>
                                <w:szCs w:val="20"/>
                                <w:rtl/>
                              </w:rPr>
                              <w:t>7</w:t>
                            </w:r>
                          </w:p>
                          <w:p w:rsidR="00187DF1" w:rsidRDefault="00187DF1" w:rsidP="005F16F5">
                            <w:pPr>
                              <w:spacing w:line="216" w:lineRule="auto"/>
                              <w:rPr>
                                <w:spacing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A65C9" id="Text Box 71" o:spid="_x0000_s1076" type="#_x0000_t202" style="position:absolute;left:0;text-align:left;margin-left:788.05pt;margin-top:704.8pt;width:21.4pt;height:24pt;z-index:25228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" filled="f" stroked="f" strokeweight=".5pt">
                <v:path arrowok="t"/>
                <v:textbox>
                  <w:txbxContent>
                    <w:p w:rsidR="00187DF1" w:rsidRDefault="00187DF1" w:rsidP="005F16F5">
                      <w:pPr>
                        <w:rPr>
                          <w:rFonts w:ascii="Muli Light" w:hAnsi="Muli Light" w:cs="B Mitra"/>
                          <w:b/>
                          <w:bCs/>
                          <w:sz w:val="14"/>
                          <w:szCs w:val="20"/>
                        </w:rPr>
                      </w:pPr>
                      <w:r>
                        <w:rPr>
                          <w:rFonts w:ascii="Muli Light" w:hAnsi="Muli Light" w:cs="B Mitra" w:hint="cs"/>
                          <w:b/>
                          <w:bCs/>
                          <w:sz w:val="14"/>
                          <w:szCs w:val="20"/>
                          <w:rtl/>
                        </w:rPr>
                        <w:t>7</w:t>
                      </w:r>
                    </w:p>
                    <w:p w:rsidR="00187DF1" w:rsidRDefault="00187DF1" w:rsidP="005F16F5">
                      <w:pPr>
                        <w:spacing w:line="216" w:lineRule="auto"/>
                        <w:rPr>
                          <w:spacing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F16F5" w:rsidRDefault="0017178F" w:rsidP="005F16F5">
      <w:pPr>
        <w:rPr>
          <w:rtl/>
          <w:lang w:bidi="fa-IR"/>
        </w:rPr>
      </w:pPr>
      <w:r w:rsidRPr="00766086">
        <w:rPr>
          <w:noProof/>
          <w:rtl/>
          <w:lang w:bidi="fa-IR"/>
        </w:rPr>
        <w:drawing>
          <wp:anchor distT="0" distB="0" distL="114300" distR="114300" simplePos="0" relativeHeight="252377088" behindDoc="0" locked="0" layoutInCell="1" allowOverlap="1" wp14:anchorId="37E8C150" wp14:editId="774CE357">
            <wp:simplePos x="0" y="0"/>
            <wp:positionH relativeFrom="rightMargin">
              <wp:posOffset>595251</wp:posOffset>
            </wp:positionH>
            <wp:positionV relativeFrom="paragraph">
              <wp:posOffset>469891</wp:posOffset>
            </wp:positionV>
            <wp:extent cx="2364105" cy="3152140"/>
            <wp:effectExtent l="0" t="0" r="0" b="0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:\عکسهای تیرماه جدید\دومین  جلسه کمیته داخلی مبارزه با قاچاق کالاهای سلامت محور در سال ۱۴۰۲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105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38B4" w:rsidRDefault="0017178F" w:rsidP="00F13884">
      <w:pPr>
        <w:rPr>
          <w:rtl/>
          <w:lang w:bidi="fa-IR"/>
        </w:rPr>
      </w:pPr>
      <w:r w:rsidRPr="00766086">
        <w:rPr>
          <w:noProof/>
          <w:rtl/>
          <w:lang w:bidi="fa-IR"/>
        </w:rPr>
        <w:drawing>
          <wp:anchor distT="0" distB="0" distL="114300" distR="114300" simplePos="0" relativeHeight="252436480" behindDoc="0" locked="0" layoutInCell="1" allowOverlap="1" wp14:anchorId="4BC11A2C" wp14:editId="4A15DCA1">
            <wp:simplePos x="0" y="0"/>
            <wp:positionH relativeFrom="rightMargin">
              <wp:posOffset>-6987834</wp:posOffset>
            </wp:positionH>
            <wp:positionV relativeFrom="paragraph">
              <wp:posOffset>88862</wp:posOffset>
            </wp:positionV>
            <wp:extent cx="3035679" cy="2276760"/>
            <wp:effectExtent l="0" t="0" r="0" b="9525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:\عکسهای تیرماه جدید\دومین  جلسه کمیته داخلی مبارزه با قاچاق کالاهای سلامت محور در سال ۱۴۰۲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679" cy="227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6766" w:rsidRDefault="00DF3906" w:rsidP="00DF38B4">
      <w:pPr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7B8DFA56" wp14:editId="10C9C15C">
                <wp:simplePos x="0" y="0"/>
                <wp:positionH relativeFrom="column">
                  <wp:posOffset>3562985</wp:posOffset>
                </wp:positionH>
                <wp:positionV relativeFrom="paragraph">
                  <wp:posOffset>108585</wp:posOffset>
                </wp:positionV>
                <wp:extent cx="3552190" cy="791570"/>
                <wp:effectExtent l="0" t="0" r="0" b="0"/>
                <wp:wrapNone/>
                <wp:docPr id="6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2190" cy="791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766086" w:rsidRDefault="00DF3906" w:rsidP="00E37A9E">
                            <w:pPr>
                              <w:spacing w:after="0"/>
                              <w:jc w:val="left"/>
                              <w:rPr>
                                <w:sz w:val="28"/>
                              </w:rPr>
                            </w:pPr>
                            <w:r w:rsidRPr="00DF3906">
                              <w:rPr>
                                <w:sz w:val="28"/>
                                <w:rtl/>
                              </w:rPr>
                              <w:t>بازد</w:t>
                            </w:r>
                            <w:r w:rsidRPr="00DF3906">
                              <w:rPr>
                                <w:rFonts w:hint="cs"/>
                                <w:sz w:val="28"/>
                                <w:rtl/>
                              </w:rPr>
                              <w:t>ید</w:t>
                            </w:r>
                            <w:r w:rsidRPr="00DF3906">
                              <w:rPr>
                                <w:sz w:val="28"/>
                                <w:rtl/>
                              </w:rPr>
                              <w:t xml:space="preserve"> دکتر اعتبار</w:t>
                            </w:r>
                            <w:r w:rsidRPr="00DF3906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sz w:val="28"/>
                                <w:rtl/>
                              </w:rPr>
                              <w:t xml:space="preserve"> معاون غذا و دارو به هم</w:t>
                            </w:r>
                            <w:bookmarkStart w:id="0" w:name="_GoBack"/>
                            <w:bookmarkEnd w:id="0"/>
                            <w:r w:rsidRPr="00DF3906">
                              <w:rPr>
                                <w:sz w:val="28"/>
                                <w:rtl/>
                              </w:rPr>
                              <w:t>راه دکتر سلطان</w:t>
                            </w:r>
                            <w:r w:rsidRPr="00DF3906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DF3906">
                              <w:rPr>
                                <w:rFonts w:hint="cs"/>
                                <w:sz w:val="28"/>
                                <w:rtl/>
                              </w:rPr>
                              <w:t>یر</w:t>
                            </w:r>
                            <w:r w:rsidRPr="00DF3906">
                              <w:rPr>
                                <w:sz w:val="28"/>
                                <w:rtl/>
                              </w:rPr>
                              <w:t xml:space="preserve"> اداره نظارت بر امور دارو از داروخانه ها</w:t>
                            </w:r>
                            <w:r w:rsidRPr="00DF3906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sz w:val="28"/>
                                <w:rtl/>
                              </w:rPr>
                              <w:t xml:space="preserve"> سطح ش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DFA56" id="Text Box 63" o:spid="_x0000_s1077" type="#_x0000_t202" style="position:absolute;left:0;text-align:left;margin-left:280.55pt;margin-top:8.55pt;width:279.7pt;height:62.35pt;z-index:25228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" filled="f" stroked="f" strokeweight=".5pt">
                <v:path arrowok="t"/>
                <v:textbox>
                  <w:txbxContent>
                    <w:p w:rsidR="00187DF1" w:rsidRPr="00766086" w:rsidRDefault="00DF3906" w:rsidP="00E37A9E">
                      <w:pPr>
                        <w:spacing w:after="0"/>
                        <w:jc w:val="left"/>
                        <w:rPr>
                          <w:sz w:val="28"/>
                        </w:rPr>
                      </w:pPr>
                      <w:r w:rsidRPr="00DF3906">
                        <w:rPr>
                          <w:sz w:val="28"/>
                          <w:rtl/>
                        </w:rPr>
                        <w:t>بازد</w:t>
                      </w:r>
                      <w:r w:rsidRPr="00DF3906">
                        <w:rPr>
                          <w:rFonts w:hint="cs"/>
                          <w:sz w:val="28"/>
                          <w:rtl/>
                        </w:rPr>
                        <w:t>ید</w:t>
                      </w:r>
                      <w:r w:rsidRPr="00DF3906">
                        <w:rPr>
                          <w:sz w:val="28"/>
                          <w:rtl/>
                        </w:rPr>
                        <w:t xml:space="preserve"> دکتر اعتبار</w:t>
                      </w:r>
                      <w:r w:rsidRPr="00DF3906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DF3906">
                        <w:rPr>
                          <w:sz w:val="28"/>
                          <w:rtl/>
                        </w:rPr>
                        <w:t xml:space="preserve"> معاون غذا و دارو به هم</w:t>
                      </w:r>
                      <w:bookmarkStart w:id="1" w:name="_GoBack"/>
                      <w:bookmarkEnd w:id="1"/>
                      <w:r w:rsidRPr="00DF3906">
                        <w:rPr>
                          <w:sz w:val="28"/>
                          <w:rtl/>
                        </w:rPr>
                        <w:t>راه دکتر سلطان</w:t>
                      </w:r>
                      <w:r w:rsidRPr="00DF3906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DF3906">
                        <w:rPr>
                          <w:sz w:val="28"/>
                          <w:rtl/>
                        </w:rPr>
                        <w:t xml:space="preserve"> مد</w:t>
                      </w:r>
                      <w:r w:rsidRPr="00DF3906">
                        <w:rPr>
                          <w:rFonts w:hint="cs"/>
                          <w:sz w:val="28"/>
                          <w:rtl/>
                        </w:rPr>
                        <w:t>یر</w:t>
                      </w:r>
                      <w:r w:rsidRPr="00DF3906">
                        <w:rPr>
                          <w:sz w:val="28"/>
                          <w:rtl/>
                        </w:rPr>
                        <w:t xml:space="preserve"> اداره نظارت بر امور دارو از داروخانه ها</w:t>
                      </w:r>
                      <w:r w:rsidRPr="00DF3906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DF3906">
                        <w:rPr>
                          <w:sz w:val="28"/>
                          <w:rtl/>
                        </w:rPr>
                        <w:t xml:space="preserve"> سطح شهر</w:t>
                      </w:r>
                    </w:p>
                  </w:txbxContent>
                </v:textbox>
              </v:shape>
            </w:pict>
          </mc:Fallback>
        </mc:AlternateContent>
      </w: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17178F" w:rsidP="00B46766">
      <w:pPr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6976" behindDoc="0" locked="0" layoutInCell="1" allowOverlap="1" wp14:anchorId="30FFC03B" wp14:editId="5E7E723F">
                <wp:simplePos x="0" y="0"/>
                <wp:positionH relativeFrom="column">
                  <wp:posOffset>-2871820</wp:posOffset>
                </wp:positionH>
                <wp:positionV relativeFrom="paragraph">
                  <wp:posOffset>638033</wp:posOffset>
                </wp:positionV>
                <wp:extent cx="2305685" cy="367030"/>
                <wp:effectExtent l="0" t="0" r="0" b="0"/>
                <wp:wrapNone/>
                <wp:docPr id="73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87DF1" w:rsidRDefault="0017178F" w:rsidP="0017178F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....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01</w:t>
                            </w:r>
                            <w:r w:rsidR="00187DF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403</w:t>
                            </w:r>
                          </w:p>
                          <w:p w:rsidR="00187DF1" w:rsidRDefault="00187DF1" w:rsidP="005F16F5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FFC03B" id="Text Box 73" o:spid="_x0000_s1078" type="#_x0000_t202" style="position:absolute;left:0;text-align:left;margin-left:-226.15pt;margin-top:50.25pt;width:181.55pt;height:28.9pt;z-index:25228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" filled="f" stroked="f" strokeweight=".5pt">
                <v:path arrowok="t"/>
                <v:textbox>
                  <w:txbxContent>
                    <w:p w:rsidR="00187DF1" w:rsidRDefault="0017178F" w:rsidP="0017178F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....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01</w:t>
                      </w:r>
                      <w:r w:rsidR="00187DF1"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403</w:t>
                      </w:r>
                    </w:p>
                    <w:p w:rsidR="00187DF1" w:rsidRDefault="00187DF1" w:rsidP="005F16F5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C54FF0" w:rsidP="00B46766">
      <w:pPr>
        <w:rPr>
          <w:rtl/>
          <w:lang w:bidi="fa-IR"/>
        </w:rPr>
      </w:pPr>
      <w:r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47D92478" wp14:editId="7058F9EA">
                <wp:simplePos x="0" y="0"/>
                <wp:positionH relativeFrom="margin">
                  <wp:posOffset>218440</wp:posOffset>
                </wp:positionH>
                <wp:positionV relativeFrom="paragraph">
                  <wp:posOffset>54610</wp:posOffset>
                </wp:positionV>
                <wp:extent cx="3212465" cy="1159510"/>
                <wp:effectExtent l="0" t="0" r="0" b="2540"/>
                <wp:wrapNone/>
                <wp:docPr id="13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12465" cy="1159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78F" w:rsidRDefault="0017178F" w:rsidP="0017178F">
                            <w:pPr>
                              <w:spacing w:after="0"/>
                              <w:jc w:val="center"/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</w:pP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گزارش عملکرد ستاد نوروز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  معاونت غذا و</w:t>
                            </w:r>
                            <w:r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دار</w:t>
                            </w:r>
                            <w:r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و 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دانشگاه علوم پزشک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ی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 اصفهان </w:t>
                            </w:r>
                          </w:p>
                          <w:p w:rsidR="002F4D04" w:rsidRPr="0017178F" w:rsidRDefault="0017178F" w:rsidP="0017178F">
                            <w:pPr>
                              <w:spacing w:after="0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از 24 اسفند تا پا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یان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 روز 14 فرورد</w:t>
                            </w:r>
                            <w:r w:rsidRPr="0017178F">
                              <w:rPr>
                                <w:rFonts w:ascii="vazir" w:hAnsi="vazir" w:cs="B Titr" w:hint="cs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>ین</w:t>
                            </w:r>
                            <w:r w:rsidRPr="0017178F">
                              <w:rPr>
                                <w:rFonts w:ascii="vazir" w:hAnsi="vazir" w:cs="B Titr"/>
                                <w:color w:val="262C38"/>
                                <w:sz w:val="30"/>
                                <w:szCs w:val="30"/>
                                <w:rtl/>
                                <w:lang w:bidi="fa-IR"/>
                              </w:rPr>
                              <w:t xml:space="preserve"> 1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D92478" id="_x0000_s1079" type="#_x0000_t202" style="position:absolute;left:0;text-align:left;margin-left:17.2pt;margin-top:4.3pt;width:252.95pt;height:91.3pt;z-index:25238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" filled="f" stroked="f" strokeweight=".5pt">
                <v:path arrowok="t"/>
                <v:textbox>
                  <w:txbxContent>
                    <w:p w:rsidR="0017178F" w:rsidRDefault="0017178F" w:rsidP="0017178F">
                      <w:pPr>
                        <w:spacing w:after="0"/>
                        <w:jc w:val="center"/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</w:pP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گزارش عملکرد ستاد نوروز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  معاونت غذا و</w:t>
                      </w:r>
                      <w:r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 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دار</w:t>
                      </w:r>
                      <w:r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و 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دانشگاه علوم پزشک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ی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 اصفهان </w:t>
                      </w:r>
                    </w:p>
                    <w:p w:rsidR="002F4D04" w:rsidRPr="0017178F" w:rsidRDefault="0017178F" w:rsidP="0017178F">
                      <w:pPr>
                        <w:spacing w:after="0"/>
                        <w:jc w:val="center"/>
                        <w:rPr>
                          <w:sz w:val="30"/>
                          <w:szCs w:val="30"/>
                        </w:rPr>
                      </w:pP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از 24 اسفند تا پا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یان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 روز 14 فرورد</w:t>
                      </w:r>
                      <w:r w:rsidRPr="0017178F">
                        <w:rPr>
                          <w:rFonts w:ascii="vazir" w:hAnsi="vazir" w:cs="B Titr" w:hint="cs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>ین</w:t>
                      </w:r>
                      <w:r w:rsidRPr="0017178F">
                        <w:rPr>
                          <w:rFonts w:ascii="vazir" w:hAnsi="vazir" w:cs="B Titr"/>
                          <w:color w:val="262C38"/>
                          <w:sz w:val="30"/>
                          <w:szCs w:val="30"/>
                          <w:rtl/>
                          <w:lang w:bidi="fa-IR"/>
                        </w:rPr>
                        <w:t xml:space="preserve"> 140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7178F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32384" behindDoc="0" locked="0" layoutInCell="1" allowOverlap="1" wp14:anchorId="46B6349A" wp14:editId="570CE2A4">
                <wp:simplePos x="0" y="0"/>
                <wp:positionH relativeFrom="column">
                  <wp:posOffset>3562350</wp:posOffset>
                </wp:positionH>
                <wp:positionV relativeFrom="paragraph">
                  <wp:posOffset>122896</wp:posOffset>
                </wp:positionV>
                <wp:extent cx="3552190" cy="2970246"/>
                <wp:effectExtent l="0" t="0" r="0" b="1905"/>
                <wp:wrapNone/>
                <wp:docPr id="86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52190" cy="2970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7178F" w:rsidRPr="0017178F" w:rsidRDefault="0017178F" w:rsidP="0017178F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 w:rsidRPr="0017178F">
                              <w:rPr>
                                <w:sz w:val="28"/>
                                <w:rtl/>
                              </w:rPr>
                              <w:t>اول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جلسه ک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ته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ف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قانو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صدور پروانه ه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بهداشت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کارخانه ها و کارگاه ه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شمول قانون مواد خوراک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آشا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دنی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آر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ش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بهداشت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روز پنج شنبه تار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خ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16/01/1403 با حضور مهندس هاد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ا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نظارت بر مواد غذ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آر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ش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بهداشت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، اعضاء ه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ئ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عل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، دکتر جهان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رد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د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آزم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شگاه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کنترل غذا و دارو و کارشناسان مطلع مد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ری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نظارت بر مواد غذ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ی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آر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ش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بهداشت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تشک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ل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شد.</w:t>
                            </w:r>
                          </w:p>
                          <w:p w:rsidR="00DF3906" w:rsidRPr="00766086" w:rsidRDefault="0017178F" w:rsidP="0017178F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در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جلسه 31 فقره پروانه ساخت و 12 فقره پروانه بهره بردار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1 فقره پرونده احداث و 1 فقره پرونده مشورت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0 فقره پروانه مسئول فن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و 2 فقره بررس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تخلفات مورد بحث و بررس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قرار گرفت و تصم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مات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مقتض</w:t>
                            </w:r>
                            <w:r w:rsidRPr="0017178F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17178F">
                              <w:rPr>
                                <w:sz w:val="28"/>
                                <w:rtl/>
                              </w:rPr>
                              <w:t xml:space="preserve"> اتخاذ ش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349A" id="Text Box 86" o:spid="_x0000_s1080" type="#_x0000_t202" style="position:absolute;left:0;text-align:left;margin-left:280.5pt;margin-top:9.7pt;width:279.7pt;height:233.9pt;z-index:25243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" filled="f" stroked="f" strokeweight=".5pt">
                <v:path arrowok="t"/>
                <v:textbox>
                  <w:txbxContent>
                    <w:p w:rsidR="0017178F" w:rsidRPr="0017178F" w:rsidRDefault="0017178F" w:rsidP="0017178F">
                      <w:pPr>
                        <w:spacing w:after="0"/>
                        <w:rPr>
                          <w:sz w:val="28"/>
                          <w:rtl/>
                        </w:rPr>
                      </w:pPr>
                      <w:r w:rsidRPr="0017178F">
                        <w:rPr>
                          <w:sz w:val="28"/>
                          <w:rtl/>
                        </w:rPr>
                        <w:t>اول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جلسه ک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ته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ف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قانو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صدور پروانه ه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بهداشت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کارخانه ها و کارگاه ه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شمول قانون مواد خوراک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آشا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دنی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آر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ش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بهداشت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روز پنج شنبه تار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خ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16/01/1403 با حضور مهندس هاد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ا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د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نظارت بر مواد غذ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آر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ش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بهداشت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، اعضاء ه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ئ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عل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، دکتر جهان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رد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د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آزم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شگاه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کنترل غذا و دارو و کارشناسان مطلع مد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ری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نظارت بر مواد غذ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ی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آر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ش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بهداشت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تشک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ل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شد.</w:t>
                      </w:r>
                    </w:p>
                    <w:p w:rsidR="00DF3906" w:rsidRPr="00766086" w:rsidRDefault="0017178F" w:rsidP="0017178F">
                      <w:pPr>
                        <w:spacing w:after="0"/>
                        <w:rPr>
                          <w:sz w:val="28"/>
                        </w:rPr>
                      </w:pPr>
                      <w:r w:rsidRPr="0017178F">
                        <w:rPr>
                          <w:rFonts w:hint="cs"/>
                          <w:sz w:val="28"/>
                          <w:rtl/>
                        </w:rPr>
                        <w:t>در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جلسه 31 فقره پروانه ساخت و 12 فقره پروانه بهره بردار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1 فقره پرونده احداث و 1 فقره پرونده مشورت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0 فقره پروانه مسئول فن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و 2 فقره بررس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تخلفات مورد بحث و بررس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قرار گرفت و تصم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مات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مقتض</w:t>
                      </w:r>
                      <w:r w:rsidRPr="0017178F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17178F">
                        <w:rPr>
                          <w:sz w:val="28"/>
                          <w:rtl/>
                        </w:rPr>
                        <w:t xml:space="preserve"> اتخاذ شد.</w:t>
                      </w:r>
                    </w:p>
                  </w:txbxContent>
                </v:textbox>
              </v:shape>
            </w:pict>
          </mc:Fallback>
        </mc:AlternateContent>
      </w:r>
      <w:r w:rsidR="00DF3906" w:rsidRPr="00D54C72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30336" behindDoc="0" locked="0" layoutInCell="1" allowOverlap="1" wp14:anchorId="245FA098" wp14:editId="03A0BA18">
                <wp:simplePos x="0" y="0"/>
                <wp:positionH relativeFrom="margin">
                  <wp:posOffset>7411085</wp:posOffset>
                </wp:positionH>
                <wp:positionV relativeFrom="paragraph">
                  <wp:posOffset>340664</wp:posOffset>
                </wp:positionV>
                <wp:extent cx="3343559" cy="887095"/>
                <wp:effectExtent l="0" t="0" r="0" b="0"/>
                <wp:wrapNone/>
                <wp:docPr id="85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43559" cy="887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DF3906" w:rsidRPr="00DF3906" w:rsidRDefault="00DF3906" w:rsidP="00DF3906">
                            <w:pPr>
                              <w:spacing w:after="0"/>
                              <w:jc w:val="center"/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</w:rPr>
                            </w:pPr>
                            <w:r w:rsidRPr="00DF3906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برگزار</w:t>
                            </w:r>
                            <w:r w:rsidRPr="00DF3906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اول</w:t>
                            </w:r>
                            <w:r w:rsidRPr="00DF3906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ن</w:t>
                            </w:r>
                            <w:r w:rsidRPr="00DF3906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جلسه بررس</w:t>
                            </w:r>
                            <w:r w:rsidRPr="00DF3906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صدور پروانه ساخت، مسئول فن</w:t>
                            </w:r>
                            <w:r w:rsidRPr="00DF3906">
                              <w:rPr>
                                <w:rFonts w:ascii="Poppins" w:hAnsi="Poppins" w:cs="B Titr" w:hint="cs"/>
                                <w:spacing w:val="-10"/>
                                <w:sz w:val="30"/>
                                <w:szCs w:val="30"/>
                                <w:rtl/>
                              </w:rPr>
                              <w:t>ی</w:t>
                            </w:r>
                            <w:r w:rsidRPr="00DF3906">
                              <w:rPr>
                                <w:rFonts w:ascii="Poppins" w:hAnsi="Poppins" w:cs="B Titr"/>
                                <w:spacing w:val="-10"/>
                                <w:sz w:val="30"/>
                                <w:szCs w:val="30"/>
                                <w:rtl/>
                              </w:rPr>
                              <w:t xml:space="preserve"> و ابطال پروانه ساخت در سال 1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FA098" id="_x0000_s1081" type="#_x0000_t202" style="position:absolute;left:0;text-align:left;margin-left:583.55pt;margin-top:26.8pt;width:263.25pt;height:69.85pt;z-index:25243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" filled="f" stroked="f" strokeweight=".5pt">
                <v:path arrowok="t"/>
                <v:textbox>
                  <w:txbxContent>
                    <w:p w:rsidR="00DF3906" w:rsidRPr="00DF3906" w:rsidRDefault="00DF3906" w:rsidP="00DF3906">
                      <w:pPr>
                        <w:spacing w:after="0"/>
                        <w:jc w:val="center"/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</w:rPr>
                      </w:pPr>
                      <w:r w:rsidRPr="00DF3906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>برگزار</w:t>
                      </w:r>
                      <w:r w:rsidRPr="00DF3906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DF3906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اول</w:t>
                      </w:r>
                      <w:r w:rsidRPr="00DF3906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ن</w:t>
                      </w:r>
                      <w:r w:rsidRPr="00DF3906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جلسه بررس</w:t>
                      </w:r>
                      <w:r w:rsidRPr="00DF3906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DF3906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صدور پروانه ساخت، مسئول فن</w:t>
                      </w:r>
                      <w:r w:rsidRPr="00DF3906">
                        <w:rPr>
                          <w:rFonts w:ascii="Poppins" w:hAnsi="Poppins" w:cs="B Titr" w:hint="cs"/>
                          <w:spacing w:val="-10"/>
                          <w:sz w:val="30"/>
                          <w:szCs w:val="30"/>
                          <w:rtl/>
                        </w:rPr>
                        <w:t>ی</w:t>
                      </w:r>
                      <w:r w:rsidRPr="00DF3906">
                        <w:rPr>
                          <w:rFonts w:ascii="Poppins" w:hAnsi="Poppins" w:cs="B Titr"/>
                          <w:spacing w:val="-10"/>
                          <w:sz w:val="30"/>
                          <w:szCs w:val="30"/>
                          <w:rtl/>
                        </w:rPr>
                        <w:t xml:space="preserve"> و ابطال پروانه ساخت در سال 140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C54FF0" w:rsidP="00B46766">
      <w:pPr>
        <w:rPr>
          <w:rtl/>
          <w:lang w:bidi="fa-IR"/>
        </w:rPr>
      </w:pPr>
      <w:r w:rsidRPr="00766086">
        <w:rPr>
          <w:noProof/>
          <w:rtl/>
          <w:lang w:bidi="fa-IR"/>
        </w:rPr>
        <w:drawing>
          <wp:anchor distT="0" distB="0" distL="114300" distR="114300" simplePos="0" relativeHeight="252381184" behindDoc="0" locked="0" layoutInCell="1" allowOverlap="1" wp14:anchorId="2F081F49" wp14:editId="65A510CE">
            <wp:simplePos x="0" y="0"/>
            <wp:positionH relativeFrom="rightMargin">
              <wp:posOffset>-7012305</wp:posOffset>
            </wp:positionH>
            <wp:positionV relativeFrom="paragraph">
              <wp:posOffset>187230</wp:posOffset>
            </wp:positionV>
            <wp:extent cx="3042920" cy="2151380"/>
            <wp:effectExtent l="0" t="0" r="5080" b="127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:\عکسهای تیرماه جدید\دومین  جلسه کمیته داخلی مبارزه با قاچاق کالاهای سلامت محور در سال ۱۴۰۲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20" cy="215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282880" behindDoc="0" locked="0" layoutInCell="1" allowOverlap="1" wp14:anchorId="6A953D97" wp14:editId="7A68C02A">
                <wp:simplePos x="0" y="0"/>
                <wp:positionH relativeFrom="leftMargin">
                  <wp:posOffset>532263</wp:posOffset>
                </wp:positionH>
                <wp:positionV relativeFrom="paragraph">
                  <wp:posOffset>365002</wp:posOffset>
                </wp:positionV>
                <wp:extent cx="3470910" cy="982108"/>
                <wp:effectExtent l="0" t="0" r="0" b="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70910" cy="9821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DF1" w:rsidRPr="009C30C3" w:rsidRDefault="00C54FF0" w:rsidP="005F16F5">
                            <w:pPr>
                              <w:spacing w:after="0"/>
                              <w:jc w:val="center"/>
                              <w:rPr>
                                <w:rFonts w:cs="B Titr"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  <w:r w:rsidRPr="00C54FF0">
                              <w:rPr>
                                <w:sz w:val="28"/>
                                <w:rtl/>
                              </w:rPr>
                              <w:t>گزارش عملکرد ستاد نوروز</w:t>
                            </w:r>
                            <w:r w:rsidRPr="00C54FF0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C54FF0">
                              <w:rPr>
                                <w:sz w:val="28"/>
                                <w:rtl/>
                              </w:rPr>
                              <w:t xml:space="preserve"> معاونت غذا وداردانشگاه علوم پزشک</w:t>
                            </w:r>
                            <w:r w:rsidRPr="00C54FF0">
                              <w:rPr>
                                <w:rFonts w:hint="cs"/>
                                <w:sz w:val="28"/>
                                <w:rtl/>
                              </w:rPr>
                              <w:t>ی</w:t>
                            </w:r>
                            <w:r w:rsidRPr="00C54FF0">
                              <w:rPr>
                                <w:sz w:val="28"/>
                                <w:rtl/>
                              </w:rPr>
                              <w:t xml:space="preserve"> اصفهان از 24 اسفند تا پا</w:t>
                            </w:r>
                            <w:r w:rsidRPr="00C54FF0">
                              <w:rPr>
                                <w:rFonts w:hint="cs"/>
                                <w:sz w:val="28"/>
                                <w:rtl/>
                              </w:rPr>
                              <w:t>یان</w:t>
                            </w:r>
                            <w:r w:rsidRPr="00C54FF0">
                              <w:rPr>
                                <w:sz w:val="28"/>
                                <w:rtl/>
                              </w:rPr>
                              <w:t xml:space="preserve"> روز 14 فرورد</w:t>
                            </w:r>
                            <w:r w:rsidRPr="00C54FF0">
                              <w:rPr>
                                <w:rFonts w:hint="cs"/>
                                <w:sz w:val="28"/>
                                <w:rtl/>
                              </w:rPr>
                              <w:t>ین</w:t>
                            </w:r>
                            <w:r w:rsidRPr="00C54FF0">
                              <w:rPr>
                                <w:sz w:val="28"/>
                                <w:rtl/>
                              </w:rPr>
                              <w:t xml:space="preserve"> 1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53D97" id="Text Box 68" o:spid="_x0000_s1082" type="#_x0000_t202" style="position:absolute;left:0;text-align:left;margin-left:41.9pt;margin-top:28.75pt;width:273.3pt;height:77.35pt;z-index:2522828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" filled="f" stroked="f" strokeweight=".5pt">
                <v:path arrowok="t"/>
                <v:textbox>
                  <w:txbxContent>
                    <w:p w:rsidR="00187DF1" w:rsidRPr="009C30C3" w:rsidRDefault="00C54FF0" w:rsidP="005F16F5">
                      <w:pPr>
                        <w:spacing w:after="0"/>
                        <w:jc w:val="center"/>
                        <w:rPr>
                          <w:rFonts w:cs="B Titr"/>
                          <w:sz w:val="32"/>
                          <w:szCs w:val="32"/>
                          <w:rtl/>
                          <w:lang w:bidi="fa-IR"/>
                        </w:rPr>
                      </w:pPr>
                      <w:r w:rsidRPr="00C54FF0">
                        <w:rPr>
                          <w:sz w:val="28"/>
                          <w:rtl/>
                        </w:rPr>
                        <w:t>گزارش عملکرد ستاد نوروز</w:t>
                      </w:r>
                      <w:r w:rsidRPr="00C54FF0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C54FF0">
                        <w:rPr>
                          <w:sz w:val="28"/>
                          <w:rtl/>
                        </w:rPr>
                        <w:t xml:space="preserve"> معاونت غذا وداردانشگاه علوم پزشک</w:t>
                      </w:r>
                      <w:r w:rsidRPr="00C54FF0">
                        <w:rPr>
                          <w:rFonts w:hint="cs"/>
                          <w:sz w:val="28"/>
                          <w:rtl/>
                        </w:rPr>
                        <w:t>ی</w:t>
                      </w:r>
                      <w:r w:rsidRPr="00C54FF0">
                        <w:rPr>
                          <w:sz w:val="28"/>
                          <w:rtl/>
                        </w:rPr>
                        <w:t xml:space="preserve"> اصفهان از 24 اسفند تا پا</w:t>
                      </w:r>
                      <w:r w:rsidRPr="00C54FF0">
                        <w:rPr>
                          <w:rFonts w:hint="cs"/>
                          <w:sz w:val="28"/>
                          <w:rtl/>
                        </w:rPr>
                        <w:t>یان</w:t>
                      </w:r>
                      <w:r w:rsidRPr="00C54FF0">
                        <w:rPr>
                          <w:sz w:val="28"/>
                          <w:rtl/>
                        </w:rPr>
                        <w:t xml:space="preserve"> روز 14 فرورد</w:t>
                      </w:r>
                      <w:r w:rsidRPr="00C54FF0">
                        <w:rPr>
                          <w:rFonts w:hint="cs"/>
                          <w:sz w:val="28"/>
                          <w:rtl/>
                        </w:rPr>
                        <w:t>ین</w:t>
                      </w:r>
                      <w:r w:rsidRPr="00C54FF0">
                        <w:rPr>
                          <w:sz w:val="28"/>
                          <w:rtl/>
                        </w:rPr>
                        <w:t xml:space="preserve"> 140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3906" w:rsidRPr="00766086">
        <w:rPr>
          <w:noProof/>
          <w:rtl/>
          <w:lang w:bidi="fa-IR"/>
        </w:rPr>
        <w:drawing>
          <wp:anchor distT="0" distB="0" distL="114300" distR="114300" simplePos="0" relativeHeight="252428288" behindDoc="0" locked="0" layoutInCell="1" allowOverlap="1" wp14:anchorId="628F2544" wp14:editId="28958E47">
            <wp:simplePos x="0" y="0"/>
            <wp:positionH relativeFrom="rightMargin">
              <wp:posOffset>201295</wp:posOffset>
            </wp:positionH>
            <wp:positionV relativeFrom="paragraph">
              <wp:posOffset>183410</wp:posOffset>
            </wp:positionV>
            <wp:extent cx="3137130" cy="2096106"/>
            <wp:effectExtent l="0" t="0" r="635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:\عکسهای تیرماه جدید\دومین  جلسه کمیته داخلی مبارزه با قاچاق کالاهای سلامت محور در سال ۱۴۰۲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130" cy="209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B46766" w:rsidP="00B46766">
      <w:pPr>
        <w:rPr>
          <w:rtl/>
          <w:lang w:bidi="fa-IR"/>
        </w:rPr>
      </w:pPr>
    </w:p>
    <w:p w:rsidR="00B46766" w:rsidRPr="00B46766" w:rsidRDefault="0017178F" w:rsidP="00B46766">
      <w:pPr>
        <w:rPr>
          <w:rtl/>
          <w:lang w:bidi="fa-IR"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2434432" behindDoc="0" locked="0" layoutInCell="1" allowOverlap="1" wp14:anchorId="5144B47C" wp14:editId="53CCE8FD">
                <wp:simplePos x="0" y="0"/>
                <wp:positionH relativeFrom="column">
                  <wp:posOffset>4246880</wp:posOffset>
                </wp:positionH>
                <wp:positionV relativeFrom="paragraph">
                  <wp:posOffset>269060</wp:posOffset>
                </wp:positionV>
                <wp:extent cx="2305685" cy="367030"/>
                <wp:effectExtent l="0" t="0" r="0" b="0"/>
                <wp:wrapNone/>
                <wp:docPr id="88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0568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7178F" w:rsidRDefault="0017178F" w:rsidP="0017178F">
                            <w:pPr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16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pacing w:val="-10"/>
                                <w:rtl/>
                              </w:rPr>
                              <w:t>/01/1403</w:t>
                            </w:r>
                          </w:p>
                          <w:p w:rsidR="0017178F" w:rsidRDefault="0017178F" w:rsidP="0017178F">
                            <w:pPr>
                              <w:spacing w:line="180" w:lineRule="atLeast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pacing w:val="-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44B47C" id="Text Box 88" o:spid="_x0000_s1083" type="#_x0000_t202" style="position:absolute;left:0;text-align:left;margin-left:334.4pt;margin-top:21.2pt;width:181.55pt;height:28.9pt;z-index:25243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" filled="f" stroked="f" strokeweight=".5pt">
                <v:path arrowok="t"/>
                <v:textbox>
                  <w:txbxContent>
                    <w:p w:rsidR="0017178F" w:rsidRDefault="0017178F" w:rsidP="0017178F">
                      <w:pPr>
                        <w:jc w:val="center"/>
                        <w:rPr>
                          <w:rFonts w:cs="B Mitra"/>
                          <w:b/>
                          <w:bCs/>
                          <w:color w:val="000000" w:themeColor="text1"/>
                          <w:spacing w:val="-10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16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spacing w:val="-10"/>
                          <w:rtl/>
                        </w:rPr>
                        <w:t>/01/1403</w:t>
                      </w:r>
                    </w:p>
                    <w:p w:rsidR="0017178F" w:rsidRDefault="0017178F" w:rsidP="0017178F">
                      <w:pPr>
                        <w:spacing w:line="180" w:lineRule="atLeast"/>
                        <w:jc w:val="center"/>
                        <w:rPr>
                          <w:b/>
                          <w:bCs/>
                          <w:color w:val="000000" w:themeColor="text1"/>
                          <w:spacing w:val="-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46766" w:rsidRDefault="00B46766" w:rsidP="00B46766">
      <w:pPr>
        <w:rPr>
          <w:rtl/>
          <w:lang w:bidi="fa-IR"/>
        </w:rPr>
      </w:pPr>
    </w:p>
    <w:p w:rsidR="00B46766" w:rsidRDefault="00B46766" w:rsidP="00B46766">
      <w:pPr>
        <w:rPr>
          <w:rtl/>
          <w:lang w:bidi="fa-IR"/>
        </w:rPr>
      </w:pPr>
    </w:p>
    <w:p w:rsidR="00DF38B4" w:rsidRDefault="00DF38B4" w:rsidP="00B46766">
      <w:pPr>
        <w:rPr>
          <w:rtl/>
          <w:lang w:bidi="fa-IR"/>
        </w:rPr>
      </w:pPr>
    </w:p>
    <w:sectPr w:rsidR="00DF38B4" w:rsidSect="001E58EE">
      <w:pgSz w:w="23814" w:h="16840" w:orient="landscape" w:code="9"/>
      <w:pgMar w:top="1440" w:right="6146" w:bottom="1440" w:left="614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2D6F" w:rsidRDefault="00942D6F">
      <w:pPr>
        <w:spacing w:after="0"/>
      </w:pPr>
      <w:r>
        <w:separator/>
      </w:r>
    </w:p>
  </w:endnote>
  <w:endnote w:type="continuationSeparator" w:id="0">
    <w:p w:rsidR="00942D6F" w:rsidRDefault="00942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vazir-fd">
    <w:altName w:val="Times New Roman"/>
    <w:panose1 w:val="00000000000000000000"/>
    <w:charset w:val="00"/>
    <w:family w:val="roman"/>
    <w:notTrueType/>
    <w:pitch w:val="default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Poppins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Muli Light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vazir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2D6F" w:rsidRDefault="00942D6F">
      <w:pPr>
        <w:spacing w:after="0"/>
      </w:pPr>
      <w:r>
        <w:separator/>
      </w:r>
    </w:p>
  </w:footnote>
  <w:footnote w:type="continuationSeparator" w:id="0">
    <w:p w:rsidR="00942D6F" w:rsidRDefault="00942D6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zNDIwMLe0NDQyMzFV0lEKTi0uzszPAykwqQUAzR8yaiwAAAA="/>
  </w:docVars>
  <w:rsids>
    <w:rsidRoot w:val="00502ADF"/>
    <w:rsid w:val="00010B44"/>
    <w:rsid w:val="00012261"/>
    <w:rsid w:val="00017625"/>
    <w:rsid w:val="000177C7"/>
    <w:rsid w:val="00026AB5"/>
    <w:rsid w:val="0004474B"/>
    <w:rsid w:val="0005387D"/>
    <w:rsid w:val="00054B36"/>
    <w:rsid w:val="000739C4"/>
    <w:rsid w:val="000964EF"/>
    <w:rsid w:val="000A4EDD"/>
    <w:rsid w:val="000C762D"/>
    <w:rsid w:val="000D28A7"/>
    <w:rsid w:val="000D6B5E"/>
    <w:rsid w:val="000F06C8"/>
    <w:rsid w:val="000F4021"/>
    <w:rsid w:val="001246B4"/>
    <w:rsid w:val="0012667D"/>
    <w:rsid w:val="0014457E"/>
    <w:rsid w:val="001522FE"/>
    <w:rsid w:val="00153B86"/>
    <w:rsid w:val="00170A5A"/>
    <w:rsid w:val="0017178F"/>
    <w:rsid w:val="00175794"/>
    <w:rsid w:val="00187DF1"/>
    <w:rsid w:val="001938ED"/>
    <w:rsid w:val="001B5D50"/>
    <w:rsid w:val="001C0622"/>
    <w:rsid w:val="001C1C07"/>
    <w:rsid w:val="001D31A6"/>
    <w:rsid w:val="001E58EE"/>
    <w:rsid w:val="001F6D0B"/>
    <w:rsid w:val="0020079C"/>
    <w:rsid w:val="002061FD"/>
    <w:rsid w:val="00206DCA"/>
    <w:rsid w:val="0021454D"/>
    <w:rsid w:val="002149F5"/>
    <w:rsid w:val="00222174"/>
    <w:rsid w:val="00230530"/>
    <w:rsid w:val="002313D0"/>
    <w:rsid w:val="002327D5"/>
    <w:rsid w:val="002341BD"/>
    <w:rsid w:val="00251B3B"/>
    <w:rsid w:val="0025609B"/>
    <w:rsid w:val="00265EEA"/>
    <w:rsid w:val="00280BDB"/>
    <w:rsid w:val="002A4F2B"/>
    <w:rsid w:val="002D51C1"/>
    <w:rsid w:val="002D73EF"/>
    <w:rsid w:val="002E3765"/>
    <w:rsid w:val="002E61A6"/>
    <w:rsid w:val="002F4D04"/>
    <w:rsid w:val="00303A3E"/>
    <w:rsid w:val="00307E76"/>
    <w:rsid w:val="0031007E"/>
    <w:rsid w:val="00311184"/>
    <w:rsid w:val="00312486"/>
    <w:rsid w:val="003174BF"/>
    <w:rsid w:val="00325922"/>
    <w:rsid w:val="00351973"/>
    <w:rsid w:val="003523DA"/>
    <w:rsid w:val="00360939"/>
    <w:rsid w:val="00362879"/>
    <w:rsid w:val="00372FFD"/>
    <w:rsid w:val="00374CAA"/>
    <w:rsid w:val="003877F0"/>
    <w:rsid w:val="0039282D"/>
    <w:rsid w:val="00395520"/>
    <w:rsid w:val="003961CB"/>
    <w:rsid w:val="00397E42"/>
    <w:rsid w:val="003B2F1B"/>
    <w:rsid w:val="003B7808"/>
    <w:rsid w:val="003C37D4"/>
    <w:rsid w:val="003E4FDA"/>
    <w:rsid w:val="003F7232"/>
    <w:rsid w:val="0040227F"/>
    <w:rsid w:val="0040682B"/>
    <w:rsid w:val="00425944"/>
    <w:rsid w:val="00433ACF"/>
    <w:rsid w:val="0044305F"/>
    <w:rsid w:val="00446B94"/>
    <w:rsid w:val="00456325"/>
    <w:rsid w:val="00464E96"/>
    <w:rsid w:val="004872C4"/>
    <w:rsid w:val="0049623A"/>
    <w:rsid w:val="004A12DD"/>
    <w:rsid w:val="004B5C0A"/>
    <w:rsid w:val="004C22CD"/>
    <w:rsid w:val="004D1480"/>
    <w:rsid w:val="004D4D5E"/>
    <w:rsid w:val="004E1F92"/>
    <w:rsid w:val="00502ADF"/>
    <w:rsid w:val="005059C4"/>
    <w:rsid w:val="005113B6"/>
    <w:rsid w:val="005255A3"/>
    <w:rsid w:val="005278D0"/>
    <w:rsid w:val="005522E3"/>
    <w:rsid w:val="00570758"/>
    <w:rsid w:val="00576CFA"/>
    <w:rsid w:val="00590802"/>
    <w:rsid w:val="00590AA3"/>
    <w:rsid w:val="00591FBE"/>
    <w:rsid w:val="00594144"/>
    <w:rsid w:val="00595AEF"/>
    <w:rsid w:val="005B5A5D"/>
    <w:rsid w:val="005C3C2E"/>
    <w:rsid w:val="005C5D57"/>
    <w:rsid w:val="005C689F"/>
    <w:rsid w:val="005D5F4C"/>
    <w:rsid w:val="005D6B46"/>
    <w:rsid w:val="005F0ABC"/>
    <w:rsid w:val="005F16F5"/>
    <w:rsid w:val="006002A1"/>
    <w:rsid w:val="006028A0"/>
    <w:rsid w:val="00602B00"/>
    <w:rsid w:val="00612C73"/>
    <w:rsid w:val="00613620"/>
    <w:rsid w:val="006267B3"/>
    <w:rsid w:val="00637F6D"/>
    <w:rsid w:val="006405D4"/>
    <w:rsid w:val="006415C8"/>
    <w:rsid w:val="006453A6"/>
    <w:rsid w:val="006466B0"/>
    <w:rsid w:val="006624A2"/>
    <w:rsid w:val="00682509"/>
    <w:rsid w:val="00693805"/>
    <w:rsid w:val="006B639D"/>
    <w:rsid w:val="006C5176"/>
    <w:rsid w:val="006D39EF"/>
    <w:rsid w:val="006D6C9B"/>
    <w:rsid w:val="006D73C5"/>
    <w:rsid w:val="006E0A20"/>
    <w:rsid w:val="006F19FC"/>
    <w:rsid w:val="006F347F"/>
    <w:rsid w:val="0070317D"/>
    <w:rsid w:val="00706AC8"/>
    <w:rsid w:val="00712BCF"/>
    <w:rsid w:val="007427CC"/>
    <w:rsid w:val="00750E26"/>
    <w:rsid w:val="007551AD"/>
    <w:rsid w:val="0076100D"/>
    <w:rsid w:val="00764DDB"/>
    <w:rsid w:val="00766086"/>
    <w:rsid w:val="007672C2"/>
    <w:rsid w:val="0078275F"/>
    <w:rsid w:val="00786244"/>
    <w:rsid w:val="00791D12"/>
    <w:rsid w:val="00793DCD"/>
    <w:rsid w:val="007A09D8"/>
    <w:rsid w:val="007A273D"/>
    <w:rsid w:val="007A3C9F"/>
    <w:rsid w:val="007A7B3B"/>
    <w:rsid w:val="007C1D89"/>
    <w:rsid w:val="0080225C"/>
    <w:rsid w:val="0084171F"/>
    <w:rsid w:val="00873986"/>
    <w:rsid w:val="00885A22"/>
    <w:rsid w:val="00887A31"/>
    <w:rsid w:val="008A0E25"/>
    <w:rsid w:val="008A0FBF"/>
    <w:rsid w:val="008D06F5"/>
    <w:rsid w:val="008D2E00"/>
    <w:rsid w:val="008D2FD2"/>
    <w:rsid w:val="008D4AF8"/>
    <w:rsid w:val="008E069D"/>
    <w:rsid w:val="008E2493"/>
    <w:rsid w:val="008E7B80"/>
    <w:rsid w:val="008F0E8E"/>
    <w:rsid w:val="009104C7"/>
    <w:rsid w:val="00917281"/>
    <w:rsid w:val="00940DFF"/>
    <w:rsid w:val="00942D6F"/>
    <w:rsid w:val="00963B48"/>
    <w:rsid w:val="009913BB"/>
    <w:rsid w:val="009A0F99"/>
    <w:rsid w:val="009A290F"/>
    <w:rsid w:val="009B593F"/>
    <w:rsid w:val="009C30C3"/>
    <w:rsid w:val="009D6CBF"/>
    <w:rsid w:val="009D6D1D"/>
    <w:rsid w:val="009E6DE7"/>
    <w:rsid w:val="00A06FF0"/>
    <w:rsid w:val="00A16F69"/>
    <w:rsid w:val="00A25DCB"/>
    <w:rsid w:val="00A32D29"/>
    <w:rsid w:val="00A47491"/>
    <w:rsid w:val="00A51AA5"/>
    <w:rsid w:val="00A57EBA"/>
    <w:rsid w:val="00A60697"/>
    <w:rsid w:val="00A61BC1"/>
    <w:rsid w:val="00A654BC"/>
    <w:rsid w:val="00A80466"/>
    <w:rsid w:val="00A82C9E"/>
    <w:rsid w:val="00A8601C"/>
    <w:rsid w:val="00A90B66"/>
    <w:rsid w:val="00A9352C"/>
    <w:rsid w:val="00AB7771"/>
    <w:rsid w:val="00AD3942"/>
    <w:rsid w:val="00AE7970"/>
    <w:rsid w:val="00AE7BEF"/>
    <w:rsid w:val="00B147CC"/>
    <w:rsid w:val="00B2511C"/>
    <w:rsid w:val="00B358E6"/>
    <w:rsid w:val="00B45E86"/>
    <w:rsid w:val="00B46766"/>
    <w:rsid w:val="00B605AF"/>
    <w:rsid w:val="00B718EE"/>
    <w:rsid w:val="00B83D20"/>
    <w:rsid w:val="00B85B72"/>
    <w:rsid w:val="00B90C70"/>
    <w:rsid w:val="00B96821"/>
    <w:rsid w:val="00BB4840"/>
    <w:rsid w:val="00BF76E8"/>
    <w:rsid w:val="00C1027D"/>
    <w:rsid w:val="00C16BE4"/>
    <w:rsid w:val="00C54FF0"/>
    <w:rsid w:val="00C65AF3"/>
    <w:rsid w:val="00CA6396"/>
    <w:rsid w:val="00CC5540"/>
    <w:rsid w:val="00CD23FD"/>
    <w:rsid w:val="00CE1E33"/>
    <w:rsid w:val="00D0504C"/>
    <w:rsid w:val="00D131F4"/>
    <w:rsid w:val="00D20ADE"/>
    <w:rsid w:val="00D22825"/>
    <w:rsid w:val="00D54C72"/>
    <w:rsid w:val="00D5515D"/>
    <w:rsid w:val="00D55414"/>
    <w:rsid w:val="00D61DD0"/>
    <w:rsid w:val="00D77E58"/>
    <w:rsid w:val="00DA5CFD"/>
    <w:rsid w:val="00DB17FC"/>
    <w:rsid w:val="00DB1E6B"/>
    <w:rsid w:val="00DE0CF8"/>
    <w:rsid w:val="00DF38B4"/>
    <w:rsid w:val="00DF3906"/>
    <w:rsid w:val="00E00109"/>
    <w:rsid w:val="00E05FF9"/>
    <w:rsid w:val="00E067FE"/>
    <w:rsid w:val="00E1075A"/>
    <w:rsid w:val="00E12B39"/>
    <w:rsid w:val="00E20221"/>
    <w:rsid w:val="00E24FFB"/>
    <w:rsid w:val="00E2790C"/>
    <w:rsid w:val="00E37A9E"/>
    <w:rsid w:val="00E62F3B"/>
    <w:rsid w:val="00E81A5E"/>
    <w:rsid w:val="00E87094"/>
    <w:rsid w:val="00E963C6"/>
    <w:rsid w:val="00EA7F0C"/>
    <w:rsid w:val="00EB705C"/>
    <w:rsid w:val="00EC19D5"/>
    <w:rsid w:val="00EC7A0F"/>
    <w:rsid w:val="00ED239E"/>
    <w:rsid w:val="00ED4777"/>
    <w:rsid w:val="00EE1D20"/>
    <w:rsid w:val="00EF0052"/>
    <w:rsid w:val="00EF4068"/>
    <w:rsid w:val="00F13884"/>
    <w:rsid w:val="00F3204F"/>
    <w:rsid w:val="00F37EFC"/>
    <w:rsid w:val="00F53BF0"/>
    <w:rsid w:val="00F56ABA"/>
    <w:rsid w:val="00F6270B"/>
    <w:rsid w:val="00F66084"/>
    <w:rsid w:val="00F67177"/>
    <w:rsid w:val="00F7044B"/>
    <w:rsid w:val="00F72B9D"/>
    <w:rsid w:val="00F94F44"/>
    <w:rsid w:val="00F9791F"/>
    <w:rsid w:val="00FC5FD1"/>
    <w:rsid w:val="00FC6F92"/>
    <w:rsid w:val="00FD4CE6"/>
    <w:rsid w:val="00FF0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8D51BDF-649E-491A-B8BB-53A5A8E6C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4"/>
        <w:szCs w:val="28"/>
        <w:lang w:val="en-US" w:eastAsia="en-US" w:bidi="ar-SA"/>
      </w:rPr>
    </w:rPrDefault>
    <w:pPrDefault>
      <w:pPr>
        <w:bidi/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8EE"/>
  </w:style>
  <w:style w:type="paragraph" w:styleId="Heading1">
    <w:name w:val="heading 1"/>
    <w:basedOn w:val="Normal"/>
    <w:next w:val="Normal"/>
    <w:link w:val="Heading1Char"/>
    <w:uiPriority w:val="9"/>
    <w:qFormat/>
    <w:rsid w:val="001E58EE"/>
    <w:pPr>
      <w:pageBreakBefore/>
      <w:jc w:val="center"/>
      <w:outlineLvl w:val="0"/>
    </w:pPr>
    <w:rPr>
      <w:rFonts w:cs="B Titr"/>
      <w:b/>
      <w:bCs/>
      <w:sz w:val="42"/>
      <w:szCs w:val="46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8EE"/>
    <w:pPr>
      <w:keepNext/>
      <w:keepLines/>
      <w:spacing w:before="40" w:after="0"/>
      <w:outlineLvl w:val="1"/>
    </w:pPr>
    <w:rPr>
      <w:rFonts w:asciiTheme="majorHAnsi" w:eastAsiaTheme="majorEastAsia" w:hAnsiTheme="majorHAnsi" w:cs="B Titr"/>
      <w:color w:val="2F5496" w:themeColor="accent1" w:themeShade="BF"/>
      <w:sz w:val="26"/>
      <w:szCs w:val="2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8EE"/>
    <w:pPr>
      <w:keepNext/>
      <w:keepLines/>
      <w:spacing w:before="40" w:after="0"/>
      <w:outlineLvl w:val="2"/>
    </w:pPr>
    <w:rPr>
      <w:rFonts w:asciiTheme="majorHAnsi" w:eastAsiaTheme="majorEastAsia" w:hAnsiTheme="majorHAnsi" w:cs="B Titr"/>
      <w:b/>
      <w:bCs/>
      <w:color w:val="1F3763" w:themeColor="accent1" w:themeShade="7F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58E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Blue">
    <w:name w:val="Blue"/>
    <w:basedOn w:val="TableGrid"/>
    <w:uiPriority w:val="99"/>
    <w:rsid w:val="001E58EE"/>
    <w:tblPr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rPr>
        <w:rFonts w:cs="B Nazanin"/>
        <w:bCs/>
        <w:color w:val="FFFFFF" w:themeColor="background1"/>
      </w:rPr>
      <w:tblPr/>
      <w:tcPr>
        <w:shd w:val="clear" w:color="auto" w:fill="2E74B5" w:themeFill="accent5" w:themeFillShade="BF"/>
        <w:vAlign w:val="center"/>
      </w:tcPr>
    </w:tblStylePr>
    <w:tblStylePr w:type="firstCol">
      <w:rPr>
        <w:rFonts w:cs="B Nazanin"/>
        <w:szCs w:val="24"/>
      </w:rPr>
      <w:tblPr/>
      <w:tcPr>
        <w:shd w:val="clear" w:color="auto" w:fill="9CC2E5" w:themeFill="accent5" w:themeFillTint="99"/>
      </w:tcPr>
    </w:tblStylePr>
    <w:tblStylePr w:type="lastCol">
      <w:tblPr/>
      <w:tcPr>
        <w:shd w:val="clear" w:color="auto" w:fill="DEEAF6" w:themeFill="accent5" w:themeFillTint="33"/>
      </w:tcPr>
    </w:tblStylePr>
    <w:tblStylePr w:type="band1Vert">
      <w:tblPr/>
      <w:tcPr>
        <w:shd w:val="clear" w:color="auto" w:fill="BDD6EE" w:themeFill="accent5" w:themeFillTint="66"/>
      </w:tcPr>
    </w:tblStylePr>
  </w:style>
  <w:style w:type="character" w:styleId="Emphasis">
    <w:name w:val="Emphasis"/>
    <w:uiPriority w:val="20"/>
    <w:qFormat/>
    <w:rsid w:val="001E58EE"/>
    <w:rPr>
      <w:rFonts w:cs="B Titr"/>
      <w:b/>
      <w:bCs/>
      <w:color w:val="C00000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1E58EE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58E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58EE"/>
  </w:style>
  <w:style w:type="paragraph" w:styleId="Header">
    <w:name w:val="header"/>
    <w:basedOn w:val="Normal"/>
    <w:link w:val="HeaderChar"/>
    <w:uiPriority w:val="99"/>
    <w:unhideWhenUsed/>
    <w:rsid w:val="001E58E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E58EE"/>
  </w:style>
  <w:style w:type="character" w:customStyle="1" w:styleId="Heading1Char">
    <w:name w:val="Heading 1 Char"/>
    <w:basedOn w:val="DefaultParagraphFont"/>
    <w:link w:val="Heading1"/>
    <w:uiPriority w:val="9"/>
    <w:rsid w:val="001E58EE"/>
    <w:rPr>
      <w:rFonts w:cs="B Titr"/>
      <w:b/>
      <w:bCs/>
      <w:sz w:val="42"/>
      <w:szCs w:val="46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1E58EE"/>
    <w:rPr>
      <w:rFonts w:asciiTheme="majorHAnsi" w:eastAsiaTheme="majorEastAsia" w:hAnsiTheme="majorHAnsi" w:cs="B Titr"/>
      <w:color w:val="2F5496" w:themeColor="accent1" w:themeShade="BF"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1E58EE"/>
    <w:rPr>
      <w:rFonts w:asciiTheme="majorHAnsi" w:eastAsiaTheme="majorEastAsia" w:hAnsiTheme="majorHAnsi" w:cs="B Titr"/>
      <w:b/>
      <w:bCs/>
      <w:color w:val="1F3763" w:themeColor="accent1" w:themeShade="7F"/>
      <w:szCs w:val="24"/>
      <w:lang w:bidi="fa-IR"/>
    </w:rPr>
  </w:style>
  <w:style w:type="character" w:styleId="Hyperlink">
    <w:name w:val="Hyperlink"/>
    <w:basedOn w:val="DefaultParagraphFont"/>
    <w:uiPriority w:val="99"/>
    <w:unhideWhenUsed/>
    <w:rsid w:val="001E58EE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1E58EE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1E58E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E58EE"/>
    <w:pPr>
      <w:bidi w:val="0"/>
      <w:spacing w:before="100" w:beforeAutospacing="1" w:after="100" w:afterAutospacing="1"/>
      <w:jc w:val="left"/>
    </w:pPr>
    <w:rPr>
      <w:rFonts w:eastAsia="Times New Roman" w:cs="Times New Roman"/>
      <w:szCs w:val="24"/>
      <w:lang w:bidi="fa-IR"/>
    </w:rPr>
  </w:style>
  <w:style w:type="table" w:customStyle="1" w:styleId="ReD">
    <w:name w:val="ReD"/>
    <w:basedOn w:val="TableNormal"/>
    <w:uiPriority w:val="99"/>
    <w:rsid w:val="001E58EE"/>
    <w:pPr>
      <w:spacing w:after="0"/>
      <w:jc w:val="center"/>
    </w:p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</w:rPr>
      <w:tblPr/>
      <w:tcPr>
        <w:shd w:val="clear" w:color="auto" w:fill="C00000"/>
      </w:tcPr>
    </w:tblStylePr>
    <w:tblStylePr w:type="band1Horz">
      <w:tblPr/>
      <w:tcPr>
        <w:shd w:val="clear" w:color="auto" w:fill="F4B083" w:themeFill="accent2" w:themeFillTint="99"/>
      </w:tcPr>
    </w:tblStylePr>
    <w:tblStylePr w:type="band2Horz">
      <w:tblPr/>
      <w:tcPr>
        <w:shd w:val="clear" w:color="auto" w:fill="92D050"/>
      </w:tcPr>
    </w:tblStylePr>
  </w:style>
  <w:style w:type="character" w:styleId="Strong">
    <w:name w:val="Strong"/>
    <w:basedOn w:val="DefaultParagraphFont"/>
    <w:uiPriority w:val="22"/>
    <w:qFormat/>
    <w:rsid w:val="001E58EE"/>
    <w:rPr>
      <w:b/>
      <w:bCs/>
    </w:rPr>
  </w:style>
  <w:style w:type="paragraph" w:customStyle="1" w:styleId="HeaderFooterLeft">
    <w:name w:val="Header Footer Left"/>
    <w:basedOn w:val="Normal"/>
    <w:uiPriority w:val="99"/>
    <w:rsid w:val="001E58EE"/>
    <w:pPr>
      <w:autoSpaceDE w:val="0"/>
      <w:autoSpaceDN w:val="0"/>
      <w:bidi w:val="0"/>
      <w:adjustRightInd w:val="0"/>
      <w:spacing w:after="0" w:line="320" w:lineRule="atLeast"/>
      <w:jc w:val="left"/>
      <w:textAlignment w:val="center"/>
    </w:pPr>
    <w:rPr>
      <w:rFonts w:ascii="Open Sans" w:hAnsi="Open Sans" w:cs="Open Sans"/>
      <w:caps/>
      <w:color w:val="000000"/>
      <w:spacing w:val="60"/>
      <w:sz w:val="20"/>
      <w:szCs w:val="20"/>
    </w:rPr>
  </w:style>
  <w:style w:type="character" w:customStyle="1" w:styleId="captionswhitetext">
    <w:name w:val="captions white text"/>
    <w:uiPriority w:val="99"/>
    <w:rsid w:val="001E58EE"/>
    <w:rPr>
      <w:rFonts w:ascii="Source Sans Pro" w:hAnsi="Source Sans Pro" w:cs="Source Sans Pro"/>
      <w:b/>
      <w:bCs/>
      <w:caps/>
      <w:outline/>
      <w:color w:val="000000"/>
      <w:spacing w:val="54"/>
      <w:sz w:val="18"/>
      <w:szCs w:val="18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BodyTextsWhite">
    <w:name w:val="Body Texts White"/>
    <w:basedOn w:val="Normal"/>
    <w:uiPriority w:val="99"/>
    <w:rsid w:val="001E58EE"/>
    <w:pPr>
      <w:suppressAutoHyphens/>
      <w:autoSpaceDE w:val="0"/>
      <w:autoSpaceDN w:val="0"/>
      <w:bidi w:val="0"/>
      <w:adjustRightInd w:val="0"/>
      <w:spacing w:after="0" w:line="360" w:lineRule="atLeast"/>
      <w:jc w:val="left"/>
      <w:textAlignment w:val="center"/>
    </w:pPr>
    <w:rPr>
      <w:rFonts w:ascii="Open Sans" w:hAnsi="Open Sans" w:cs="Open Sans"/>
      <w:color w:val="404041"/>
      <w:spacing w:val="14"/>
      <w:sz w:val="28"/>
      <w:lang w:val="en-GB"/>
    </w:rPr>
  </w:style>
  <w:style w:type="paragraph" w:customStyle="1" w:styleId="HeaderFooterRightWhite">
    <w:name w:val="Header Footer Right White"/>
    <w:basedOn w:val="Normal"/>
    <w:uiPriority w:val="99"/>
    <w:rsid w:val="001E58EE"/>
    <w:pPr>
      <w:autoSpaceDE w:val="0"/>
      <w:autoSpaceDN w:val="0"/>
      <w:bidi w:val="0"/>
      <w:adjustRightInd w:val="0"/>
      <w:spacing w:after="0" w:line="320" w:lineRule="atLeast"/>
      <w:jc w:val="right"/>
      <w:textAlignment w:val="center"/>
    </w:pPr>
    <w:rPr>
      <w:rFonts w:ascii="Open Sans" w:hAnsi="Open Sans" w:cs="Open Sans"/>
      <w:caps/>
      <w:color w:val="000000"/>
      <w:spacing w:val="60"/>
      <w:sz w:val="20"/>
      <w:szCs w:val="20"/>
    </w:rPr>
  </w:style>
  <w:style w:type="character" w:customStyle="1" w:styleId="emoji">
    <w:name w:val="emoji"/>
    <w:basedOn w:val="DefaultParagraphFont"/>
    <w:rsid w:val="004D1480"/>
  </w:style>
  <w:style w:type="paragraph" w:styleId="BalloonText">
    <w:name w:val="Balloon Text"/>
    <w:basedOn w:val="Normal"/>
    <w:link w:val="BalloonTextChar"/>
    <w:uiPriority w:val="99"/>
    <w:semiHidden/>
    <w:unhideWhenUsed/>
    <w:rsid w:val="0084171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F"/>
    <w:rPr>
      <w:rFonts w:ascii="Tahoma" w:hAnsi="Tahoma" w:cs="Tahoma"/>
      <w:sz w:val="16"/>
      <w:szCs w:val="16"/>
    </w:rPr>
  </w:style>
  <w:style w:type="paragraph" w:customStyle="1" w:styleId="text-align-center">
    <w:name w:val="text-align-center"/>
    <w:basedOn w:val="Normal"/>
    <w:rsid w:val="00017625"/>
    <w:pPr>
      <w:bidi w:val="0"/>
      <w:spacing w:before="100" w:beforeAutospacing="1" w:after="100" w:afterAutospacing="1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94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9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68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3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42689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37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9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502907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610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33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6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594775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965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95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67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8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413297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637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26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8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66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309241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891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84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47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8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472472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008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1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0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11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1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84762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6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05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56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58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914744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280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077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8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044984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489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01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67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903209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20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3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23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6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480916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679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261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622019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9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628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71970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774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7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93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840395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753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5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8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00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5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446776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74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89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07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776555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792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1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30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8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jpeg"/><Relationship Id="rId19" Type="http://schemas.openxmlformats.org/officeDocument/2006/relationships/image" Target="media/image14.jp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4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angweb.com</vt:lpstr>
    </vt:vector>
  </TitlesOfParts>
  <Company/>
  <LinksUpToDate>false</LinksUpToDate>
  <CharactersWithSpaces>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ngweb.com</dc:title>
  <dc:subject/>
  <dc:creator>Windows User;arangweb.ir@gmail.com</dc:creator>
  <cp:keywords>arangweb.com</cp:keywords>
  <dc:description>arangweb.com</dc:description>
  <cp:lastModifiedBy>shams1</cp:lastModifiedBy>
  <cp:revision>70</cp:revision>
  <dcterms:created xsi:type="dcterms:W3CDTF">2023-05-27T04:11:00Z</dcterms:created>
  <dcterms:modified xsi:type="dcterms:W3CDTF">2024-04-23T05:23:00Z</dcterms:modified>
</cp:coreProperties>
</file>